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5EAE4" w14:textId="22EA4927" w:rsidR="00D564B1" w:rsidRPr="00273982" w:rsidRDefault="00252C23" w:rsidP="002767E6">
      <w:pPr>
        <w:pStyle w:val="Subtitle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Minutes</w:t>
      </w:r>
    </w:p>
    <w:p w14:paraId="35311C06" w14:textId="79BF8E0B" w:rsidR="00AC5B79" w:rsidRPr="00273982" w:rsidRDefault="00252C23" w:rsidP="00F91808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PRESENT:</w:t>
      </w:r>
      <w:r w:rsidR="00D564B1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D816DC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A3569D" w:rsidRPr="00273982">
        <w:rPr>
          <w:rFonts w:ascii="Times New Roman" w:hAnsi="Times New Roman" w:cs="Times New Roman"/>
          <w:sz w:val="24"/>
          <w:szCs w:val="24"/>
        </w:rPr>
        <w:t>Commissioner Brann</w:t>
      </w:r>
      <w:r w:rsidR="00C214C6" w:rsidRPr="00273982">
        <w:rPr>
          <w:rFonts w:ascii="Times New Roman" w:hAnsi="Times New Roman" w:cs="Times New Roman"/>
          <w:sz w:val="24"/>
          <w:szCs w:val="24"/>
        </w:rPr>
        <w:t xml:space="preserve">, </w:t>
      </w:r>
      <w:r w:rsidR="002B43C5" w:rsidRPr="00273982">
        <w:rPr>
          <w:rFonts w:ascii="Times New Roman" w:hAnsi="Times New Roman" w:cs="Times New Roman"/>
          <w:sz w:val="24"/>
          <w:szCs w:val="24"/>
        </w:rPr>
        <w:t>Commissioner Harvell</w:t>
      </w:r>
      <w:r w:rsidR="00044220">
        <w:rPr>
          <w:rFonts w:ascii="Times New Roman" w:hAnsi="Times New Roman" w:cs="Times New Roman"/>
          <w:sz w:val="24"/>
          <w:szCs w:val="24"/>
        </w:rPr>
        <w:t>, Commissioner Carlton</w:t>
      </w:r>
      <w:r w:rsidR="00820E0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0CDAF0" w14:textId="77777777" w:rsidR="00513528" w:rsidRPr="00273982" w:rsidRDefault="000B3B0B" w:rsidP="003776F7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273982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037EAF9" w14:textId="3DD98FDA" w:rsidR="00761353" w:rsidRPr="00273982" w:rsidRDefault="00391EF0" w:rsidP="004C4EFA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</w:t>
      </w:r>
      <w:r w:rsidR="00B75012" w:rsidRPr="00273982">
        <w:rPr>
          <w:rFonts w:ascii="Times New Roman" w:hAnsi="Times New Roman" w:cs="Times New Roman"/>
          <w:sz w:val="24"/>
          <w:szCs w:val="24"/>
        </w:rPr>
        <w:t>eetin</w:t>
      </w:r>
      <w:r w:rsidR="00964B5B" w:rsidRPr="00273982">
        <w:rPr>
          <w:rFonts w:ascii="Times New Roman" w:hAnsi="Times New Roman" w:cs="Times New Roman"/>
          <w:sz w:val="24"/>
          <w:szCs w:val="24"/>
        </w:rPr>
        <w:t xml:space="preserve">g </w:t>
      </w:r>
      <w:r>
        <w:rPr>
          <w:rFonts w:ascii="Times New Roman" w:hAnsi="Times New Roman" w:cs="Times New Roman"/>
          <w:sz w:val="24"/>
          <w:szCs w:val="24"/>
        </w:rPr>
        <w:t xml:space="preserve">was </w:t>
      </w:r>
      <w:r w:rsidR="00964B5B" w:rsidRPr="00273982">
        <w:rPr>
          <w:rFonts w:ascii="Times New Roman" w:hAnsi="Times New Roman" w:cs="Times New Roman"/>
          <w:sz w:val="24"/>
          <w:szCs w:val="24"/>
        </w:rPr>
        <w:t xml:space="preserve">held </w:t>
      </w:r>
      <w:r>
        <w:rPr>
          <w:rFonts w:ascii="Times New Roman" w:hAnsi="Times New Roman" w:cs="Times New Roman"/>
          <w:sz w:val="24"/>
          <w:szCs w:val="24"/>
        </w:rPr>
        <w:t>via</w:t>
      </w:r>
      <w:r w:rsidR="00964B5B" w:rsidRPr="0027398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964B5B" w:rsidRPr="00273982">
        <w:rPr>
          <w:rFonts w:ascii="Times New Roman" w:hAnsi="Times New Roman" w:cs="Times New Roman"/>
          <w:sz w:val="24"/>
          <w:szCs w:val="24"/>
        </w:rPr>
        <w:t>Zoom</w:t>
      </w:r>
      <w:proofErr w:type="gramEnd"/>
    </w:p>
    <w:p w14:paraId="5C3E3EBA" w14:textId="77777777" w:rsidR="00252C23" w:rsidRPr="00273982" w:rsidRDefault="00D564B1" w:rsidP="00D564B1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 xml:space="preserve">Franklin County </w:t>
      </w:r>
      <w:r w:rsidR="00BE2474" w:rsidRPr="00273982">
        <w:rPr>
          <w:rFonts w:ascii="Times New Roman" w:hAnsi="Times New Roman" w:cs="Times New Roman"/>
          <w:b/>
          <w:sz w:val="24"/>
          <w:szCs w:val="24"/>
        </w:rPr>
        <w:t>Commissioners</w:t>
      </w:r>
      <w:r w:rsidR="00E73377" w:rsidRPr="00273982">
        <w:rPr>
          <w:rFonts w:ascii="Times New Roman" w:hAnsi="Times New Roman" w:cs="Times New Roman"/>
          <w:b/>
          <w:sz w:val="24"/>
          <w:szCs w:val="24"/>
        </w:rPr>
        <w:t xml:space="preserve"> Meeting</w:t>
      </w:r>
    </w:p>
    <w:p w14:paraId="5AF95177" w14:textId="77777777" w:rsidR="00252C23" w:rsidRPr="00273982" w:rsidRDefault="00252C23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9B731A7" w14:textId="4CBFAD24" w:rsidR="002A6A8A" w:rsidRPr="00273982" w:rsidRDefault="00ED3ADF" w:rsidP="00AF41C5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uly 1</w:t>
      </w:r>
      <w:r w:rsidR="00012227">
        <w:rPr>
          <w:rFonts w:ascii="Times New Roman" w:hAnsi="Times New Roman" w:cs="Times New Roman"/>
          <w:b/>
          <w:sz w:val="24"/>
          <w:szCs w:val="24"/>
        </w:rPr>
        <w:t>8</w:t>
      </w:r>
      <w:r w:rsidR="00105072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AC635B">
        <w:rPr>
          <w:rFonts w:ascii="Times New Roman" w:hAnsi="Times New Roman" w:cs="Times New Roman"/>
          <w:b/>
          <w:sz w:val="24"/>
          <w:szCs w:val="24"/>
        </w:rPr>
        <w:t>2023</w:t>
      </w:r>
    </w:p>
    <w:p w14:paraId="73F88AF6" w14:textId="77777777" w:rsidR="0001149D" w:rsidRPr="00273982" w:rsidRDefault="0001149D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0F80185" w14:textId="3D35B17C" w:rsidR="00252C23" w:rsidRPr="00273982" w:rsidRDefault="00391EF0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</w:t>
      </w:r>
      <w:r w:rsidR="00252C23" w:rsidRPr="00273982">
        <w:rPr>
          <w:rFonts w:ascii="Times New Roman" w:hAnsi="Times New Roman" w:cs="Times New Roman"/>
          <w:sz w:val="24"/>
          <w:szCs w:val="24"/>
        </w:rPr>
        <w:t>eeting was called to order by</w:t>
      </w:r>
      <w:r w:rsidR="00C60231">
        <w:rPr>
          <w:rFonts w:ascii="Times New Roman" w:hAnsi="Times New Roman" w:cs="Times New Roman"/>
          <w:sz w:val="24"/>
          <w:szCs w:val="24"/>
        </w:rPr>
        <w:t xml:space="preserve"> Commissioner Brann at 10 AM</w:t>
      </w:r>
      <w:r w:rsidR="00252C23" w:rsidRPr="0027398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55F126C" w14:textId="77777777" w:rsidR="006D598D" w:rsidRPr="00273982" w:rsidRDefault="0010268B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73982">
        <w:rPr>
          <w:rFonts w:ascii="Times New Roman" w:hAnsi="Times New Roman" w:cs="Times New Roman"/>
          <w:sz w:val="24"/>
          <w:szCs w:val="24"/>
        </w:rPr>
        <w:t>Pledge of Allegiance</w:t>
      </w:r>
    </w:p>
    <w:p w14:paraId="0B52A18A" w14:textId="77777777" w:rsidR="00E60571" w:rsidRPr="00273982" w:rsidRDefault="00E60571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C0BD89C" w14:textId="4CCE0228" w:rsidR="00DA36B1" w:rsidRDefault="00D37EF7" w:rsidP="00DA36B1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udience</w:t>
      </w:r>
      <w:r w:rsidR="00723545" w:rsidRPr="00273982">
        <w:rPr>
          <w:rFonts w:ascii="Times New Roman" w:hAnsi="Times New Roman" w:cs="Times New Roman"/>
          <w:b/>
          <w:sz w:val="24"/>
          <w:szCs w:val="24"/>
        </w:rPr>
        <w:t>:</w:t>
      </w:r>
      <w:r w:rsidR="00CD6F2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E67F5">
        <w:rPr>
          <w:rFonts w:ascii="Times New Roman" w:hAnsi="Times New Roman" w:cs="Times New Roman"/>
          <w:bCs/>
          <w:sz w:val="24"/>
          <w:szCs w:val="24"/>
        </w:rPr>
        <w:t xml:space="preserve">Sara Bickford, Amanda Simoneau, Brad Timberlake, Susan Black, Pamela Prodan, Amy Bernard, Tiffany Baker, MBTV, </w:t>
      </w:r>
      <w:r w:rsidR="00C60554">
        <w:rPr>
          <w:rFonts w:ascii="Times New Roman" w:hAnsi="Times New Roman" w:cs="Times New Roman"/>
          <w:bCs/>
          <w:sz w:val="24"/>
          <w:szCs w:val="24"/>
        </w:rPr>
        <w:t xml:space="preserve">Mike Pond, Sue Pratt, Annie Twitchell, Donna Perry, Jim Desjardins, </w:t>
      </w:r>
      <w:r w:rsidR="00C60231">
        <w:rPr>
          <w:rFonts w:ascii="Times New Roman" w:hAnsi="Times New Roman" w:cs="Times New Roman"/>
          <w:bCs/>
          <w:sz w:val="24"/>
          <w:szCs w:val="24"/>
        </w:rPr>
        <w:t xml:space="preserve">Charlie Woodworth, Margo Joly, Heidi Jordan, Nancy </w:t>
      </w:r>
      <w:r w:rsidR="00C427A9">
        <w:rPr>
          <w:rFonts w:ascii="Times New Roman" w:hAnsi="Times New Roman" w:cs="Times New Roman"/>
          <w:bCs/>
          <w:sz w:val="24"/>
          <w:szCs w:val="24"/>
        </w:rPr>
        <w:t>Perlson</w:t>
      </w:r>
      <w:r w:rsidR="00C60231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C60554">
        <w:rPr>
          <w:rFonts w:ascii="Times New Roman" w:hAnsi="Times New Roman" w:cs="Times New Roman"/>
          <w:bCs/>
          <w:sz w:val="24"/>
          <w:szCs w:val="24"/>
        </w:rPr>
        <w:t>Amy Heckbert</w:t>
      </w:r>
    </w:p>
    <w:p w14:paraId="23DF2C9B" w14:textId="77777777" w:rsidR="00C60554" w:rsidRDefault="00C60554" w:rsidP="00DA36B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56FFE886" w14:textId="6A108909" w:rsidR="006C0504" w:rsidRPr="00273982" w:rsidRDefault="006C0504" w:rsidP="00DA36B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Virtual:</w:t>
      </w:r>
      <w:r w:rsidR="00AD31F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60231" w:rsidRPr="00C60231">
        <w:rPr>
          <w:rFonts w:ascii="Times New Roman" w:hAnsi="Times New Roman" w:cs="Times New Roman"/>
          <w:bCs/>
          <w:sz w:val="24"/>
          <w:szCs w:val="24"/>
        </w:rPr>
        <w:t>Michelle St Clair, Marlene Bradley, Tim Hardy</w:t>
      </w:r>
    </w:p>
    <w:p w14:paraId="6D81E2B0" w14:textId="77777777" w:rsidR="000E367B" w:rsidRPr="00273982" w:rsidRDefault="000E367B" w:rsidP="00FD4E6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22DC9A4C" w14:textId="77777777" w:rsidR="006C0504" w:rsidRDefault="006C0504" w:rsidP="00E1041B">
      <w:pPr>
        <w:pStyle w:val="NormalWeb"/>
        <w:rPr>
          <w:b/>
        </w:rPr>
      </w:pPr>
    </w:p>
    <w:p w14:paraId="2AE26A42" w14:textId="03A06D01" w:rsidR="00E1041B" w:rsidRDefault="000B2A08" w:rsidP="00E1041B">
      <w:pPr>
        <w:pStyle w:val="NormalWeb"/>
        <w:rPr>
          <w:b/>
        </w:rPr>
      </w:pPr>
      <w:r w:rsidRPr="00273982">
        <w:rPr>
          <w:b/>
        </w:rPr>
        <w:t>APPOINTMENTS:</w:t>
      </w:r>
    </w:p>
    <w:p w14:paraId="4E9DDD41" w14:textId="39137F10" w:rsidR="00B00F30" w:rsidRDefault="00C60231" w:rsidP="002B235B">
      <w:pPr>
        <w:pStyle w:val="NormalWeb"/>
        <w:ind w:left="720" w:hanging="720"/>
        <w:rPr>
          <w:b/>
        </w:rPr>
      </w:pPr>
      <w:r>
        <w:rPr>
          <w:b/>
          <w:bCs/>
          <w:color w:val="000000"/>
        </w:rPr>
        <w:tab/>
        <w:t>None</w:t>
      </w:r>
    </w:p>
    <w:p w14:paraId="2AC5BD36" w14:textId="77777777" w:rsidR="009B799F" w:rsidRDefault="009B799F" w:rsidP="00E1041B">
      <w:pPr>
        <w:pStyle w:val="NormalWeb"/>
        <w:rPr>
          <w:b/>
        </w:rPr>
      </w:pPr>
    </w:p>
    <w:p w14:paraId="5F1957FF" w14:textId="77777777" w:rsidR="00B161CE" w:rsidRPr="00B161CE" w:rsidRDefault="00B161CE" w:rsidP="00B161CE">
      <w:pPr>
        <w:pStyle w:val="NormalWeb"/>
        <w:rPr>
          <w:b/>
          <w:bCs/>
          <w:color w:val="000000"/>
        </w:rPr>
      </w:pPr>
      <w:r w:rsidRPr="00B161CE">
        <w:rPr>
          <w:b/>
          <w:bCs/>
          <w:color w:val="000000"/>
        </w:rPr>
        <w:t>NEW BUSINESS:</w:t>
      </w:r>
    </w:p>
    <w:p w14:paraId="038279F2" w14:textId="62D56B58" w:rsidR="00105072" w:rsidRDefault="00ED3ADF" w:rsidP="00ED3ADF">
      <w:pPr>
        <w:pStyle w:val="NormalWeb"/>
        <w:numPr>
          <w:ilvl w:val="0"/>
          <w:numId w:val="42"/>
        </w:numPr>
        <w:rPr>
          <w:b/>
          <w:bCs/>
          <w:color w:val="000000"/>
        </w:rPr>
      </w:pPr>
      <w:r>
        <w:rPr>
          <w:b/>
          <w:bCs/>
          <w:color w:val="000000"/>
        </w:rPr>
        <w:t>Clerks Report</w:t>
      </w:r>
    </w:p>
    <w:p w14:paraId="55D659CC" w14:textId="2CF5026F" w:rsidR="00012227" w:rsidRDefault="00C60231" w:rsidP="00C60231">
      <w:pPr>
        <w:pStyle w:val="NormalWeb"/>
        <w:ind w:left="1440"/>
        <w:rPr>
          <w:b/>
          <w:bCs/>
          <w:color w:val="000000"/>
        </w:rPr>
      </w:pPr>
      <w:r>
        <w:rPr>
          <w:b/>
          <w:bCs/>
          <w:color w:val="000000"/>
        </w:rPr>
        <w:t>Motion to Accept Clerks Report (Bob/Lance) (3/0)</w:t>
      </w:r>
    </w:p>
    <w:p w14:paraId="78C2D178" w14:textId="77777777" w:rsidR="00012227" w:rsidRDefault="00012227" w:rsidP="00ED3ADF">
      <w:pPr>
        <w:pStyle w:val="NormalWeb"/>
        <w:rPr>
          <w:b/>
          <w:bCs/>
          <w:color w:val="000000"/>
        </w:rPr>
      </w:pPr>
    </w:p>
    <w:p w14:paraId="355697E5" w14:textId="12A501D5" w:rsidR="00ED3ADF" w:rsidRPr="00ED3ADF" w:rsidRDefault="00ED3ADF" w:rsidP="00ED3ADF">
      <w:pPr>
        <w:pStyle w:val="NormalWeb"/>
        <w:numPr>
          <w:ilvl w:val="0"/>
          <w:numId w:val="42"/>
        </w:numPr>
        <w:rPr>
          <w:b/>
          <w:bCs/>
          <w:color w:val="000000"/>
        </w:rPr>
      </w:pPr>
      <w:r w:rsidRPr="00ED3ADF">
        <w:rPr>
          <w:b/>
          <w:bCs/>
          <w:color w:val="000000"/>
        </w:rPr>
        <w:t>Treasurers Report</w:t>
      </w:r>
    </w:p>
    <w:p w14:paraId="249838EC" w14:textId="0AFB81DE" w:rsidR="00012227" w:rsidRDefault="00C60231" w:rsidP="00C60231">
      <w:pPr>
        <w:pStyle w:val="NormalWeb"/>
        <w:ind w:left="1440"/>
        <w:rPr>
          <w:b/>
          <w:bCs/>
          <w:color w:val="000000"/>
        </w:rPr>
      </w:pPr>
      <w:r>
        <w:rPr>
          <w:b/>
          <w:bCs/>
          <w:color w:val="000000"/>
        </w:rPr>
        <w:t>Motion to Accept Treasurers Report (Bob/Lance) (3/0)</w:t>
      </w:r>
    </w:p>
    <w:p w14:paraId="0626092D" w14:textId="77777777" w:rsidR="00012227" w:rsidRDefault="00012227" w:rsidP="00ED3ADF">
      <w:pPr>
        <w:pStyle w:val="NormalWeb"/>
        <w:rPr>
          <w:b/>
          <w:bCs/>
          <w:color w:val="000000"/>
        </w:rPr>
      </w:pPr>
    </w:p>
    <w:p w14:paraId="671C147D" w14:textId="61E4B91F" w:rsidR="00ED3ADF" w:rsidRPr="00ED3ADF" w:rsidRDefault="00012227" w:rsidP="00ED3ADF">
      <w:pPr>
        <w:pStyle w:val="NormalWeb"/>
        <w:numPr>
          <w:ilvl w:val="0"/>
          <w:numId w:val="42"/>
        </w:numPr>
        <w:rPr>
          <w:b/>
          <w:bCs/>
          <w:color w:val="000000"/>
        </w:rPr>
      </w:pPr>
      <w:r>
        <w:rPr>
          <w:b/>
          <w:bCs/>
          <w:color w:val="000000"/>
        </w:rPr>
        <w:t>Amendment to TIF</w:t>
      </w:r>
    </w:p>
    <w:p w14:paraId="747043B7" w14:textId="5F0F0BC1" w:rsidR="00012227" w:rsidRDefault="00C60231" w:rsidP="00C60231">
      <w:pPr>
        <w:pStyle w:val="NormalWeb"/>
        <w:ind w:left="1440"/>
        <w:rPr>
          <w:b/>
          <w:bCs/>
          <w:color w:val="000000"/>
        </w:rPr>
      </w:pPr>
      <w:r>
        <w:rPr>
          <w:b/>
          <w:bCs/>
          <w:color w:val="000000"/>
        </w:rPr>
        <w:t>Motion to Allow Amy to move forward with the process to amend TIF</w:t>
      </w:r>
      <w:r w:rsidR="00A637C6">
        <w:rPr>
          <w:b/>
          <w:bCs/>
          <w:color w:val="000000"/>
        </w:rPr>
        <w:t>. Amy will draft a letter and bring to next meeting</w:t>
      </w:r>
      <w:r>
        <w:rPr>
          <w:b/>
          <w:bCs/>
          <w:color w:val="000000"/>
        </w:rPr>
        <w:t xml:space="preserve"> (Bob/Lance) (3/0)</w:t>
      </w:r>
    </w:p>
    <w:p w14:paraId="4482566C" w14:textId="77777777" w:rsidR="00012227" w:rsidRDefault="00012227" w:rsidP="00012227">
      <w:pPr>
        <w:pStyle w:val="NormalWeb"/>
        <w:rPr>
          <w:b/>
          <w:bCs/>
          <w:color w:val="000000"/>
        </w:rPr>
      </w:pPr>
    </w:p>
    <w:p w14:paraId="37C6EA41" w14:textId="6EFFD514" w:rsidR="00ED3ADF" w:rsidRDefault="00012227" w:rsidP="00ED3ADF">
      <w:pPr>
        <w:pStyle w:val="NormalWeb"/>
        <w:numPr>
          <w:ilvl w:val="0"/>
          <w:numId w:val="42"/>
        </w:numPr>
        <w:rPr>
          <w:b/>
          <w:bCs/>
          <w:color w:val="000000"/>
        </w:rPr>
      </w:pPr>
      <w:r>
        <w:rPr>
          <w:b/>
          <w:bCs/>
          <w:color w:val="000000"/>
        </w:rPr>
        <w:t>Health Insurance, Cash in Lieu Benefit</w:t>
      </w:r>
    </w:p>
    <w:p w14:paraId="736C028F" w14:textId="04D3D278" w:rsidR="00012227" w:rsidRDefault="00C60231" w:rsidP="00C60231">
      <w:pPr>
        <w:pStyle w:val="NormalWeb"/>
        <w:ind w:left="1440"/>
        <w:rPr>
          <w:b/>
          <w:bCs/>
          <w:color w:val="000000"/>
        </w:rPr>
      </w:pPr>
      <w:r>
        <w:rPr>
          <w:b/>
          <w:bCs/>
          <w:color w:val="000000"/>
        </w:rPr>
        <w:t>Motion to Accept the New Policy for Non-Union workers (Bob/Lance) (2/1)</w:t>
      </w:r>
    </w:p>
    <w:p w14:paraId="6F5284C6" w14:textId="77777777" w:rsidR="00012227" w:rsidRDefault="00012227" w:rsidP="00012227">
      <w:pPr>
        <w:pStyle w:val="NormalWeb"/>
        <w:ind w:left="720"/>
        <w:rPr>
          <w:b/>
          <w:bCs/>
          <w:color w:val="000000"/>
        </w:rPr>
      </w:pPr>
    </w:p>
    <w:p w14:paraId="62532F23" w14:textId="7E0A3E5F" w:rsidR="00ED3ADF" w:rsidRDefault="00012227" w:rsidP="00ED3ADF">
      <w:pPr>
        <w:pStyle w:val="NormalWeb"/>
        <w:numPr>
          <w:ilvl w:val="0"/>
          <w:numId w:val="42"/>
        </w:numPr>
        <w:rPr>
          <w:b/>
          <w:bCs/>
          <w:color w:val="000000"/>
        </w:rPr>
      </w:pPr>
      <w:r>
        <w:rPr>
          <w:b/>
          <w:bCs/>
          <w:color w:val="000000"/>
        </w:rPr>
        <w:t xml:space="preserve">Setting Public Hearing for Discontinuing of </w:t>
      </w:r>
      <w:proofErr w:type="spellStart"/>
      <w:r>
        <w:rPr>
          <w:b/>
          <w:bCs/>
          <w:color w:val="000000"/>
        </w:rPr>
        <w:t>Kennebago</w:t>
      </w:r>
      <w:proofErr w:type="spellEnd"/>
      <w:r>
        <w:rPr>
          <w:b/>
          <w:bCs/>
          <w:color w:val="000000"/>
        </w:rPr>
        <w:t xml:space="preserve"> Rd</w:t>
      </w:r>
    </w:p>
    <w:p w14:paraId="4BD42933" w14:textId="34BBB6E6" w:rsidR="00ED3ADF" w:rsidRDefault="00C60231" w:rsidP="00C60231">
      <w:pPr>
        <w:pStyle w:val="NormalWeb"/>
        <w:ind w:left="1440"/>
        <w:rPr>
          <w:b/>
          <w:bCs/>
          <w:color w:val="000000"/>
        </w:rPr>
      </w:pPr>
      <w:r>
        <w:rPr>
          <w:b/>
          <w:bCs/>
          <w:color w:val="000000"/>
        </w:rPr>
        <w:t xml:space="preserve">Motion to have the </w:t>
      </w:r>
      <w:proofErr w:type="spellStart"/>
      <w:r>
        <w:rPr>
          <w:b/>
          <w:bCs/>
          <w:color w:val="000000"/>
        </w:rPr>
        <w:t>Publice</w:t>
      </w:r>
      <w:proofErr w:type="spellEnd"/>
      <w:r>
        <w:rPr>
          <w:b/>
          <w:bCs/>
          <w:color w:val="000000"/>
        </w:rPr>
        <w:t xml:space="preserve"> Hearing at the beginning of the September 5</w:t>
      </w:r>
      <w:r w:rsidRPr="00C60231">
        <w:rPr>
          <w:b/>
          <w:bCs/>
          <w:color w:val="000000"/>
          <w:vertAlign w:val="superscript"/>
        </w:rPr>
        <w:t>th</w:t>
      </w:r>
      <w:r>
        <w:rPr>
          <w:b/>
          <w:bCs/>
          <w:color w:val="000000"/>
        </w:rPr>
        <w:t xml:space="preserve"> meeting. Meeting will </w:t>
      </w:r>
      <w:proofErr w:type="gramStart"/>
      <w:r>
        <w:rPr>
          <w:b/>
          <w:bCs/>
          <w:color w:val="000000"/>
        </w:rPr>
        <w:t>beginning</w:t>
      </w:r>
      <w:proofErr w:type="gramEnd"/>
      <w:r>
        <w:rPr>
          <w:b/>
          <w:bCs/>
          <w:color w:val="000000"/>
        </w:rPr>
        <w:t xml:space="preserve"> at 3:15 PM (Bob/Lance) (3/0)</w:t>
      </w:r>
    </w:p>
    <w:p w14:paraId="08B3FE72" w14:textId="77777777" w:rsidR="00012227" w:rsidRDefault="00012227" w:rsidP="00ED3ADF">
      <w:pPr>
        <w:pStyle w:val="NormalWeb"/>
        <w:rPr>
          <w:b/>
          <w:bCs/>
          <w:color w:val="000000"/>
        </w:rPr>
      </w:pPr>
    </w:p>
    <w:p w14:paraId="40E8AA00" w14:textId="5FF6EC57" w:rsidR="00ED3ADF" w:rsidRDefault="00012227" w:rsidP="00ED3ADF">
      <w:pPr>
        <w:pStyle w:val="NormalWeb"/>
        <w:numPr>
          <w:ilvl w:val="0"/>
          <w:numId w:val="42"/>
        </w:numPr>
        <w:rPr>
          <w:b/>
          <w:bCs/>
          <w:color w:val="000000"/>
        </w:rPr>
      </w:pPr>
      <w:r>
        <w:rPr>
          <w:b/>
          <w:bCs/>
          <w:color w:val="000000"/>
        </w:rPr>
        <w:t>Award Ditching and Snow Removal Bids</w:t>
      </w:r>
    </w:p>
    <w:p w14:paraId="0AE9A9D2" w14:textId="6F66FECF" w:rsidR="00ED3ADF" w:rsidRDefault="00C60231" w:rsidP="00C60231">
      <w:pPr>
        <w:pStyle w:val="NormalWeb"/>
        <w:ind w:left="1440"/>
        <w:rPr>
          <w:b/>
          <w:bCs/>
          <w:color w:val="000000"/>
        </w:rPr>
      </w:pPr>
      <w:r>
        <w:rPr>
          <w:b/>
          <w:bCs/>
          <w:color w:val="000000"/>
        </w:rPr>
        <w:t>Motion to Award York Tree the Ditching Bid for $165,987 (Bob/Lance) (3/0)</w:t>
      </w:r>
    </w:p>
    <w:p w14:paraId="1B4F6994" w14:textId="7301C5DB" w:rsidR="00012227" w:rsidRDefault="00C60231" w:rsidP="00ED3ADF">
      <w:pPr>
        <w:pStyle w:val="NormalWeb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  <w:t xml:space="preserve">Motion to Award </w:t>
      </w:r>
      <w:r w:rsidR="002F2285">
        <w:rPr>
          <w:b/>
          <w:bCs/>
          <w:color w:val="000000"/>
        </w:rPr>
        <w:t>Snow Removal Bids (Bob/Lance) (3/0)</w:t>
      </w:r>
    </w:p>
    <w:p w14:paraId="105923EB" w14:textId="77777777" w:rsidR="00012227" w:rsidRDefault="00012227" w:rsidP="00ED3ADF">
      <w:pPr>
        <w:pStyle w:val="NormalWeb"/>
        <w:rPr>
          <w:b/>
          <w:bCs/>
          <w:color w:val="000000"/>
        </w:rPr>
      </w:pPr>
    </w:p>
    <w:p w14:paraId="64045FF9" w14:textId="69CC57F8" w:rsidR="00ED3ADF" w:rsidRDefault="00012227" w:rsidP="00ED3ADF">
      <w:pPr>
        <w:pStyle w:val="NormalWeb"/>
        <w:numPr>
          <w:ilvl w:val="0"/>
          <w:numId w:val="42"/>
        </w:numPr>
        <w:rPr>
          <w:b/>
          <w:bCs/>
          <w:color w:val="000000"/>
        </w:rPr>
      </w:pPr>
      <w:r>
        <w:rPr>
          <w:b/>
          <w:bCs/>
          <w:color w:val="000000"/>
        </w:rPr>
        <w:t>ARPA Request Moratorium</w:t>
      </w:r>
    </w:p>
    <w:p w14:paraId="4C851135" w14:textId="4186489C" w:rsidR="00ED3ADF" w:rsidRDefault="002F2285" w:rsidP="002F2285">
      <w:pPr>
        <w:pStyle w:val="NormalWeb"/>
        <w:ind w:left="1440"/>
        <w:rPr>
          <w:b/>
          <w:bCs/>
          <w:color w:val="000000"/>
        </w:rPr>
      </w:pPr>
      <w:r>
        <w:rPr>
          <w:b/>
          <w:bCs/>
          <w:color w:val="000000"/>
        </w:rPr>
        <w:t>Motion to put a Moratorium on ARPA Applications (Lance/Bob) (3/0)</w:t>
      </w:r>
    </w:p>
    <w:p w14:paraId="5B3E86D4" w14:textId="77777777" w:rsidR="00012227" w:rsidRDefault="00012227" w:rsidP="00ED3ADF">
      <w:pPr>
        <w:pStyle w:val="NormalWeb"/>
        <w:rPr>
          <w:b/>
          <w:bCs/>
          <w:color w:val="000000"/>
        </w:rPr>
      </w:pPr>
    </w:p>
    <w:p w14:paraId="6382A0B5" w14:textId="77777777" w:rsidR="00012227" w:rsidRDefault="00012227" w:rsidP="00ED3ADF">
      <w:pPr>
        <w:pStyle w:val="NormalWeb"/>
        <w:rPr>
          <w:b/>
          <w:bCs/>
          <w:color w:val="000000"/>
        </w:rPr>
      </w:pPr>
    </w:p>
    <w:p w14:paraId="5E2252EE" w14:textId="624A74A9" w:rsidR="00ED3ADF" w:rsidRDefault="00012227" w:rsidP="00ED3ADF">
      <w:pPr>
        <w:pStyle w:val="NormalWeb"/>
        <w:numPr>
          <w:ilvl w:val="0"/>
          <w:numId w:val="42"/>
        </w:numPr>
        <w:rPr>
          <w:b/>
          <w:bCs/>
          <w:color w:val="000000"/>
        </w:rPr>
      </w:pPr>
      <w:r>
        <w:rPr>
          <w:b/>
          <w:bCs/>
          <w:color w:val="000000"/>
        </w:rPr>
        <w:lastRenderedPageBreak/>
        <w:t>Letter of support Opposing the Wildlife Refuge</w:t>
      </w:r>
    </w:p>
    <w:p w14:paraId="1B5E2717" w14:textId="5FC2CBF2" w:rsidR="00ED3ADF" w:rsidRDefault="002F2285" w:rsidP="002F2285">
      <w:pPr>
        <w:pStyle w:val="NormalWeb"/>
        <w:ind w:left="1440"/>
        <w:rPr>
          <w:b/>
          <w:bCs/>
          <w:color w:val="000000"/>
        </w:rPr>
      </w:pPr>
      <w:r>
        <w:rPr>
          <w:b/>
          <w:bCs/>
          <w:color w:val="000000"/>
        </w:rPr>
        <w:t>Motion to sign and send out letter (Lance/Bob) (2/1)</w:t>
      </w:r>
    </w:p>
    <w:p w14:paraId="281CB593" w14:textId="77777777" w:rsidR="00012227" w:rsidRDefault="00012227" w:rsidP="00ED3ADF">
      <w:pPr>
        <w:pStyle w:val="NormalWeb"/>
        <w:rPr>
          <w:b/>
          <w:bCs/>
          <w:color w:val="000000"/>
        </w:rPr>
      </w:pPr>
    </w:p>
    <w:p w14:paraId="5EA39E15" w14:textId="77777777" w:rsidR="00012227" w:rsidRDefault="00012227" w:rsidP="00ED3ADF">
      <w:pPr>
        <w:pStyle w:val="NormalWeb"/>
        <w:rPr>
          <w:b/>
          <w:bCs/>
          <w:color w:val="000000"/>
        </w:rPr>
      </w:pPr>
    </w:p>
    <w:p w14:paraId="6673D51D" w14:textId="5EDB0DEC" w:rsidR="00B161CE" w:rsidRDefault="00B161CE" w:rsidP="00B161CE">
      <w:pPr>
        <w:pStyle w:val="NormalWeb"/>
        <w:rPr>
          <w:b/>
          <w:bCs/>
          <w:color w:val="000000"/>
        </w:rPr>
      </w:pPr>
      <w:r w:rsidRPr="00B161CE">
        <w:rPr>
          <w:b/>
          <w:bCs/>
          <w:color w:val="000000"/>
        </w:rPr>
        <w:t>OLD BUSINESS:</w:t>
      </w:r>
      <w:r w:rsidR="00666FF4">
        <w:rPr>
          <w:b/>
          <w:bCs/>
          <w:color w:val="000000"/>
        </w:rPr>
        <w:t xml:space="preserve"> </w:t>
      </w:r>
    </w:p>
    <w:p w14:paraId="747D4993" w14:textId="11B7FBB4" w:rsidR="00B00F30" w:rsidRPr="00A03906" w:rsidRDefault="00F61D43" w:rsidP="00F61D43">
      <w:pPr>
        <w:pStyle w:val="NormalWeb"/>
        <w:rPr>
          <w:b/>
          <w:bCs/>
          <w:color w:val="000000"/>
        </w:rPr>
      </w:pPr>
      <w:r>
        <w:rPr>
          <w:b/>
          <w:bCs/>
          <w:color w:val="000000"/>
        </w:rPr>
        <w:tab/>
        <w:t xml:space="preserve">Motion to buy and </w:t>
      </w:r>
      <w:proofErr w:type="gramStart"/>
      <w:r>
        <w:rPr>
          <w:b/>
          <w:bCs/>
          <w:color w:val="000000"/>
        </w:rPr>
        <w:t>put up</w:t>
      </w:r>
      <w:proofErr w:type="gramEnd"/>
      <w:r>
        <w:rPr>
          <w:b/>
          <w:bCs/>
          <w:color w:val="000000"/>
        </w:rPr>
        <w:t xml:space="preserve"> signs</w:t>
      </w:r>
      <w:r w:rsidR="00FC44C9">
        <w:rPr>
          <w:b/>
          <w:bCs/>
          <w:color w:val="000000"/>
        </w:rPr>
        <w:t xml:space="preserve"> (Road Closed/Pass At Your Own Risk)</w:t>
      </w:r>
      <w:r>
        <w:rPr>
          <w:b/>
          <w:bCs/>
          <w:color w:val="000000"/>
        </w:rPr>
        <w:t xml:space="preserve"> on the Byron Rd</w:t>
      </w:r>
      <w:r w:rsidR="00FC44C9">
        <w:rPr>
          <w:b/>
          <w:bCs/>
          <w:color w:val="000000"/>
        </w:rPr>
        <w:t xml:space="preserve"> (Lance/Bob) (3/0)</w:t>
      </w:r>
    </w:p>
    <w:p w14:paraId="77CAF5A6" w14:textId="77777777" w:rsidR="00E839F2" w:rsidRDefault="00E839F2" w:rsidP="00B161CE">
      <w:pPr>
        <w:pStyle w:val="NormalWeb"/>
        <w:rPr>
          <w:b/>
          <w:bCs/>
          <w:color w:val="000000"/>
        </w:rPr>
      </w:pPr>
    </w:p>
    <w:p w14:paraId="2D138371" w14:textId="16955108" w:rsidR="00E73920" w:rsidRDefault="00B161CE" w:rsidP="00B161CE">
      <w:pPr>
        <w:pStyle w:val="NormalWeb"/>
        <w:rPr>
          <w:b/>
          <w:bCs/>
          <w:color w:val="000000"/>
        </w:rPr>
      </w:pPr>
      <w:r w:rsidRPr="00B161CE">
        <w:rPr>
          <w:b/>
          <w:bCs/>
          <w:color w:val="000000"/>
        </w:rPr>
        <w:t>MISCELLANEOUS:</w:t>
      </w:r>
      <w:r w:rsidR="00B45F40">
        <w:rPr>
          <w:b/>
          <w:bCs/>
          <w:color w:val="000000"/>
        </w:rPr>
        <w:t xml:space="preserve"> </w:t>
      </w:r>
    </w:p>
    <w:p w14:paraId="6A971742" w14:textId="4C1CCACE" w:rsidR="00F61D43" w:rsidRDefault="00F61D43" w:rsidP="00B161CE">
      <w:pPr>
        <w:pStyle w:val="NormalWeb"/>
        <w:rPr>
          <w:b/>
          <w:bCs/>
          <w:color w:val="000000"/>
        </w:rPr>
      </w:pPr>
      <w:r>
        <w:rPr>
          <w:b/>
          <w:bCs/>
          <w:color w:val="000000"/>
        </w:rPr>
        <w:tab/>
        <w:t xml:space="preserve">Bob wanted to take the time to recognize Amanda Simoneau, Sara Bickford, Brad </w:t>
      </w:r>
      <w:proofErr w:type="gramStart"/>
      <w:r>
        <w:rPr>
          <w:b/>
          <w:bCs/>
          <w:color w:val="000000"/>
        </w:rPr>
        <w:t>Timberlake</w:t>
      </w:r>
      <w:proofErr w:type="gramEnd"/>
      <w:r>
        <w:rPr>
          <w:b/>
          <w:bCs/>
          <w:color w:val="000000"/>
        </w:rPr>
        <w:t xml:space="preserve"> and all area Fire Departments </w:t>
      </w:r>
      <w:r w:rsidR="00465025">
        <w:rPr>
          <w:b/>
          <w:bCs/>
          <w:color w:val="000000"/>
        </w:rPr>
        <w:t>for the</w:t>
      </w:r>
      <w:r w:rsidR="00FC44C9">
        <w:rPr>
          <w:b/>
          <w:bCs/>
          <w:color w:val="000000"/>
        </w:rPr>
        <w:t xml:space="preserve"> outstanding work they did in the 2 storms. Also, Nick Palmer and all the </w:t>
      </w:r>
      <w:proofErr w:type="spellStart"/>
      <w:r w:rsidR="00FC44C9">
        <w:rPr>
          <w:b/>
          <w:bCs/>
          <w:color w:val="000000"/>
        </w:rPr>
        <w:t>voluteeers</w:t>
      </w:r>
      <w:proofErr w:type="spellEnd"/>
      <w:r w:rsidR="00FC44C9">
        <w:rPr>
          <w:b/>
          <w:bCs/>
          <w:color w:val="000000"/>
        </w:rPr>
        <w:t xml:space="preserve"> making outside of the courthouse look great! </w:t>
      </w:r>
    </w:p>
    <w:p w14:paraId="31740C41" w14:textId="6AD0AE6E" w:rsidR="00FC44C9" w:rsidRPr="00F61D43" w:rsidRDefault="00FC44C9" w:rsidP="00B161CE">
      <w:pPr>
        <w:pStyle w:val="NormalWeb"/>
        <w:rPr>
          <w:b/>
          <w:bCs/>
          <w:color w:val="000000"/>
        </w:rPr>
      </w:pPr>
      <w:r>
        <w:rPr>
          <w:b/>
          <w:bCs/>
          <w:color w:val="000000"/>
        </w:rPr>
        <w:tab/>
        <w:t>Terry would like Clyde Ross to be presented a Spirit of America Award next year.</w:t>
      </w:r>
    </w:p>
    <w:p w14:paraId="43423BA1" w14:textId="77777777" w:rsidR="00553DAD" w:rsidRDefault="00553DAD" w:rsidP="00012227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6C392C17" w14:textId="7F8F3994" w:rsidR="00553DAD" w:rsidRDefault="00553DAD" w:rsidP="00012227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otion to go into </w:t>
      </w:r>
      <w:bookmarkStart w:id="0" w:name="_Hlk140582388"/>
      <w:r>
        <w:rPr>
          <w:rFonts w:ascii="Times New Roman" w:hAnsi="Times New Roman" w:cs="Times New Roman"/>
          <w:b/>
          <w:sz w:val="24"/>
          <w:szCs w:val="24"/>
        </w:rPr>
        <w:t>Executive Session 1 MRSA 405 (6) (A) Personnel Matter: Mediation Request</w:t>
      </w:r>
      <w:bookmarkEnd w:id="0"/>
      <w:r>
        <w:rPr>
          <w:rFonts w:ascii="Times New Roman" w:hAnsi="Times New Roman" w:cs="Times New Roman"/>
          <w:b/>
          <w:sz w:val="24"/>
          <w:szCs w:val="24"/>
        </w:rPr>
        <w:t xml:space="preserve"> at 11 AM (Lance/Bob) (3/0)</w:t>
      </w:r>
    </w:p>
    <w:p w14:paraId="1A1C2242" w14:textId="78BBEC14" w:rsidR="00553DAD" w:rsidRDefault="00553DAD" w:rsidP="00012227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xit </w:t>
      </w:r>
      <w:r>
        <w:rPr>
          <w:rFonts w:ascii="Times New Roman" w:hAnsi="Times New Roman" w:cs="Times New Roman"/>
          <w:b/>
          <w:sz w:val="24"/>
          <w:szCs w:val="24"/>
        </w:rPr>
        <w:t>Executive Session 1 MRSA 405 (6) (A) Personnel Matter: Mediation Request</w:t>
      </w:r>
      <w:r>
        <w:rPr>
          <w:rFonts w:ascii="Times New Roman" w:hAnsi="Times New Roman" w:cs="Times New Roman"/>
          <w:b/>
          <w:sz w:val="24"/>
          <w:szCs w:val="24"/>
        </w:rPr>
        <w:t xml:space="preserve"> at 11:24 AM – No Action</w:t>
      </w:r>
    </w:p>
    <w:p w14:paraId="6DFDCBFD" w14:textId="77777777" w:rsidR="00553DAD" w:rsidRDefault="00553DAD" w:rsidP="00012227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39C342A1" w14:textId="76085436" w:rsidR="00553DAD" w:rsidRDefault="00553DAD" w:rsidP="00012227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otion to go into Executive Session 1 MRSA 405 (6) (A) Personnel Matter: Review of Job Description and Expectations with Employee at 11:25 AM (Lance/Bob) (3/0)</w:t>
      </w:r>
    </w:p>
    <w:p w14:paraId="711248E8" w14:textId="2EF6AD48" w:rsidR="00553DAD" w:rsidRDefault="00553DAD" w:rsidP="00012227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xit </w:t>
      </w:r>
      <w:r>
        <w:rPr>
          <w:rFonts w:ascii="Times New Roman" w:hAnsi="Times New Roman" w:cs="Times New Roman"/>
          <w:b/>
          <w:sz w:val="24"/>
          <w:szCs w:val="24"/>
        </w:rPr>
        <w:t>Executive Session 1 MRSA 405 (6) (A) Personnel Matter: Review of Job Description and Expectations with Employee</w:t>
      </w:r>
      <w:r>
        <w:rPr>
          <w:rFonts w:ascii="Times New Roman" w:hAnsi="Times New Roman" w:cs="Times New Roman"/>
          <w:b/>
          <w:sz w:val="24"/>
          <w:szCs w:val="24"/>
        </w:rPr>
        <w:t xml:space="preserve"> at 12:08 PM – No Action</w:t>
      </w:r>
    </w:p>
    <w:p w14:paraId="0F5696C4" w14:textId="77777777" w:rsidR="00553DAD" w:rsidRDefault="00553DAD" w:rsidP="00012227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7E84FA4C" w14:textId="6583E0DE" w:rsidR="00FC44C9" w:rsidRDefault="00203E97" w:rsidP="00012227">
      <w:pPr>
        <w:pStyle w:val="NoSpacing"/>
        <w:rPr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ARRANTS</w:t>
      </w:r>
      <w:r w:rsidR="00F0383A">
        <w:rPr>
          <w:rFonts w:ascii="Times New Roman" w:hAnsi="Times New Roman" w:cs="Times New Roman"/>
          <w:b/>
          <w:sz w:val="24"/>
          <w:szCs w:val="24"/>
        </w:rPr>
        <w:t>:</w:t>
      </w:r>
      <w:r w:rsidR="00E9290F" w:rsidRPr="00E9290F">
        <w:rPr>
          <w:color w:val="000000"/>
        </w:rPr>
        <w:t xml:space="preserve"> </w:t>
      </w:r>
    </w:p>
    <w:p w14:paraId="5A3E58B5" w14:textId="0DB54782" w:rsidR="00C921FF" w:rsidRPr="00FC44C9" w:rsidRDefault="00FC44C9" w:rsidP="00FC44C9">
      <w:pPr>
        <w:pStyle w:val="NoSpacing"/>
        <w:ind w:firstLine="720"/>
        <w:rPr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 Payroll</w:t>
      </w:r>
    </w:p>
    <w:p w14:paraId="532AE857" w14:textId="07005D53" w:rsidR="00FC44C9" w:rsidRDefault="00FC44C9" w:rsidP="00012227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  <w:t>1 County</w:t>
      </w:r>
    </w:p>
    <w:p w14:paraId="5368254F" w14:textId="5A99EFC5" w:rsidR="00FC44C9" w:rsidRPr="00273982" w:rsidRDefault="00FC44C9" w:rsidP="00012227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  <w:t>1 UT</w:t>
      </w:r>
    </w:p>
    <w:p w14:paraId="6855FE0E" w14:textId="77777777" w:rsidR="00464FC9" w:rsidRDefault="00464FC9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11DD407D" w14:textId="77777777" w:rsidR="00553DAD" w:rsidRDefault="00092456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DJOURNMENT:</w:t>
      </w:r>
      <w:r w:rsidR="005A68C4" w:rsidRPr="0027398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761D242" w14:textId="38F45E95" w:rsidR="00AD31F6" w:rsidRDefault="00C921FF" w:rsidP="00553DAD">
      <w:pPr>
        <w:pStyle w:val="NoSpacing"/>
        <w:ind w:firstLine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otion to</w:t>
      </w:r>
      <w:r w:rsidR="00553DAD">
        <w:rPr>
          <w:rFonts w:ascii="Times New Roman" w:hAnsi="Times New Roman" w:cs="Times New Roman"/>
          <w:b/>
          <w:sz w:val="24"/>
          <w:szCs w:val="24"/>
        </w:rPr>
        <w:t xml:space="preserve"> adjourn (Terry/Lance) (3/0)</w:t>
      </w:r>
    </w:p>
    <w:p w14:paraId="7D4F33F5" w14:textId="2E33E7AA" w:rsidR="00553DAD" w:rsidRDefault="00553DAD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  <w:t xml:space="preserve">Meeting Adjourned at 12:09PM </w:t>
      </w:r>
    </w:p>
    <w:p w14:paraId="5551DD11" w14:textId="42F7584F" w:rsidR="00723545" w:rsidRPr="00273982" w:rsidRDefault="00723545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075CDD2C" w14:textId="6C2800E3" w:rsidR="00925DD2" w:rsidRPr="00273982" w:rsidRDefault="00925DD2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 recording is available for this meeting.</w:t>
      </w:r>
    </w:p>
    <w:p w14:paraId="109D85ED" w14:textId="77777777" w:rsidR="00406240" w:rsidRPr="00273982" w:rsidRDefault="00406240" w:rsidP="00CC580F">
      <w:pPr>
        <w:pStyle w:val="NoSpacing"/>
        <w:rPr>
          <w:rFonts w:ascii="Times New Roman" w:hAnsi="Times New Roman" w:cs="Times New Roman"/>
          <w:b/>
        </w:rPr>
      </w:pPr>
    </w:p>
    <w:p w14:paraId="06279DA2" w14:textId="77777777" w:rsidR="0073663D" w:rsidRPr="00273982" w:rsidRDefault="0073663D" w:rsidP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>___________________________________</w:t>
      </w:r>
    </w:p>
    <w:p w14:paraId="38D6FCBC" w14:textId="77777777" w:rsidR="0073663D" w:rsidRPr="00273982" w:rsidRDefault="0073663D" w:rsidP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>___________________________________</w:t>
      </w:r>
    </w:p>
    <w:p w14:paraId="6B92C772" w14:textId="0D2F3FB3" w:rsidR="000C2123" w:rsidRPr="00273982" w:rsidRDefault="0073663D" w:rsidP="008E302B">
      <w:pPr>
        <w:tabs>
          <w:tab w:val="left" w:pos="6465"/>
        </w:tabs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>___________________________________</w:t>
      </w:r>
      <w:r w:rsidR="00175281" w:rsidRPr="00273982">
        <w:rPr>
          <w:rFonts w:ascii="Times New Roman" w:hAnsi="Times New Roman" w:cs="Times New Roman"/>
        </w:rPr>
        <w:tab/>
      </w:r>
    </w:p>
    <w:p w14:paraId="78FA5A65" w14:textId="77777777" w:rsidR="0073663D" w:rsidRPr="00273982" w:rsidRDefault="000C2123" w:rsidP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 xml:space="preserve"> </w:t>
      </w:r>
      <w:r w:rsidR="0073663D" w:rsidRPr="00273982">
        <w:rPr>
          <w:rFonts w:ascii="Times New Roman" w:hAnsi="Times New Roman" w:cs="Times New Roman"/>
        </w:rPr>
        <w:t xml:space="preserve">FRANKLIN COUNTY </w:t>
      </w:r>
      <w:r w:rsidR="00BE2474" w:rsidRPr="00273982">
        <w:rPr>
          <w:rFonts w:ascii="Times New Roman" w:hAnsi="Times New Roman" w:cs="Times New Roman"/>
        </w:rPr>
        <w:t>COMMISSIONERS</w:t>
      </w:r>
      <w:r w:rsidR="0073663D" w:rsidRPr="00273982">
        <w:rPr>
          <w:rFonts w:ascii="Times New Roman" w:hAnsi="Times New Roman" w:cs="Times New Roman"/>
        </w:rPr>
        <w:tab/>
      </w:r>
    </w:p>
    <w:p w14:paraId="376AC9CE" w14:textId="77777777" w:rsidR="00C75B56" w:rsidRPr="00273982" w:rsidRDefault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 xml:space="preserve">ATTEST:  ___________________________, CLERK </w:t>
      </w:r>
      <w:r w:rsidR="003F5EB4" w:rsidRPr="00273982">
        <w:rPr>
          <w:rFonts w:ascii="Times New Roman" w:hAnsi="Times New Roman" w:cs="Times New Roman"/>
        </w:rPr>
        <w:t xml:space="preserve"> </w:t>
      </w:r>
    </w:p>
    <w:sectPr w:rsidR="00C75B56" w:rsidRPr="00273982" w:rsidSect="00AF41C5">
      <w:footerReference w:type="default" r:id="rId8"/>
      <w:pgSz w:w="12240" w:h="15840"/>
      <w:pgMar w:top="144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3623A" w14:textId="77777777" w:rsidR="00880F4A" w:rsidRDefault="00880F4A" w:rsidP="00D73B14">
      <w:pPr>
        <w:spacing w:after="0" w:line="240" w:lineRule="auto"/>
      </w:pPr>
      <w:r>
        <w:separator/>
      </w:r>
    </w:p>
  </w:endnote>
  <w:endnote w:type="continuationSeparator" w:id="0">
    <w:p w14:paraId="12EB16BB" w14:textId="77777777" w:rsidR="00880F4A" w:rsidRDefault="00880F4A" w:rsidP="00D73B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1EFEE" w14:textId="77777777" w:rsidR="0080748A" w:rsidRDefault="0080748A">
    <w:pPr>
      <w:pStyle w:val="Footer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CCBA15" w14:textId="77777777" w:rsidR="00880F4A" w:rsidRDefault="00880F4A" w:rsidP="00D73B14">
      <w:pPr>
        <w:spacing w:after="0" w:line="240" w:lineRule="auto"/>
      </w:pPr>
      <w:r>
        <w:separator/>
      </w:r>
    </w:p>
  </w:footnote>
  <w:footnote w:type="continuationSeparator" w:id="0">
    <w:p w14:paraId="1C7D57F5" w14:textId="77777777" w:rsidR="00880F4A" w:rsidRDefault="00880F4A" w:rsidP="00D73B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1C8"/>
    <w:multiLevelType w:val="hybridMultilevel"/>
    <w:tmpl w:val="E40EA538"/>
    <w:lvl w:ilvl="0" w:tplc="8BBADFB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53893"/>
    <w:multiLevelType w:val="hybridMultilevel"/>
    <w:tmpl w:val="3F761A64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" w15:restartNumberingAfterBreak="0">
    <w:nsid w:val="06104A01"/>
    <w:multiLevelType w:val="hybridMultilevel"/>
    <w:tmpl w:val="92E254A2"/>
    <w:lvl w:ilvl="0" w:tplc="70C0FEE0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824E07"/>
    <w:multiLevelType w:val="hybridMultilevel"/>
    <w:tmpl w:val="86B67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A51EE"/>
    <w:multiLevelType w:val="hybridMultilevel"/>
    <w:tmpl w:val="21088032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5" w15:restartNumberingAfterBreak="0">
    <w:nsid w:val="149D10EE"/>
    <w:multiLevelType w:val="hybridMultilevel"/>
    <w:tmpl w:val="6BA061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00C372C"/>
    <w:multiLevelType w:val="hybridMultilevel"/>
    <w:tmpl w:val="88DE418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D8368B"/>
    <w:multiLevelType w:val="hybridMultilevel"/>
    <w:tmpl w:val="83049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866A46"/>
    <w:multiLevelType w:val="hybridMultilevel"/>
    <w:tmpl w:val="1FAC8008"/>
    <w:lvl w:ilvl="0" w:tplc="0F2680B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A62522"/>
    <w:multiLevelType w:val="hybridMultilevel"/>
    <w:tmpl w:val="79FC5DE2"/>
    <w:lvl w:ilvl="0" w:tplc="04090003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1" w15:restartNumberingAfterBreak="0">
    <w:nsid w:val="2A95406B"/>
    <w:multiLevelType w:val="hybridMultilevel"/>
    <w:tmpl w:val="79AC6050"/>
    <w:lvl w:ilvl="0" w:tplc="4BD23C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811D80"/>
    <w:multiLevelType w:val="hybridMultilevel"/>
    <w:tmpl w:val="DC2C4480"/>
    <w:lvl w:ilvl="0" w:tplc="04090003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3" w15:restartNumberingAfterBreak="0">
    <w:nsid w:val="2CD81BC4"/>
    <w:multiLevelType w:val="hybridMultilevel"/>
    <w:tmpl w:val="33FE0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484F21"/>
    <w:multiLevelType w:val="hybridMultilevel"/>
    <w:tmpl w:val="BFD27ED0"/>
    <w:lvl w:ilvl="0" w:tplc="C1F2DB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501794"/>
    <w:multiLevelType w:val="hybridMultilevel"/>
    <w:tmpl w:val="946C7FC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2232F78"/>
    <w:multiLevelType w:val="hybridMultilevel"/>
    <w:tmpl w:val="B1B6239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6690B81"/>
    <w:multiLevelType w:val="hybridMultilevel"/>
    <w:tmpl w:val="0AC6B3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DB6D4F"/>
    <w:multiLevelType w:val="hybridMultilevel"/>
    <w:tmpl w:val="3D16CC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A830EE"/>
    <w:multiLevelType w:val="hybridMultilevel"/>
    <w:tmpl w:val="91FCED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2C7D75"/>
    <w:multiLevelType w:val="hybridMultilevel"/>
    <w:tmpl w:val="809A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4C4C7F"/>
    <w:multiLevelType w:val="hybridMultilevel"/>
    <w:tmpl w:val="D102B68A"/>
    <w:lvl w:ilvl="0" w:tplc="25C8F042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3" w15:restartNumberingAfterBreak="0">
    <w:nsid w:val="4C7B5005"/>
    <w:multiLevelType w:val="hybridMultilevel"/>
    <w:tmpl w:val="01A46B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2A5F85"/>
    <w:multiLevelType w:val="hybridMultilevel"/>
    <w:tmpl w:val="B34273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2F0C20"/>
    <w:multiLevelType w:val="hybridMultilevel"/>
    <w:tmpl w:val="B7E0A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A472EE"/>
    <w:multiLevelType w:val="hybridMultilevel"/>
    <w:tmpl w:val="50C875A8"/>
    <w:lvl w:ilvl="0" w:tplc="D2D01F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8BF6B5F"/>
    <w:multiLevelType w:val="hybridMultilevel"/>
    <w:tmpl w:val="B3F8D4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36554E"/>
    <w:multiLevelType w:val="hybridMultilevel"/>
    <w:tmpl w:val="5A0294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D04FE4"/>
    <w:multiLevelType w:val="hybridMultilevel"/>
    <w:tmpl w:val="0C08EF1C"/>
    <w:lvl w:ilvl="0" w:tplc="0E7057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997BA0"/>
    <w:multiLevelType w:val="hybridMultilevel"/>
    <w:tmpl w:val="EBF0E6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B27610"/>
    <w:multiLevelType w:val="hybridMultilevel"/>
    <w:tmpl w:val="5844B0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D02E92"/>
    <w:multiLevelType w:val="hybridMultilevel"/>
    <w:tmpl w:val="88A6DF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B46938"/>
    <w:multiLevelType w:val="hybridMultilevel"/>
    <w:tmpl w:val="71149AA8"/>
    <w:lvl w:ilvl="0" w:tplc="9322216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D5C3FD7"/>
    <w:multiLevelType w:val="hybridMultilevel"/>
    <w:tmpl w:val="C26C2D4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6D6511E7"/>
    <w:multiLevelType w:val="hybridMultilevel"/>
    <w:tmpl w:val="F96ADB44"/>
    <w:lvl w:ilvl="0" w:tplc="50CCF0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95120C"/>
    <w:multiLevelType w:val="hybridMultilevel"/>
    <w:tmpl w:val="08DC4416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EAC1705"/>
    <w:multiLevelType w:val="hybridMultilevel"/>
    <w:tmpl w:val="16D8C212"/>
    <w:lvl w:ilvl="0" w:tplc="9D928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4A2C96"/>
    <w:multiLevelType w:val="hybridMultilevel"/>
    <w:tmpl w:val="547812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2B1D10"/>
    <w:multiLevelType w:val="hybridMultilevel"/>
    <w:tmpl w:val="9C805B02"/>
    <w:lvl w:ilvl="0" w:tplc="BB8A1C78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7F274082"/>
    <w:multiLevelType w:val="hybridMultilevel"/>
    <w:tmpl w:val="4112B278"/>
    <w:lvl w:ilvl="0" w:tplc="E04A1D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6729468">
    <w:abstractNumId w:val="4"/>
  </w:num>
  <w:num w:numId="2" w16cid:durableId="152378729">
    <w:abstractNumId w:val="22"/>
  </w:num>
  <w:num w:numId="3" w16cid:durableId="1330672962">
    <w:abstractNumId w:val="1"/>
  </w:num>
  <w:num w:numId="4" w16cid:durableId="228425125">
    <w:abstractNumId w:val="32"/>
  </w:num>
  <w:num w:numId="5" w16cid:durableId="1476216019">
    <w:abstractNumId w:val="12"/>
  </w:num>
  <w:num w:numId="6" w16cid:durableId="847447174">
    <w:abstractNumId w:val="10"/>
  </w:num>
  <w:num w:numId="7" w16cid:durableId="918562350">
    <w:abstractNumId w:val="19"/>
  </w:num>
  <w:num w:numId="8" w16cid:durableId="2108767198">
    <w:abstractNumId w:val="0"/>
  </w:num>
  <w:num w:numId="9" w16cid:durableId="1574461450">
    <w:abstractNumId w:val="18"/>
  </w:num>
  <w:num w:numId="10" w16cid:durableId="1687175922">
    <w:abstractNumId w:val="23"/>
  </w:num>
  <w:num w:numId="11" w16cid:durableId="1153721570">
    <w:abstractNumId w:val="30"/>
  </w:num>
  <w:num w:numId="12" w16cid:durableId="1986161286">
    <w:abstractNumId w:val="3"/>
  </w:num>
  <w:num w:numId="13" w16cid:durableId="2115513926">
    <w:abstractNumId w:val="17"/>
  </w:num>
  <w:num w:numId="14" w16cid:durableId="1695494636">
    <w:abstractNumId w:val="31"/>
  </w:num>
  <w:num w:numId="15" w16cid:durableId="449590320">
    <w:abstractNumId w:val="38"/>
  </w:num>
  <w:num w:numId="16" w16cid:durableId="1106387293">
    <w:abstractNumId w:val="14"/>
  </w:num>
  <w:num w:numId="17" w16cid:durableId="1474637131">
    <w:abstractNumId w:val="28"/>
  </w:num>
  <w:num w:numId="18" w16cid:durableId="49039816">
    <w:abstractNumId w:val="9"/>
  </w:num>
  <w:num w:numId="19" w16cid:durableId="1431580691">
    <w:abstractNumId w:val="8"/>
  </w:num>
  <w:num w:numId="20" w16cid:durableId="527183614">
    <w:abstractNumId w:val="16"/>
  </w:num>
  <w:num w:numId="21" w16cid:durableId="1883053463">
    <w:abstractNumId w:val="39"/>
  </w:num>
  <w:num w:numId="22" w16cid:durableId="436023573">
    <w:abstractNumId w:val="6"/>
  </w:num>
  <w:num w:numId="23" w16cid:durableId="1857227112">
    <w:abstractNumId w:val="5"/>
  </w:num>
  <w:num w:numId="24" w16cid:durableId="1939871722">
    <w:abstractNumId w:val="15"/>
  </w:num>
  <w:num w:numId="25" w16cid:durableId="2110931198">
    <w:abstractNumId w:val="29"/>
  </w:num>
  <w:num w:numId="26" w16cid:durableId="422384000">
    <w:abstractNumId w:val="7"/>
  </w:num>
  <w:num w:numId="27" w16cid:durableId="1714033586">
    <w:abstractNumId w:val="34"/>
  </w:num>
  <w:num w:numId="28" w16cid:durableId="2058971959">
    <w:abstractNumId w:val="33"/>
  </w:num>
  <w:num w:numId="29" w16cid:durableId="909736196">
    <w:abstractNumId w:val="25"/>
  </w:num>
  <w:num w:numId="30" w16cid:durableId="1937903799">
    <w:abstractNumId w:val="37"/>
  </w:num>
  <w:num w:numId="31" w16cid:durableId="728574932">
    <w:abstractNumId w:val="11"/>
  </w:num>
  <w:num w:numId="32" w16cid:durableId="1788234209">
    <w:abstractNumId w:val="41"/>
  </w:num>
  <w:num w:numId="33" w16cid:durableId="1561213115">
    <w:abstractNumId w:val="36"/>
  </w:num>
  <w:num w:numId="34" w16cid:durableId="1657417225">
    <w:abstractNumId w:val="2"/>
  </w:num>
  <w:num w:numId="35" w16cid:durableId="1749033164">
    <w:abstractNumId w:val="35"/>
  </w:num>
  <w:num w:numId="36" w16cid:durableId="460727386">
    <w:abstractNumId w:val="27"/>
  </w:num>
  <w:num w:numId="37" w16cid:durableId="312950603">
    <w:abstractNumId w:val="21"/>
  </w:num>
  <w:num w:numId="38" w16cid:durableId="1256019495">
    <w:abstractNumId w:val="24"/>
  </w:num>
  <w:num w:numId="39" w16cid:durableId="591352795">
    <w:abstractNumId w:val="20"/>
  </w:num>
  <w:num w:numId="40" w16cid:durableId="551961868">
    <w:abstractNumId w:val="13"/>
  </w:num>
  <w:num w:numId="41" w16cid:durableId="1020820240">
    <w:abstractNumId w:val="40"/>
  </w:num>
  <w:num w:numId="42" w16cid:durableId="349374853">
    <w:abstractNumId w:val="2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4336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sgDSRpZGpuaGlko6SsGpxcWZ+XkgBYbGtQCUDx4hLQAAAA=="/>
  </w:docVars>
  <w:rsids>
    <w:rsidRoot w:val="00252C23"/>
    <w:rsid w:val="00000180"/>
    <w:rsid w:val="000002BB"/>
    <w:rsid w:val="000003B6"/>
    <w:rsid w:val="00000550"/>
    <w:rsid w:val="0000081C"/>
    <w:rsid w:val="00000A18"/>
    <w:rsid w:val="00000CC4"/>
    <w:rsid w:val="00000DD0"/>
    <w:rsid w:val="00000FD5"/>
    <w:rsid w:val="000010C9"/>
    <w:rsid w:val="00001255"/>
    <w:rsid w:val="00001848"/>
    <w:rsid w:val="00001CCF"/>
    <w:rsid w:val="00001DD2"/>
    <w:rsid w:val="00002148"/>
    <w:rsid w:val="00002B33"/>
    <w:rsid w:val="000032ED"/>
    <w:rsid w:val="00003992"/>
    <w:rsid w:val="00003B6D"/>
    <w:rsid w:val="00004110"/>
    <w:rsid w:val="0000454D"/>
    <w:rsid w:val="000046E1"/>
    <w:rsid w:val="00004819"/>
    <w:rsid w:val="00004F6A"/>
    <w:rsid w:val="0000537B"/>
    <w:rsid w:val="00005F42"/>
    <w:rsid w:val="0000647B"/>
    <w:rsid w:val="00006909"/>
    <w:rsid w:val="00007282"/>
    <w:rsid w:val="00007CE1"/>
    <w:rsid w:val="00010312"/>
    <w:rsid w:val="000109A1"/>
    <w:rsid w:val="00010C51"/>
    <w:rsid w:val="0001149D"/>
    <w:rsid w:val="00011AA1"/>
    <w:rsid w:val="00011D47"/>
    <w:rsid w:val="00012036"/>
    <w:rsid w:val="00012227"/>
    <w:rsid w:val="00012618"/>
    <w:rsid w:val="0001265A"/>
    <w:rsid w:val="00012C7B"/>
    <w:rsid w:val="000134D7"/>
    <w:rsid w:val="000135EC"/>
    <w:rsid w:val="00013A4B"/>
    <w:rsid w:val="0001472C"/>
    <w:rsid w:val="00014972"/>
    <w:rsid w:val="00014ECC"/>
    <w:rsid w:val="0001537D"/>
    <w:rsid w:val="00016091"/>
    <w:rsid w:val="0001647E"/>
    <w:rsid w:val="00016EB4"/>
    <w:rsid w:val="00017074"/>
    <w:rsid w:val="000204B2"/>
    <w:rsid w:val="0002053F"/>
    <w:rsid w:val="00020758"/>
    <w:rsid w:val="00020ADB"/>
    <w:rsid w:val="0002129D"/>
    <w:rsid w:val="0002174D"/>
    <w:rsid w:val="00021C65"/>
    <w:rsid w:val="00021D24"/>
    <w:rsid w:val="00022F80"/>
    <w:rsid w:val="0002321A"/>
    <w:rsid w:val="0002332A"/>
    <w:rsid w:val="000239ED"/>
    <w:rsid w:val="00023DA1"/>
    <w:rsid w:val="000242BD"/>
    <w:rsid w:val="000249AC"/>
    <w:rsid w:val="00024EA1"/>
    <w:rsid w:val="00025422"/>
    <w:rsid w:val="00025591"/>
    <w:rsid w:val="00025B7C"/>
    <w:rsid w:val="00025BFA"/>
    <w:rsid w:val="000261D6"/>
    <w:rsid w:val="00026C3F"/>
    <w:rsid w:val="00026DB6"/>
    <w:rsid w:val="00027635"/>
    <w:rsid w:val="00027A6A"/>
    <w:rsid w:val="00027C8C"/>
    <w:rsid w:val="00027F5A"/>
    <w:rsid w:val="00027FCC"/>
    <w:rsid w:val="00030428"/>
    <w:rsid w:val="00030711"/>
    <w:rsid w:val="0003072D"/>
    <w:rsid w:val="000307F5"/>
    <w:rsid w:val="00030DDE"/>
    <w:rsid w:val="000310EC"/>
    <w:rsid w:val="000315BF"/>
    <w:rsid w:val="0003169A"/>
    <w:rsid w:val="00032055"/>
    <w:rsid w:val="00032785"/>
    <w:rsid w:val="00032C62"/>
    <w:rsid w:val="00033AEA"/>
    <w:rsid w:val="00033C45"/>
    <w:rsid w:val="00033E84"/>
    <w:rsid w:val="00033E92"/>
    <w:rsid w:val="00033F3B"/>
    <w:rsid w:val="00035546"/>
    <w:rsid w:val="00036899"/>
    <w:rsid w:val="00036B86"/>
    <w:rsid w:val="00036EFD"/>
    <w:rsid w:val="0003746C"/>
    <w:rsid w:val="00037CE7"/>
    <w:rsid w:val="00037D34"/>
    <w:rsid w:val="0004011D"/>
    <w:rsid w:val="000409BC"/>
    <w:rsid w:val="000418D7"/>
    <w:rsid w:val="000422DE"/>
    <w:rsid w:val="000426DE"/>
    <w:rsid w:val="00043A71"/>
    <w:rsid w:val="00043E92"/>
    <w:rsid w:val="00043F6D"/>
    <w:rsid w:val="000441B4"/>
    <w:rsid w:val="00044220"/>
    <w:rsid w:val="00044ECD"/>
    <w:rsid w:val="00044FFF"/>
    <w:rsid w:val="00046A11"/>
    <w:rsid w:val="00046B39"/>
    <w:rsid w:val="00046BBF"/>
    <w:rsid w:val="00046C39"/>
    <w:rsid w:val="0004707B"/>
    <w:rsid w:val="00047463"/>
    <w:rsid w:val="00047D6A"/>
    <w:rsid w:val="00047E57"/>
    <w:rsid w:val="00050CCF"/>
    <w:rsid w:val="00052184"/>
    <w:rsid w:val="0005374E"/>
    <w:rsid w:val="000538A9"/>
    <w:rsid w:val="00053CFC"/>
    <w:rsid w:val="00053F09"/>
    <w:rsid w:val="00054694"/>
    <w:rsid w:val="00054AE2"/>
    <w:rsid w:val="00054C3D"/>
    <w:rsid w:val="00055204"/>
    <w:rsid w:val="00055C0E"/>
    <w:rsid w:val="000561B0"/>
    <w:rsid w:val="00056259"/>
    <w:rsid w:val="000567F0"/>
    <w:rsid w:val="00056B59"/>
    <w:rsid w:val="000576D2"/>
    <w:rsid w:val="00057868"/>
    <w:rsid w:val="0005790B"/>
    <w:rsid w:val="00057986"/>
    <w:rsid w:val="00060C4D"/>
    <w:rsid w:val="00060CC3"/>
    <w:rsid w:val="00061643"/>
    <w:rsid w:val="00061ED6"/>
    <w:rsid w:val="000620E7"/>
    <w:rsid w:val="00063144"/>
    <w:rsid w:val="0006321F"/>
    <w:rsid w:val="000643F3"/>
    <w:rsid w:val="00064622"/>
    <w:rsid w:val="00064A6F"/>
    <w:rsid w:val="000657FA"/>
    <w:rsid w:val="00065CCD"/>
    <w:rsid w:val="00066D74"/>
    <w:rsid w:val="00070190"/>
    <w:rsid w:val="00070267"/>
    <w:rsid w:val="000705DC"/>
    <w:rsid w:val="00071F02"/>
    <w:rsid w:val="00072129"/>
    <w:rsid w:val="000724FC"/>
    <w:rsid w:val="00072EAC"/>
    <w:rsid w:val="00073D4C"/>
    <w:rsid w:val="000740E9"/>
    <w:rsid w:val="00075041"/>
    <w:rsid w:val="000754A3"/>
    <w:rsid w:val="0007637A"/>
    <w:rsid w:val="00076668"/>
    <w:rsid w:val="00076ED4"/>
    <w:rsid w:val="0008030D"/>
    <w:rsid w:val="0008038D"/>
    <w:rsid w:val="000814CA"/>
    <w:rsid w:val="000815AB"/>
    <w:rsid w:val="000825B8"/>
    <w:rsid w:val="000826D3"/>
    <w:rsid w:val="000838AA"/>
    <w:rsid w:val="00083B87"/>
    <w:rsid w:val="0008418F"/>
    <w:rsid w:val="00084800"/>
    <w:rsid w:val="00084B8F"/>
    <w:rsid w:val="00084D6A"/>
    <w:rsid w:val="00084E2C"/>
    <w:rsid w:val="00085E91"/>
    <w:rsid w:val="000865EE"/>
    <w:rsid w:val="000868E6"/>
    <w:rsid w:val="00087163"/>
    <w:rsid w:val="0009036B"/>
    <w:rsid w:val="000906B0"/>
    <w:rsid w:val="00090BBF"/>
    <w:rsid w:val="000915DD"/>
    <w:rsid w:val="000917D1"/>
    <w:rsid w:val="00091E6F"/>
    <w:rsid w:val="000922FC"/>
    <w:rsid w:val="0009238C"/>
    <w:rsid w:val="00092456"/>
    <w:rsid w:val="00092B3B"/>
    <w:rsid w:val="000930F6"/>
    <w:rsid w:val="00093165"/>
    <w:rsid w:val="0009337F"/>
    <w:rsid w:val="000938CE"/>
    <w:rsid w:val="000947C4"/>
    <w:rsid w:val="000950B5"/>
    <w:rsid w:val="00095831"/>
    <w:rsid w:val="000965AA"/>
    <w:rsid w:val="00096794"/>
    <w:rsid w:val="000971D9"/>
    <w:rsid w:val="00097898"/>
    <w:rsid w:val="00097BB2"/>
    <w:rsid w:val="00097FCE"/>
    <w:rsid w:val="000A02D3"/>
    <w:rsid w:val="000A0DED"/>
    <w:rsid w:val="000A1685"/>
    <w:rsid w:val="000A1806"/>
    <w:rsid w:val="000A25C3"/>
    <w:rsid w:val="000A2610"/>
    <w:rsid w:val="000A2913"/>
    <w:rsid w:val="000A40FD"/>
    <w:rsid w:val="000A4649"/>
    <w:rsid w:val="000A471B"/>
    <w:rsid w:val="000A4FDD"/>
    <w:rsid w:val="000A52F5"/>
    <w:rsid w:val="000A5697"/>
    <w:rsid w:val="000A58E9"/>
    <w:rsid w:val="000A58F1"/>
    <w:rsid w:val="000A59E6"/>
    <w:rsid w:val="000A5B68"/>
    <w:rsid w:val="000A60D1"/>
    <w:rsid w:val="000A624E"/>
    <w:rsid w:val="000A7676"/>
    <w:rsid w:val="000A7773"/>
    <w:rsid w:val="000A7BB1"/>
    <w:rsid w:val="000B054A"/>
    <w:rsid w:val="000B0A8E"/>
    <w:rsid w:val="000B116A"/>
    <w:rsid w:val="000B1330"/>
    <w:rsid w:val="000B1AE0"/>
    <w:rsid w:val="000B2051"/>
    <w:rsid w:val="000B2287"/>
    <w:rsid w:val="000B242C"/>
    <w:rsid w:val="000B29F9"/>
    <w:rsid w:val="000B2A08"/>
    <w:rsid w:val="000B3889"/>
    <w:rsid w:val="000B3B0B"/>
    <w:rsid w:val="000B3D04"/>
    <w:rsid w:val="000B5449"/>
    <w:rsid w:val="000B558C"/>
    <w:rsid w:val="000B6008"/>
    <w:rsid w:val="000B7476"/>
    <w:rsid w:val="000C08CC"/>
    <w:rsid w:val="000C0D16"/>
    <w:rsid w:val="000C0DB8"/>
    <w:rsid w:val="000C137A"/>
    <w:rsid w:val="000C141C"/>
    <w:rsid w:val="000C2123"/>
    <w:rsid w:val="000C2BF6"/>
    <w:rsid w:val="000C3243"/>
    <w:rsid w:val="000C41CD"/>
    <w:rsid w:val="000C439C"/>
    <w:rsid w:val="000C4660"/>
    <w:rsid w:val="000C46EA"/>
    <w:rsid w:val="000C4A40"/>
    <w:rsid w:val="000C564A"/>
    <w:rsid w:val="000C791C"/>
    <w:rsid w:val="000C79F0"/>
    <w:rsid w:val="000D0083"/>
    <w:rsid w:val="000D01E1"/>
    <w:rsid w:val="000D0B0C"/>
    <w:rsid w:val="000D1102"/>
    <w:rsid w:val="000D1346"/>
    <w:rsid w:val="000D1455"/>
    <w:rsid w:val="000D17DC"/>
    <w:rsid w:val="000D1BCB"/>
    <w:rsid w:val="000D23BE"/>
    <w:rsid w:val="000D2BF6"/>
    <w:rsid w:val="000D2EBA"/>
    <w:rsid w:val="000D360F"/>
    <w:rsid w:val="000D45D2"/>
    <w:rsid w:val="000D4CFF"/>
    <w:rsid w:val="000D5DB8"/>
    <w:rsid w:val="000D5F54"/>
    <w:rsid w:val="000D61CC"/>
    <w:rsid w:val="000D701E"/>
    <w:rsid w:val="000D707E"/>
    <w:rsid w:val="000D797B"/>
    <w:rsid w:val="000E0B6C"/>
    <w:rsid w:val="000E0E3D"/>
    <w:rsid w:val="000E1859"/>
    <w:rsid w:val="000E2166"/>
    <w:rsid w:val="000E2E3F"/>
    <w:rsid w:val="000E2EA8"/>
    <w:rsid w:val="000E367B"/>
    <w:rsid w:val="000E3B8F"/>
    <w:rsid w:val="000E461B"/>
    <w:rsid w:val="000E469B"/>
    <w:rsid w:val="000E55FA"/>
    <w:rsid w:val="000E6966"/>
    <w:rsid w:val="000E741A"/>
    <w:rsid w:val="000E77B4"/>
    <w:rsid w:val="000E79DC"/>
    <w:rsid w:val="000F04ED"/>
    <w:rsid w:val="000F0615"/>
    <w:rsid w:val="000F06E7"/>
    <w:rsid w:val="000F0A51"/>
    <w:rsid w:val="000F0C11"/>
    <w:rsid w:val="000F2188"/>
    <w:rsid w:val="000F2533"/>
    <w:rsid w:val="000F2C4B"/>
    <w:rsid w:val="000F2E82"/>
    <w:rsid w:val="000F3B12"/>
    <w:rsid w:val="000F3CED"/>
    <w:rsid w:val="000F4746"/>
    <w:rsid w:val="000F4E1E"/>
    <w:rsid w:val="000F5ED1"/>
    <w:rsid w:val="000F610B"/>
    <w:rsid w:val="000F614B"/>
    <w:rsid w:val="000F68D6"/>
    <w:rsid w:val="000F6C74"/>
    <w:rsid w:val="000F73C9"/>
    <w:rsid w:val="000F77EA"/>
    <w:rsid w:val="000F7BA3"/>
    <w:rsid w:val="000F7C9C"/>
    <w:rsid w:val="000F7CBD"/>
    <w:rsid w:val="000F7D18"/>
    <w:rsid w:val="00100CB2"/>
    <w:rsid w:val="00101378"/>
    <w:rsid w:val="00101AF7"/>
    <w:rsid w:val="001022C1"/>
    <w:rsid w:val="0010249F"/>
    <w:rsid w:val="0010268B"/>
    <w:rsid w:val="00102825"/>
    <w:rsid w:val="00102848"/>
    <w:rsid w:val="00102D3E"/>
    <w:rsid w:val="00102E95"/>
    <w:rsid w:val="0010341E"/>
    <w:rsid w:val="00103A51"/>
    <w:rsid w:val="00103A62"/>
    <w:rsid w:val="00103E1E"/>
    <w:rsid w:val="00103EA0"/>
    <w:rsid w:val="0010452D"/>
    <w:rsid w:val="00105072"/>
    <w:rsid w:val="00105327"/>
    <w:rsid w:val="0010589B"/>
    <w:rsid w:val="00105C34"/>
    <w:rsid w:val="00106055"/>
    <w:rsid w:val="00106A3D"/>
    <w:rsid w:val="00106E53"/>
    <w:rsid w:val="00106F9E"/>
    <w:rsid w:val="00107222"/>
    <w:rsid w:val="00107443"/>
    <w:rsid w:val="00107CF7"/>
    <w:rsid w:val="001108E0"/>
    <w:rsid w:val="00110AB8"/>
    <w:rsid w:val="00110C1C"/>
    <w:rsid w:val="00111819"/>
    <w:rsid w:val="001122ED"/>
    <w:rsid w:val="00112445"/>
    <w:rsid w:val="001125E2"/>
    <w:rsid w:val="00114136"/>
    <w:rsid w:val="001147FD"/>
    <w:rsid w:val="00114BEF"/>
    <w:rsid w:val="0011511D"/>
    <w:rsid w:val="0011539F"/>
    <w:rsid w:val="0011581F"/>
    <w:rsid w:val="00115AD9"/>
    <w:rsid w:val="00115BBA"/>
    <w:rsid w:val="00115E48"/>
    <w:rsid w:val="0011625D"/>
    <w:rsid w:val="001162A8"/>
    <w:rsid w:val="0011756C"/>
    <w:rsid w:val="00117824"/>
    <w:rsid w:val="001178EC"/>
    <w:rsid w:val="00117F92"/>
    <w:rsid w:val="00120E5C"/>
    <w:rsid w:val="001237A7"/>
    <w:rsid w:val="00123867"/>
    <w:rsid w:val="00123C0C"/>
    <w:rsid w:val="001243FE"/>
    <w:rsid w:val="00124F4F"/>
    <w:rsid w:val="0012516D"/>
    <w:rsid w:val="00125268"/>
    <w:rsid w:val="001255D4"/>
    <w:rsid w:val="0012571E"/>
    <w:rsid w:val="00126052"/>
    <w:rsid w:val="00126965"/>
    <w:rsid w:val="00127127"/>
    <w:rsid w:val="0012774D"/>
    <w:rsid w:val="00127BA7"/>
    <w:rsid w:val="00127C50"/>
    <w:rsid w:val="0013031E"/>
    <w:rsid w:val="00130A63"/>
    <w:rsid w:val="00130B9E"/>
    <w:rsid w:val="00131359"/>
    <w:rsid w:val="00131D5B"/>
    <w:rsid w:val="00131FB8"/>
    <w:rsid w:val="00132203"/>
    <w:rsid w:val="001328BF"/>
    <w:rsid w:val="00133676"/>
    <w:rsid w:val="001336C4"/>
    <w:rsid w:val="001337C4"/>
    <w:rsid w:val="00133A05"/>
    <w:rsid w:val="001342EC"/>
    <w:rsid w:val="00134D3E"/>
    <w:rsid w:val="00135585"/>
    <w:rsid w:val="00136E2D"/>
    <w:rsid w:val="0013712C"/>
    <w:rsid w:val="00140AB8"/>
    <w:rsid w:val="00140CFD"/>
    <w:rsid w:val="00140DDC"/>
    <w:rsid w:val="001410E5"/>
    <w:rsid w:val="00141774"/>
    <w:rsid w:val="00141A7D"/>
    <w:rsid w:val="00141FC5"/>
    <w:rsid w:val="00142187"/>
    <w:rsid w:val="00144C90"/>
    <w:rsid w:val="00144E37"/>
    <w:rsid w:val="00144F95"/>
    <w:rsid w:val="00146416"/>
    <w:rsid w:val="001466D1"/>
    <w:rsid w:val="00146971"/>
    <w:rsid w:val="0014771B"/>
    <w:rsid w:val="0014788E"/>
    <w:rsid w:val="001479DC"/>
    <w:rsid w:val="00150E70"/>
    <w:rsid w:val="001511A6"/>
    <w:rsid w:val="001513A3"/>
    <w:rsid w:val="00151A48"/>
    <w:rsid w:val="00151A50"/>
    <w:rsid w:val="00151E4D"/>
    <w:rsid w:val="00151EAF"/>
    <w:rsid w:val="0015549E"/>
    <w:rsid w:val="001559BB"/>
    <w:rsid w:val="001562FA"/>
    <w:rsid w:val="00156515"/>
    <w:rsid w:val="0015734D"/>
    <w:rsid w:val="001578C2"/>
    <w:rsid w:val="00157AAF"/>
    <w:rsid w:val="00157E97"/>
    <w:rsid w:val="00160457"/>
    <w:rsid w:val="001605E9"/>
    <w:rsid w:val="00160833"/>
    <w:rsid w:val="00160DB1"/>
    <w:rsid w:val="00160FA8"/>
    <w:rsid w:val="00161BE3"/>
    <w:rsid w:val="00161F90"/>
    <w:rsid w:val="001620C3"/>
    <w:rsid w:val="00162E5A"/>
    <w:rsid w:val="00163165"/>
    <w:rsid w:val="001637EC"/>
    <w:rsid w:val="00163D21"/>
    <w:rsid w:val="00164859"/>
    <w:rsid w:val="001649C8"/>
    <w:rsid w:val="0016586F"/>
    <w:rsid w:val="00165D5F"/>
    <w:rsid w:val="001662A4"/>
    <w:rsid w:val="00166AC4"/>
    <w:rsid w:val="00167134"/>
    <w:rsid w:val="00167F94"/>
    <w:rsid w:val="001703B7"/>
    <w:rsid w:val="001713BF"/>
    <w:rsid w:val="0017167E"/>
    <w:rsid w:val="0017187F"/>
    <w:rsid w:val="00172266"/>
    <w:rsid w:val="00172AFA"/>
    <w:rsid w:val="00172ECE"/>
    <w:rsid w:val="00172F00"/>
    <w:rsid w:val="00172FD3"/>
    <w:rsid w:val="00173498"/>
    <w:rsid w:val="001743F7"/>
    <w:rsid w:val="00174ACA"/>
    <w:rsid w:val="00174FBB"/>
    <w:rsid w:val="00175193"/>
    <w:rsid w:val="00175281"/>
    <w:rsid w:val="0017662D"/>
    <w:rsid w:val="001771A2"/>
    <w:rsid w:val="00177DD7"/>
    <w:rsid w:val="0018009C"/>
    <w:rsid w:val="001806B6"/>
    <w:rsid w:val="00180826"/>
    <w:rsid w:val="00180863"/>
    <w:rsid w:val="00180B16"/>
    <w:rsid w:val="00180C9D"/>
    <w:rsid w:val="0018148F"/>
    <w:rsid w:val="00182C3C"/>
    <w:rsid w:val="00183D24"/>
    <w:rsid w:val="00184037"/>
    <w:rsid w:val="00184606"/>
    <w:rsid w:val="00184BE7"/>
    <w:rsid w:val="00185164"/>
    <w:rsid w:val="00185AD4"/>
    <w:rsid w:val="00185C1D"/>
    <w:rsid w:val="00186540"/>
    <w:rsid w:val="00186B12"/>
    <w:rsid w:val="00187242"/>
    <w:rsid w:val="00187343"/>
    <w:rsid w:val="00187710"/>
    <w:rsid w:val="0019019D"/>
    <w:rsid w:val="001901A7"/>
    <w:rsid w:val="001905D4"/>
    <w:rsid w:val="001914A3"/>
    <w:rsid w:val="00191CB8"/>
    <w:rsid w:val="0019281C"/>
    <w:rsid w:val="00192EA6"/>
    <w:rsid w:val="00193520"/>
    <w:rsid w:val="001941B0"/>
    <w:rsid w:val="001943F8"/>
    <w:rsid w:val="00194B4F"/>
    <w:rsid w:val="00194D5C"/>
    <w:rsid w:val="00194E46"/>
    <w:rsid w:val="00196AD3"/>
    <w:rsid w:val="00197005"/>
    <w:rsid w:val="0019757B"/>
    <w:rsid w:val="001A0140"/>
    <w:rsid w:val="001A023B"/>
    <w:rsid w:val="001A08A8"/>
    <w:rsid w:val="001A0CFF"/>
    <w:rsid w:val="001A0DBD"/>
    <w:rsid w:val="001A197F"/>
    <w:rsid w:val="001A1F7C"/>
    <w:rsid w:val="001A2487"/>
    <w:rsid w:val="001A293E"/>
    <w:rsid w:val="001A2F5D"/>
    <w:rsid w:val="001A32F1"/>
    <w:rsid w:val="001A3320"/>
    <w:rsid w:val="001A3841"/>
    <w:rsid w:val="001A3D2E"/>
    <w:rsid w:val="001A3FE0"/>
    <w:rsid w:val="001A4618"/>
    <w:rsid w:val="001A511A"/>
    <w:rsid w:val="001A51D0"/>
    <w:rsid w:val="001A56D1"/>
    <w:rsid w:val="001A57C8"/>
    <w:rsid w:val="001A5C0B"/>
    <w:rsid w:val="001A5CE9"/>
    <w:rsid w:val="001A627B"/>
    <w:rsid w:val="001A6459"/>
    <w:rsid w:val="001A65B5"/>
    <w:rsid w:val="001A6CD0"/>
    <w:rsid w:val="001A79AB"/>
    <w:rsid w:val="001A79D9"/>
    <w:rsid w:val="001A7BE9"/>
    <w:rsid w:val="001B067D"/>
    <w:rsid w:val="001B0EDB"/>
    <w:rsid w:val="001B12C4"/>
    <w:rsid w:val="001B2697"/>
    <w:rsid w:val="001B2C39"/>
    <w:rsid w:val="001B2F15"/>
    <w:rsid w:val="001B3776"/>
    <w:rsid w:val="001B3CC2"/>
    <w:rsid w:val="001B411C"/>
    <w:rsid w:val="001B4239"/>
    <w:rsid w:val="001B45C1"/>
    <w:rsid w:val="001B54CD"/>
    <w:rsid w:val="001B5A7F"/>
    <w:rsid w:val="001B606D"/>
    <w:rsid w:val="001B6E7B"/>
    <w:rsid w:val="001B71C4"/>
    <w:rsid w:val="001B7C60"/>
    <w:rsid w:val="001C0EDA"/>
    <w:rsid w:val="001C0F2E"/>
    <w:rsid w:val="001C1111"/>
    <w:rsid w:val="001C1E7F"/>
    <w:rsid w:val="001C23EB"/>
    <w:rsid w:val="001C3215"/>
    <w:rsid w:val="001C342C"/>
    <w:rsid w:val="001C3AFC"/>
    <w:rsid w:val="001C460C"/>
    <w:rsid w:val="001C4AB2"/>
    <w:rsid w:val="001C5037"/>
    <w:rsid w:val="001C635E"/>
    <w:rsid w:val="001C6430"/>
    <w:rsid w:val="001C66D6"/>
    <w:rsid w:val="001C6C18"/>
    <w:rsid w:val="001C6C6A"/>
    <w:rsid w:val="001C7528"/>
    <w:rsid w:val="001C7761"/>
    <w:rsid w:val="001C7979"/>
    <w:rsid w:val="001C7E33"/>
    <w:rsid w:val="001D1129"/>
    <w:rsid w:val="001D117A"/>
    <w:rsid w:val="001D2C1C"/>
    <w:rsid w:val="001D2DEC"/>
    <w:rsid w:val="001D2E3A"/>
    <w:rsid w:val="001D2EE8"/>
    <w:rsid w:val="001D3095"/>
    <w:rsid w:val="001D3F15"/>
    <w:rsid w:val="001D401B"/>
    <w:rsid w:val="001D4123"/>
    <w:rsid w:val="001D4893"/>
    <w:rsid w:val="001D4D03"/>
    <w:rsid w:val="001D5224"/>
    <w:rsid w:val="001D5B51"/>
    <w:rsid w:val="001D5D03"/>
    <w:rsid w:val="001D65F9"/>
    <w:rsid w:val="001D7006"/>
    <w:rsid w:val="001D751A"/>
    <w:rsid w:val="001D7587"/>
    <w:rsid w:val="001D7924"/>
    <w:rsid w:val="001E01C2"/>
    <w:rsid w:val="001E05BB"/>
    <w:rsid w:val="001E1655"/>
    <w:rsid w:val="001E16FD"/>
    <w:rsid w:val="001E1EEC"/>
    <w:rsid w:val="001E2107"/>
    <w:rsid w:val="001E222D"/>
    <w:rsid w:val="001E2599"/>
    <w:rsid w:val="001E265E"/>
    <w:rsid w:val="001E26DA"/>
    <w:rsid w:val="001E2BBA"/>
    <w:rsid w:val="001E3E8C"/>
    <w:rsid w:val="001E4849"/>
    <w:rsid w:val="001E4CF6"/>
    <w:rsid w:val="001E4D02"/>
    <w:rsid w:val="001E5051"/>
    <w:rsid w:val="001E5062"/>
    <w:rsid w:val="001E525F"/>
    <w:rsid w:val="001E54B4"/>
    <w:rsid w:val="001E577F"/>
    <w:rsid w:val="001E584C"/>
    <w:rsid w:val="001E5AB5"/>
    <w:rsid w:val="001E7DF6"/>
    <w:rsid w:val="001E7EA0"/>
    <w:rsid w:val="001F065C"/>
    <w:rsid w:val="001F0BF4"/>
    <w:rsid w:val="001F11FC"/>
    <w:rsid w:val="001F14FD"/>
    <w:rsid w:val="001F1E3D"/>
    <w:rsid w:val="001F2053"/>
    <w:rsid w:val="001F2E95"/>
    <w:rsid w:val="001F493A"/>
    <w:rsid w:val="001F4CD4"/>
    <w:rsid w:val="001F556C"/>
    <w:rsid w:val="001F5AC6"/>
    <w:rsid w:val="001F5B9E"/>
    <w:rsid w:val="001F66A5"/>
    <w:rsid w:val="001F6CC5"/>
    <w:rsid w:val="001F6EF2"/>
    <w:rsid w:val="001F7221"/>
    <w:rsid w:val="001F780B"/>
    <w:rsid w:val="00200217"/>
    <w:rsid w:val="002015DB"/>
    <w:rsid w:val="00201C22"/>
    <w:rsid w:val="00201E71"/>
    <w:rsid w:val="00202064"/>
    <w:rsid w:val="00202438"/>
    <w:rsid w:val="00202A1A"/>
    <w:rsid w:val="00202B78"/>
    <w:rsid w:val="00203714"/>
    <w:rsid w:val="00203E97"/>
    <w:rsid w:val="002041E5"/>
    <w:rsid w:val="00204D53"/>
    <w:rsid w:val="00205563"/>
    <w:rsid w:val="00206566"/>
    <w:rsid w:val="002067E4"/>
    <w:rsid w:val="00206E6A"/>
    <w:rsid w:val="00206E92"/>
    <w:rsid w:val="00207DA9"/>
    <w:rsid w:val="00210205"/>
    <w:rsid w:val="002103A3"/>
    <w:rsid w:val="00210E48"/>
    <w:rsid w:val="00211221"/>
    <w:rsid w:val="00211BF7"/>
    <w:rsid w:val="00211D1D"/>
    <w:rsid w:val="00212BF8"/>
    <w:rsid w:val="00213348"/>
    <w:rsid w:val="002149D1"/>
    <w:rsid w:val="00215922"/>
    <w:rsid w:val="00215962"/>
    <w:rsid w:val="00215BC3"/>
    <w:rsid w:val="00215ED7"/>
    <w:rsid w:val="0021654D"/>
    <w:rsid w:val="002169B3"/>
    <w:rsid w:val="00217A88"/>
    <w:rsid w:val="00217C08"/>
    <w:rsid w:val="00220739"/>
    <w:rsid w:val="00220A3E"/>
    <w:rsid w:val="00220F58"/>
    <w:rsid w:val="00221BD4"/>
    <w:rsid w:val="00222351"/>
    <w:rsid w:val="00223253"/>
    <w:rsid w:val="002237C6"/>
    <w:rsid w:val="002238DB"/>
    <w:rsid w:val="00223902"/>
    <w:rsid w:val="002245CC"/>
    <w:rsid w:val="00224B7C"/>
    <w:rsid w:val="0022522E"/>
    <w:rsid w:val="00225319"/>
    <w:rsid w:val="002254F0"/>
    <w:rsid w:val="002256E3"/>
    <w:rsid w:val="002261D8"/>
    <w:rsid w:val="00226686"/>
    <w:rsid w:val="00226703"/>
    <w:rsid w:val="0022757F"/>
    <w:rsid w:val="00227759"/>
    <w:rsid w:val="002305E7"/>
    <w:rsid w:val="0023062F"/>
    <w:rsid w:val="00230AE9"/>
    <w:rsid w:val="00230CDA"/>
    <w:rsid w:val="00231CAE"/>
    <w:rsid w:val="002326DE"/>
    <w:rsid w:val="00233186"/>
    <w:rsid w:val="00234B3C"/>
    <w:rsid w:val="00235365"/>
    <w:rsid w:val="0023621D"/>
    <w:rsid w:val="00236C10"/>
    <w:rsid w:val="00236D1B"/>
    <w:rsid w:val="002371F9"/>
    <w:rsid w:val="00237330"/>
    <w:rsid w:val="00237EE7"/>
    <w:rsid w:val="00240139"/>
    <w:rsid w:val="00240341"/>
    <w:rsid w:val="00240E78"/>
    <w:rsid w:val="00241146"/>
    <w:rsid w:val="00241820"/>
    <w:rsid w:val="0024196E"/>
    <w:rsid w:val="00242279"/>
    <w:rsid w:val="002425C9"/>
    <w:rsid w:val="00243022"/>
    <w:rsid w:val="00243790"/>
    <w:rsid w:val="00243A80"/>
    <w:rsid w:val="00243F9D"/>
    <w:rsid w:val="002440C1"/>
    <w:rsid w:val="0024410A"/>
    <w:rsid w:val="002445D8"/>
    <w:rsid w:val="00244859"/>
    <w:rsid w:val="00244A7C"/>
    <w:rsid w:val="00244DB7"/>
    <w:rsid w:val="0024524D"/>
    <w:rsid w:val="002459A9"/>
    <w:rsid w:val="00246267"/>
    <w:rsid w:val="002467D4"/>
    <w:rsid w:val="00246A62"/>
    <w:rsid w:val="002474AF"/>
    <w:rsid w:val="00247593"/>
    <w:rsid w:val="00247B11"/>
    <w:rsid w:val="00250037"/>
    <w:rsid w:val="0025003C"/>
    <w:rsid w:val="00250040"/>
    <w:rsid w:val="002501FE"/>
    <w:rsid w:val="00251119"/>
    <w:rsid w:val="00251AE0"/>
    <w:rsid w:val="00251C99"/>
    <w:rsid w:val="00252462"/>
    <w:rsid w:val="00252500"/>
    <w:rsid w:val="00252C23"/>
    <w:rsid w:val="00252CB5"/>
    <w:rsid w:val="00252E15"/>
    <w:rsid w:val="00253A7B"/>
    <w:rsid w:val="00253A8F"/>
    <w:rsid w:val="0025408E"/>
    <w:rsid w:val="00254794"/>
    <w:rsid w:val="00254F5C"/>
    <w:rsid w:val="00255057"/>
    <w:rsid w:val="00255586"/>
    <w:rsid w:val="00255651"/>
    <w:rsid w:val="00255ABA"/>
    <w:rsid w:val="00255D7D"/>
    <w:rsid w:val="00256257"/>
    <w:rsid w:val="002563EC"/>
    <w:rsid w:val="00256569"/>
    <w:rsid w:val="002573D7"/>
    <w:rsid w:val="002575EF"/>
    <w:rsid w:val="002576C8"/>
    <w:rsid w:val="00260583"/>
    <w:rsid w:val="0026070C"/>
    <w:rsid w:val="0026096A"/>
    <w:rsid w:val="00260E9E"/>
    <w:rsid w:val="002615B1"/>
    <w:rsid w:val="002616D9"/>
    <w:rsid w:val="002620A0"/>
    <w:rsid w:val="0026316B"/>
    <w:rsid w:val="00263512"/>
    <w:rsid w:val="00263C19"/>
    <w:rsid w:val="00264483"/>
    <w:rsid w:val="00264E6E"/>
    <w:rsid w:val="002654B6"/>
    <w:rsid w:val="00265955"/>
    <w:rsid w:val="00265B80"/>
    <w:rsid w:val="00265E8E"/>
    <w:rsid w:val="00266056"/>
    <w:rsid w:val="0026622F"/>
    <w:rsid w:val="00266A46"/>
    <w:rsid w:val="00266A54"/>
    <w:rsid w:val="00266A7B"/>
    <w:rsid w:val="00267089"/>
    <w:rsid w:val="002674E5"/>
    <w:rsid w:val="00267527"/>
    <w:rsid w:val="00267DFD"/>
    <w:rsid w:val="0027075A"/>
    <w:rsid w:val="0027091F"/>
    <w:rsid w:val="00270A75"/>
    <w:rsid w:val="00270A9E"/>
    <w:rsid w:val="00270EB4"/>
    <w:rsid w:val="00271792"/>
    <w:rsid w:val="002723AF"/>
    <w:rsid w:val="00272DAD"/>
    <w:rsid w:val="002731BF"/>
    <w:rsid w:val="0027385B"/>
    <w:rsid w:val="00273982"/>
    <w:rsid w:val="00273F5B"/>
    <w:rsid w:val="00273F8D"/>
    <w:rsid w:val="00274A7D"/>
    <w:rsid w:val="0027670D"/>
    <w:rsid w:val="00276793"/>
    <w:rsid w:val="002767E6"/>
    <w:rsid w:val="0027762C"/>
    <w:rsid w:val="00277B09"/>
    <w:rsid w:val="00277D6F"/>
    <w:rsid w:val="00280287"/>
    <w:rsid w:val="0028033D"/>
    <w:rsid w:val="00280498"/>
    <w:rsid w:val="00280614"/>
    <w:rsid w:val="00280AFB"/>
    <w:rsid w:val="00280C8C"/>
    <w:rsid w:val="00280D3C"/>
    <w:rsid w:val="00280EAF"/>
    <w:rsid w:val="0028102D"/>
    <w:rsid w:val="002810D7"/>
    <w:rsid w:val="0028114F"/>
    <w:rsid w:val="00282042"/>
    <w:rsid w:val="0028208A"/>
    <w:rsid w:val="0028216E"/>
    <w:rsid w:val="002827C0"/>
    <w:rsid w:val="00282BFE"/>
    <w:rsid w:val="00283468"/>
    <w:rsid w:val="002835DD"/>
    <w:rsid w:val="002845F6"/>
    <w:rsid w:val="00284A6A"/>
    <w:rsid w:val="002854A0"/>
    <w:rsid w:val="00285F05"/>
    <w:rsid w:val="0028646D"/>
    <w:rsid w:val="002865F9"/>
    <w:rsid w:val="00286808"/>
    <w:rsid w:val="002875DF"/>
    <w:rsid w:val="00287D7D"/>
    <w:rsid w:val="00287EBB"/>
    <w:rsid w:val="00290649"/>
    <w:rsid w:val="00290BD0"/>
    <w:rsid w:val="00290EB9"/>
    <w:rsid w:val="00291456"/>
    <w:rsid w:val="0029165B"/>
    <w:rsid w:val="00291D8A"/>
    <w:rsid w:val="00291E52"/>
    <w:rsid w:val="00292CE2"/>
    <w:rsid w:val="00292D12"/>
    <w:rsid w:val="002933B0"/>
    <w:rsid w:val="002938DF"/>
    <w:rsid w:val="00293E10"/>
    <w:rsid w:val="0029642A"/>
    <w:rsid w:val="00296A26"/>
    <w:rsid w:val="00296C22"/>
    <w:rsid w:val="00296FA7"/>
    <w:rsid w:val="002970F9"/>
    <w:rsid w:val="002971DC"/>
    <w:rsid w:val="0029732A"/>
    <w:rsid w:val="002A0A24"/>
    <w:rsid w:val="002A157F"/>
    <w:rsid w:val="002A15D7"/>
    <w:rsid w:val="002A1BAB"/>
    <w:rsid w:val="002A1C7C"/>
    <w:rsid w:val="002A1DFE"/>
    <w:rsid w:val="002A1FB9"/>
    <w:rsid w:val="002A2FC5"/>
    <w:rsid w:val="002A3EF3"/>
    <w:rsid w:val="002A470B"/>
    <w:rsid w:val="002A52DE"/>
    <w:rsid w:val="002A5CE8"/>
    <w:rsid w:val="002A5EFC"/>
    <w:rsid w:val="002A5F6E"/>
    <w:rsid w:val="002A5FA5"/>
    <w:rsid w:val="002A6A8A"/>
    <w:rsid w:val="002A7A9E"/>
    <w:rsid w:val="002A7C4D"/>
    <w:rsid w:val="002B16EE"/>
    <w:rsid w:val="002B19D3"/>
    <w:rsid w:val="002B1EC3"/>
    <w:rsid w:val="002B235A"/>
    <w:rsid w:val="002B235B"/>
    <w:rsid w:val="002B2DEF"/>
    <w:rsid w:val="002B3472"/>
    <w:rsid w:val="002B3503"/>
    <w:rsid w:val="002B4041"/>
    <w:rsid w:val="002B4268"/>
    <w:rsid w:val="002B43C5"/>
    <w:rsid w:val="002B53DE"/>
    <w:rsid w:val="002B5D65"/>
    <w:rsid w:val="002B625A"/>
    <w:rsid w:val="002B794A"/>
    <w:rsid w:val="002B7C8B"/>
    <w:rsid w:val="002C01CA"/>
    <w:rsid w:val="002C0983"/>
    <w:rsid w:val="002C0A22"/>
    <w:rsid w:val="002C0AC0"/>
    <w:rsid w:val="002C0DC0"/>
    <w:rsid w:val="002C1071"/>
    <w:rsid w:val="002C10FF"/>
    <w:rsid w:val="002C196A"/>
    <w:rsid w:val="002C2071"/>
    <w:rsid w:val="002C2904"/>
    <w:rsid w:val="002C2C3A"/>
    <w:rsid w:val="002C2DCC"/>
    <w:rsid w:val="002C3981"/>
    <w:rsid w:val="002C3DCD"/>
    <w:rsid w:val="002C3E46"/>
    <w:rsid w:val="002C431B"/>
    <w:rsid w:val="002C45AE"/>
    <w:rsid w:val="002C494F"/>
    <w:rsid w:val="002C4D3E"/>
    <w:rsid w:val="002C5022"/>
    <w:rsid w:val="002C5029"/>
    <w:rsid w:val="002C5377"/>
    <w:rsid w:val="002C5764"/>
    <w:rsid w:val="002C5976"/>
    <w:rsid w:val="002C69C5"/>
    <w:rsid w:val="002C701C"/>
    <w:rsid w:val="002C7DD7"/>
    <w:rsid w:val="002D01F7"/>
    <w:rsid w:val="002D04AA"/>
    <w:rsid w:val="002D0D4B"/>
    <w:rsid w:val="002D1214"/>
    <w:rsid w:val="002D14EC"/>
    <w:rsid w:val="002D2412"/>
    <w:rsid w:val="002D2C21"/>
    <w:rsid w:val="002D330A"/>
    <w:rsid w:val="002D3518"/>
    <w:rsid w:val="002D36BF"/>
    <w:rsid w:val="002D3902"/>
    <w:rsid w:val="002D42B4"/>
    <w:rsid w:val="002D42C7"/>
    <w:rsid w:val="002D43FA"/>
    <w:rsid w:val="002D4594"/>
    <w:rsid w:val="002D4CD3"/>
    <w:rsid w:val="002D4D72"/>
    <w:rsid w:val="002D5016"/>
    <w:rsid w:val="002D59A5"/>
    <w:rsid w:val="002D5B2F"/>
    <w:rsid w:val="002D62A7"/>
    <w:rsid w:val="002D72E3"/>
    <w:rsid w:val="002D769F"/>
    <w:rsid w:val="002D7A08"/>
    <w:rsid w:val="002D7E39"/>
    <w:rsid w:val="002E0963"/>
    <w:rsid w:val="002E09D0"/>
    <w:rsid w:val="002E0A60"/>
    <w:rsid w:val="002E13E7"/>
    <w:rsid w:val="002E1DE0"/>
    <w:rsid w:val="002E1F68"/>
    <w:rsid w:val="002E22C6"/>
    <w:rsid w:val="002E3042"/>
    <w:rsid w:val="002E317C"/>
    <w:rsid w:val="002E3193"/>
    <w:rsid w:val="002E38A7"/>
    <w:rsid w:val="002E3AE1"/>
    <w:rsid w:val="002E435B"/>
    <w:rsid w:val="002E437F"/>
    <w:rsid w:val="002E49C5"/>
    <w:rsid w:val="002E4A1B"/>
    <w:rsid w:val="002E4A4B"/>
    <w:rsid w:val="002E57A6"/>
    <w:rsid w:val="002E5DA6"/>
    <w:rsid w:val="002E67F5"/>
    <w:rsid w:val="002E689E"/>
    <w:rsid w:val="002E6D99"/>
    <w:rsid w:val="002E6F28"/>
    <w:rsid w:val="002E6F2D"/>
    <w:rsid w:val="002E73BB"/>
    <w:rsid w:val="002E7ADE"/>
    <w:rsid w:val="002E7CC5"/>
    <w:rsid w:val="002E7CD1"/>
    <w:rsid w:val="002E7D3F"/>
    <w:rsid w:val="002F0466"/>
    <w:rsid w:val="002F077E"/>
    <w:rsid w:val="002F0939"/>
    <w:rsid w:val="002F1054"/>
    <w:rsid w:val="002F190E"/>
    <w:rsid w:val="002F1B4A"/>
    <w:rsid w:val="002F1D22"/>
    <w:rsid w:val="002F2285"/>
    <w:rsid w:val="002F310C"/>
    <w:rsid w:val="002F3223"/>
    <w:rsid w:val="002F369F"/>
    <w:rsid w:val="002F3A68"/>
    <w:rsid w:val="002F3DD8"/>
    <w:rsid w:val="002F46B8"/>
    <w:rsid w:val="002F4981"/>
    <w:rsid w:val="002F5FAA"/>
    <w:rsid w:val="002F5FCA"/>
    <w:rsid w:val="002F617D"/>
    <w:rsid w:val="002F6224"/>
    <w:rsid w:val="002F6ADF"/>
    <w:rsid w:val="002F6B27"/>
    <w:rsid w:val="002F7793"/>
    <w:rsid w:val="00300190"/>
    <w:rsid w:val="003006E3"/>
    <w:rsid w:val="00300FB8"/>
    <w:rsid w:val="003014FD"/>
    <w:rsid w:val="00301BBB"/>
    <w:rsid w:val="00302690"/>
    <w:rsid w:val="00302DAB"/>
    <w:rsid w:val="00302E10"/>
    <w:rsid w:val="00303624"/>
    <w:rsid w:val="00303CAA"/>
    <w:rsid w:val="0030544E"/>
    <w:rsid w:val="00305598"/>
    <w:rsid w:val="00305CC9"/>
    <w:rsid w:val="00306EA8"/>
    <w:rsid w:val="0030720A"/>
    <w:rsid w:val="00307F23"/>
    <w:rsid w:val="0031062C"/>
    <w:rsid w:val="00311135"/>
    <w:rsid w:val="0031260B"/>
    <w:rsid w:val="00312AD8"/>
    <w:rsid w:val="003137CA"/>
    <w:rsid w:val="00313A9C"/>
    <w:rsid w:val="00313B59"/>
    <w:rsid w:val="00313DF9"/>
    <w:rsid w:val="00313EE1"/>
    <w:rsid w:val="00314E9D"/>
    <w:rsid w:val="0031501A"/>
    <w:rsid w:val="0031604B"/>
    <w:rsid w:val="0031637B"/>
    <w:rsid w:val="003168C9"/>
    <w:rsid w:val="003169CD"/>
    <w:rsid w:val="00316A0E"/>
    <w:rsid w:val="00316FF0"/>
    <w:rsid w:val="0031700A"/>
    <w:rsid w:val="003172FB"/>
    <w:rsid w:val="003201AA"/>
    <w:rsid w:val="003205B2"/>
    <w:rsid w:val="0032098C"/>
    <w:rsid w:val="003209D4"/>
    <w:rsid w:val="003209FD"/>
    <w:rsid w:val="00320AF3"/>
    <w:rsid w:val="00320B20"/>
    <w:rsid w:val="00321C90"/>
    <w:rsid w:val="00321FE1"/>
    <w:rsid w:val="003220AE"/>
    <w:rsid w:val="00322C74"/>
    <w:rsid w:val="003232B6"/>
    <w:rsid w:val="003246F4"/>
    <w:rsid w:val="003248B5"/>
    <w:rsid w:val="00324A81"/>
    <w:rsid w:val="00324B82"/>
    <w:rsid w:val="00324EA9"/>
    <w:rsid w:val="003255C5"/>
    <w:rsid w:val="00325620"/>
    <w:rsid w:val="003262EA"/>
    <w:rsid w:val="0032634D"/>
    <w:rsid w:val="00326C26"/>
    <w:rsid w:val="003277F5"/>
    <w:rsid w:val="00327A2C"/>
    <w:rsid w:val="00327D23"/>
    <w:rsid w:val="00331454"/>
    <w:rsid w:val="00331784"/>
    <w:rsid w:val="00332274"/>
    <w:rsid w:val="003330F4"/>
    <w:rsid w:val="00333721"/>
    <w:rsid w:val="00333ED0"/>
    <w:rsid w:val="0033414C"/>
    <w:rsid w:val="00334286"/>
    <w:rsid w:val="0033456D"/>
    <w:rsid w:val="00334682"/>
    <w:rsid w:val="00334716"/>
    <w:rsid w:val="00334A7E"/>
    <w:rsid w:val="00334CED"/>
    <w:rsid w:val="003353EE"/>
    <w:rsid w:val="003356DE"/>
    <w:rsid w:val="00336EF9"/>
    <w:rsid w:val="00337094"/>
    <w:rsid w:val="00337231"/>
    <w:rsid w:val="0033731F"/>
    <w:rsid w:val="00337CCB"/>
    <w:rsid w:val="0034035A"/>
    <w:rsid w:val="00340920"/>
    <w:rsid w:val="00340A2D"/>
    <w:rsid w:val="00340BB4"/>
    <w:rsid w:val="003421CF"/>
    <w:rsid w:val="0034289A"/>
    <w:rsid w:val="00342FCB"/>
    <w:rsid w:val="0034319B"/>
    <w:rsid w:val="00343ABD"/>
    <w:rsid w:val="00344877"/>
    <w:rsid w:val="00344AFF"/>
    <w:rsid w:val="003464A5"/>
    <w:rsid w:val="003474DB"/>
    <w:rsid w:val="00347514"/>
    <w:rsid w:val="00347C27"/>
    <w:rsid w:val="00347E51"/>
    <w:rsid w:val="003503E9"/>
    <w:rsid w:val="003506AE"/>
    <w:rsid w:val="003508B3"/>
    <w:rsid w:val="00350EE9"/>
    <w:rsid w:val="00350FAC"/>
    <w:rsid w:val="003510D9"/>
    <w:rsid w:val="00351260"/>
    <w:rsid w:val="003516CF"/>
    <w:rsid w:val="00352075"/>
    <w:rsid w:val="00352740"/>
    <w:rsid w:val="00352897"/>
    <w:rsid w:val="00352898"/>
    <w:rsid w:val="00352BC9"/>
    <w:rsid w:val="00353CC1"/>
    <w:rsid w:val="003563AD"/>
    <w:rsid w:val="00356BDA"/>
    <w:rsid w:val="00356F7E"/>
    <w:rsid w:val="00357AEA"/>
    <w:rsid w:val="003614BE"/>
    <w:rsid w:val="00361AB8"/>
    <w:rsid w:val="00361AF2"/>
    <w:rsid w:val="00361C54"/>
    <w:rsid w:val="00361CD5"/>
    <w:rsid w:val="00362208"/>
    <w:rsid w:val="003623C4"/>
    <w:rsid w:val="003628DC"/>
    <w:rsid w:val="003631AF"/>
    <w:rsid w:val="00363732"/>
    <w:rsid w:val="00363F47"/>
    <w:rsid w:val="00363FBA"/>
    <w:rsid w:val="00364A48"/>
    <w:rsid w:val="00364C0D"/>
    <w:rsid w:val="00365F1D"/>
    <w:rsid w:val="00366A6D"/>
    <w:rsid w:val="00366E3D"/>
    <w:rsid w:val="003670B2"/>
    <w:rsid w:val="0036780C"/>
    <w:rsid w:val="003705FE"/>
    <w:rsid w:val="003711FB"/>
    <w:rsid w:val="0037177B"/>
    <w:rsid w:val="00371878"/>
    <w:rsid w:val="00371996"/>
    <w:rsid w:val="0037377C"/>
    <w:rsid w:val="00374110"/>
    <w:rsid w:val="003742B1"/>
    <w:rsid w:val="0037494D"/>
    <w:rsid w:val="00374A09"/>
    <w:rsid w:val="00374F61"/>
    <w:rsid w:val="00375086"/>
    <w:rsid w:val="003750E8"/>
    <w:rsid w:val="0037523A"/>
    <w:rsid w:val="003755EE"/>
    <w:rsid w:val="00375660"/>
    <w:rsid w:val="003764F7"/>
    <w:rsid w:val="003774C8"/>
    <w:rsid w:val="0037756B"/>
    <w:rsid w:val="0037760F"/>
    <w:rsid w:val="003776F7"/>
    <w:rsid w:val="00377CB8"/>
    <w:rsid w:val="00380106"/>
    <w:rsid w:val="003802E3"/>
    <w:rsid w:val="00381E03"/>
    <w:rsid w:val="00381FB3"/>
    <w:rsid w:val="003824F0"/>
    <w:rsid w:val="00382B90"/>
    <w:rsid w:val="00382F0A"/>
    <w:rsid w:val="003834C3"/>
    <w:rsid w:val="00383B41"/>
    <w:rsid w:val="00383FC9"/>
    <w:rsid w:val="00384BA0"/>
    <w:rsid w:val="00385F19"/>
    <w:rsid w:val="00385FFB"/>
    <w:rsid w:val="00386262"/>
    <w:rsid w:val="0038645A"/>
    <w:rsid w:val="003867EF"/>
    <w:rsid w:val="00386F2D"/>
    <w:rsid w:val="003875F9"/>
    <w:rsid w:val="0039024A"/>
    <w:rsid w:val="00390308"/>
    <w:rsid w:val="00390786"/>
    <w:rsid w:val="00391457"/>
    <w:rsid w:val="00391E36"/>
    <w:rsid w:val="00391EF0"/>
    <w:rsid w:val="0039261F"/>
    <w:rsid w:val="003926E8"/>
    <w:rsid w:val="00392CE1"/>
    <w:rsid w:val="003943D5"/>
    <w:rsid w:val="0039456A"/>
    <w:rsid w:val="00394680"/>
    <w:rsid w:val="00394A79"/>
    <w:rsid w:val="00394B38"/>
    <w:rsid w:val="00395EBC"/>
    <w:rsid w:val="00396AC9"/>
    <w:rsid w:val="00396CDA"/>
    <w:rsid w:val="003975EF"/>
    <w:rsid w:val="003A17B4"/>
    <w:rsid w:val="003A1CB3"/>
    <w:rsid w:val="003A29EA"/>
    <w:rsid w:val="003A3261"/>
    <w:rsid w:val="003A3328"/>
    <w:rsid w:val="003A3405"/>
    <w:rsid w:val="003A3963"/>
    <w:rsid w:val="003A3E3A"/>
    <w:rsid w:val="003A3FA4"/>
    <w:rsid w:val="003A41A6"/>
    <w:rsid w:val="003A45ED"/>
    <w:rsid w:val="003A4CF4"/>
    <w:rsid w:val="003A5572"/>
    <w:rsid w:val="003A5C67"/>
    <w:rsid w:val="003A68F7"/>
    <w:rsid w:val="003A7603"/>
    <w:rsid w:val="003A7E97"/>
    <w:rsid w:val="003B02AC"/>
    <w:rsid w:val="003B0361"/>
    <w:rsid w:val="003B070B"/>
    <w:rsid w:val="003B0CCD"/>
    <w:rsid w:val="003B0E70"/>
    <w:rsid w:val="003B0ECC"/>
    <w:rsid w:val="003B128D"/>
    <w:rsid w:val="003B13A7"/>
    <w:rsid w:val="003B196C"/>
    <w:rsid w:val="003B1AE4"/>
    <w:rsid w:val="003B209C"/>
    <w:rsid w:val="003B2511"/>
    <w:rsid w:val="003B2547"/>
    <w:rsid w:val="003B28B1"/>
    <w:rsid w:val="003B2A12"/>
    <w:rsid w:val="003B3EF5"/>
    <w:rsid w:val="003B4A42"/>
    <w:rsid w:val="003B4C07"/>
    <w:rsid w:val="003B52F6"/>
    <w:rsid w:val="003B6204"/>
    <w:rsid w:val="003B63A6"/>
    <w:rsid w:val="003B6AA6"/>
    <w:rsid w:val="003B6EEC"/>
    <w:rsid w:val="003B721C"/>
    <w:rsid w:val="003B7354"/>
    <w:rsid w:val="003B7379"/>
    <w:rsid w:val="003B7691"/>
    <w:rsid w:val="003B7962"/>
    <w:rsid w:val="003C053F"/>
    <w:rsid w:val="003C07B6"/>
    <w:rsid w:val="003C1C7E"/>
    <w:rsid w:val="003C22B6"/>
    <w:rsid w:val="003C3119"/>
    <w:rsid w:val="003C3369"/>
    <w:rsid w:val="003C3B97"/>
    <w:rsid w:val="003C4A6D"/>
    <w:rsid w:val="003C4A7B"/>
    <w:rsid w:val="003C4C4C"/>
    <w:rsid w:val="003C4E63"/>
    <w:rsid w:val="003C5F7A"/>
    <w:rsid w:val="003C7249"/>
    <w:rsid w:val="003C7813"/>
    <w:rsid w:val="003C7E1E"/>
    <w:rsid w:val="003D15F7"/>
    <w:rsid w:val="003D1FB7"/>
    <w:rsid w:val="003D21DA"/>
    <w:rsid w:val="003D2610"/>
    <w:rsid w:val="003D312F"/>
    <w:rsid w:val="003D3429"/>
    <w:rsid w:val="003D3500"/>
    <w:rsid w:val="003D3694"/>
    <w:rsid w:val="003D5A41"/>
    <w:rsid w:val="003D5AF2"/>
    <w:rsid w:val="003D6B11"/>
    <w:rsid w:val="003D7081"/>
    <w:rsid w:val="003D7295"/>
    <w:rsid w:val="003D7810"/>
    <w:rsid w:val="003D7EDD"/>
    <w:rsid w:val="003E07CC"/>
    <w:rsid w:val="003E0E92"/>
    <w:rsid w:val="003E1BF9"/>
    <w:rsid w:val="003E1ECE"/>
    <w:rsid w:val="003E1FE0"/>
    <w:rsid w:val="003E2D4B"/>
    <w:rsid w:val="003E3078"/>
    <w:rsid w:val="003E3B29"/>
    <w:rsid w:val="003E3D30"/>
    <w:rsid w:val="003E411F"/>
    <w:rsid w:val="003E4D5A"/>
    <w:rsid w:val="003E50C9"/>
    <w:rsid w:val="003E5221"/>
    <w:rsid w:val="003E5519"/>
    <w:rsid w:val="003E60FA"/>
    <w:rsid w:val="003E6B57"/>
    <w:rsid w:val="003E7AB5"/>
    <w:rsid w:val="003F06BF"/>
    <w:rsid w:val="003F0807"/>
    <w:rsid w:val="003F0BE8"/>
    <w:rsid w:val="003F1AB9"/>
    <w:rsid w:val="003F1DF4"/>
    <w:rsid w:val="003F2303"/>
    <w:rsid w:val="003F2399"/>
    <w:rsid w:val="003F3FFE"/>
    <w:rsid w:val="003F42BE"/>
    <w:rsid w:val="003F4465"/>
    <w:rsid w:val="003F4F9C"/>
    <w:rsid w:val="003F50BD"/>
    <w:rsid w:val="003F5E0D"/>
    <w:rsid w:val="003F5E9F"/>
    <w:rsid w:val="003F5EB4"/>
    <w:rsid w:val="003F6892"/>
    <w:rsid w:val="003F6933"/>
    <w:rsid w:val="003F7D75"/>
    <w:rsid w:val="003F7E77"/>
    <w:rsid w:val="00401444"/>
    <w:rsid w:val="00401AAA"/>
    <w:rsid w:val="00402290"/>
    <w:rsid w:val="00402BDE"/>
    <w:rsid w:val="00402E71"/>
    <w:rsid w:val="004033EB"/>
    <w:rsid w:val="00403655"/>
    <w:rsid w:val="00403786"/>
    <w:rsid w:val="004037A7"/>
    <w:rsid w:val="004039E3"/>
    <w:rsid w:val="00404578"/>
    <w:rsid w:val="004048D8"/>
    <w:rsid w:val="00404ADE"/>
    <w:rsid w:val="00404CCE"/>
    <w:rsid w:val="00404FA8"/>
    <w:rsid w:val="0040572E"/>
    <w:rsid w:val="00406213"/>
    <w:rsid w:val="00406240"/>
    <w:rsid w:val="00407C3F"/>
    <w:rsid w:val="004103E2"/>
    <w:rsid w:val="00411090"/>
    <w:rsid w:val="00411091"/>
    <w:rsid w:val="004114D6"/>
    <w:rsid w:val="0041246B"/>
    <w:rsid w:val="0041285F"/>
    <w:rsid w:val="00412AE4"/>
    <w:rsid w:val="00413813"/>
    <w:rsid w:val="0041384E"/>
    <w:rsid w:val="0041443D"/>
    <w:rsid w:val="004147DD"/>
    <w:rsid w:val="00414A8E"/>
    <w:rsid w:val="004153C2"/>
    <w:rsid w:val="00415D0E"/>
    <w:rsid w:val="00416117"/>
    <w:rsid w:val="00416336"/>
    <w:rsid w:val="004170DE"/>
    <w:rsid w:val="0041764E"/>
    <w:rsid w:val="00417CE9"/>
    <w:rsid w:val="00420360"/>
    <w:rsid w:val="00420AE3"/>
    <w:rsid w:val="00421226"/>
    <w:rsid w:val="00421D4D"/>
    <w:rsid w:val="00421E44"/>
    <w:rsid w:val="00422C13"/>
    <w:rsid w:val="00423307"/>
    <w:rsid w:val="00423B63"/>
    <w:rsid w:val="00424244"/>
    <w:rsid w:val="004242A8"/>
    <w:rsid w:val="004249D2"/>
    <w:rsid w:val="00425A14"/>
    <w:rsid w:val="00425DB9"/>
    <w:rsid w:val="00425EAD"/>
    <w:rsid w:val="00425FE1"/>
    <w:rsid w:val="00426C30"/>
    <w:rsid w:val="00427819"/>
    <w:rsid w:val="00427EF9"/>
    <w:rsid w:val="00427FE2"/>
    <w:rsid w:val="0043007C"/>
    <w:rsid w:val="00431008"/>
    <w:rsid w:val="004313B9"/>
    <w:rsid w:val="00431F82"/>
    <w:rsid w:val="00433BA6"/>
    <w:rsid w:val="004343E7"/>
    <w:rsid w:val="004358AA"/>
    <w:rsid w:val="00435E62"/>
    <w:rsid w:val="0043662E"/>
    <w:rsid w:val="00436919"/>
    <w:rsid w:val="0043713F"/>
    <w:rsid w:val="0043765E"/>
    <w:rsid w:val="0044028A"/>
    <w:rsid w:val="0044098E"/>
    <w:rsid w:val="00441867"/>
    <w:rsid w:val="00441BEE"/>
    <w:rsid w:val="004421C4"/>
    <w:rsid w:val="0044288F"/>
    <w:rsid w:val="00442A98"/>
    <w:rsid w:val="00442B9D"/>
    <w:rsid w:val="004435CE"/>
    <w:rsid w:val="00443A40"/>
    <w:rsid w:val="0044483F"/>
    <w:rsid w:val="00444C7C"/>
    <w:rsid w:val="00444F41"/>
    <w:rsid w:val="00445903"/>
    <w:rsid w:val="00445E38"/>
    <w:rsid w:val="00445ECA"/>
    <w:rsid w:val="004461F5"/>
    <w:rsid w:val="00446396"/>
    <w:rsid w:val="004467E0"/>
    <w:rsid w:val="00446C29"/>
    <w:rsid w:val="00446C53"/>
    <w:rsid w:val="00447401"/>
    <w:rsid w:val="0044745E"/>
    <w:rsid w:val="00447922"/>
    <w:rsid w:val="00447D20"/>
    <w:rsid w:val="00447D83"/>
    <w:rsid w:val="00450D68"/>
    <w:rsid w:val="004513CF"/>
    <w:rsid w:val="004516DD"/>
    <w:rsid w:val="0045180D"/>
    <w:rsid w:val="00451C10"/>
    <w:rsid w:val="00452A08"/>
    <w:rsid w:val="00452B2B"/>
    <w:rsid w:val="00452BA8"/>
    <w:rsid w:val="00452ED9"/>
    <w:rsid w:val="00452FC0"/>
    <w:rsid w:val="00453B5D"/>
    <w:rsid w:val="004553FE"/>
    <w:rsid w:val="00455409"/>
    <w:rsid w:val="00455C10"/>
    <w:rsid w:val="004560C1"/>
    <w:rsid w:val="00456C0B"/>
    <w:rsid w:val="0045763D"/>
    <w:rsid w:val="004579CC"/>
    <w:rsid w:val="00457A83"/>
    <w:rsid w:val="00460688"/>
    <w:rsid w:val="0046287D"/>
    <w:rsid w:val="00462AE4"/>
    <w:rsid w:val="00462C1A"/>
    <w:rsid w:val="004633BC"/>
    <w:rsid w:val="00463614"/>
    <w:rsid w:val="00463909"/>
    <w:rsid w:val="00463E0D"/>
    <w:rsid w:val="00463F04"/>
    <w:rsid w:val="00464BF9"/>
    <w:rsid w:val="00464FC9"/>
    <w:rsid w:val="00465025"/>
    <w:rsid w:val="004653AA"/>
    <w:rsid w:val="004657A1"/>
    <w:rsid w:val="00465998"/>
    <w:rsid w:val="004662DC"/>
    <w:rsid w:val="00466730"/>
    <w:rsid w:val="004668B0"/>
    <w:rsid w:val="00467B71"/>
    <w:rsid w:val="00470527"/>
    <w:rsid w:val="00470548"/>
    <w:rsid w:val="004706E2"/>
    <w:rsid w:val="00470781"/>
    <w:rsid w:val="004713EE"/>
    <w:rsid w:val="004716AC"/>
    <w:rsid w:val="00472923"/>
    <w:rsid w:val="00472FA5"/>
    <w:rsid w:val="00473237"/>
    <w:rsid w:val="0047331B"/>
    <w:rsid w:val="00473A5C"/>
    <w:rsid w:val="00473ABF"/>
    <w:rsid w:val="00473C46"/>
    <w:rsid w:val="004750BD"/>
    <w:rsid w:val="0047527A"/>
    <w:rsid w:val="004752F9"/>
    <w:rsid w:val="004755F1"/>
    <w:rsid w:val="00475B11"/>
    <w:rsid w:val="00476D7E"/>
    <w:rsid w:val="004772BA"/>
    <w:rsid w:val="004778E3"/>
    <w:rsid w:val="00477ADE"/>
    <w:rsid w:val="00477E4A"/>
    <w:rsid w:val="00480928"/>
    <w:rsid w:val="00480AE5"/>
    <w:rsid w:val="00480B76"/>
    <w:rsid w:val="0048109C"/>
    <w:rsid w:val="00481443"/>
    <w:rsid w:val="00481ED0"/>
    <w:rsid w:val="00483ADF"/>
    <w:rsid w:val="00483C9D"/>
    <w:rsid w:val="00483DF9"/>
    <w:rsid w:val="0048426B"/>
    <w:rsid w:val="00484BA2"/>
    <w:rsid w:val="00484C05"/>
    <w:rsid w:val="0048516F"/>
    <w:rsid w:val="00485506"/>
    <w:rsid w:val="00485D59"/>
    <w:rsid w:val="00486686"/>
    <w:rsid w:val="004866C7"/>
    <w:rsid w:val="00486B3D"/>
    <w:rsid w:val="0048749D"/>
    <w:rsid w:val="0048753B"/>
    <w:rsid w:val="00487836"/>
    <w:rsid w:val="00487BAB"/>
    <w:rsid w:val="00487FE9"/>
    <w:rsid w:val="00490759"/>
    <w:rsid w:val="00490B59"/>
    <w:rsid w:val="00491293"/>
    <w:rsid w:val="00491373"/>
    <w:rsid w:val="00492889"/>
    <w:rsid w:val="00493757"/>
    <w:rsid w:val="0049377C"/>
    <w:rsid w:val="00493E0F"/>
    <w:rsid w:val="00494D40"/>
    <w:rsid w:val="004963D5"/>
    <w:rsid w:val="004968DE"/>
    <w:rsid w:val="004969B0"/>
    <w:rsid w:val="004970C7"/>
    <w:rsid w:val="00497607"/>
    <w:rsid w:val="00497E31"/>
    <w:rsid w:val="004A06BA"/>
    <w:rsid w:val="004A0F43"/>
    <w:rsid w:val="004A100B"/>
    <w:rsid w:val="004A15F1"/>
    <w:rsid w:val="004A1E8A"/>
    <w:rsid w:val="004A2A91"/>
    <w:rsid w:val="004A35A4"/>
    <w:rsid w:val="004A363D"/>
    <w:rsid w:val="004A3BD1"/>
    <w:rsid w:val="004A4120"/>
    <w:rsid w:val="004A5D7B"/>
    <w:rsid w:val="004A5E3D"/>
    <w:rsid w:val="004A5EA4"/>
    <w:rsid w:val="004A6216"/>
    <w:rsid w:val="004A6442"/>
    <w:rsid w:val="004A7457"/>
    <w:rsid w:val="004A7A0F"/>
    <w:rsid w:val="004B00E3"/>
    <w:rsid w:val="004B09FB"/>
    <w:rsid w:val="004B173B"/>
    <w:rsid w:val="004B20AE"/>
    <w:rsid w:val="004B26DB"/>
    <w:rsid w:val="004B286A"/>
    <w:rsid w:val="004B2C68"/>
    <w:rsid w:val="004B4736"/>
    <w:rsid w:val="004B50ED"/>
    <w:rsid w:val="004B5505"/>
    <w:rsid w:val="004B5F58"/>
    <w:rsid w:val="004B6022"/>
    <w:rsid w:val="004B6206"/>
    <w:rsid w:val="004C02EB"/>
    <w:rsid w:val="004C04C2"/>
    <w:rsid w:val="004C0F78"/>
    <w:rsid w:val="004C143A"/>
    <w:rsid w:val="004C1945"/>
    <w:rsid w:val="004C1AEF"/>
    <w:rsid w:val="004C202D"/>
    <w:rsid w:val="004C24E9"/>
    <w:rsid w:val="004C2CA0"/>
    <w:rsid w:val="004C2DD6"/>
    <w:rsid w:val="004C3E44"/>
    <w:rsid w:val="004C3E46"/>
    <w:rsid w:val="004C3F1C"/>
    <w:rsid w:val="004C48AA"/>
    <w:rsid w:val="004C4B54"/>
    <w:rsid w:val="004C4BCE"/>
    <w:rsid w:val="004C4EFA"/>
    <w:rsid w:val="004C5805"/>
    <w:rsid w:val="004C5D9B"/>
    <w:rsid w:val="004C5E0E"/>
    <w:rsid w:val="004C673C"/>
    <w:rsid w:val="004C7067"/>
    <w:rsid w:val="004C73C8"/>
    <w:rsid w:val="004C775E"/>
    <w:rsid w:val="004C7A54"/>
    <w:rsid w:val="004D01E5"/>
    <w:rsid w:val="004D0349"/>
    <w:rsid w:val="004D0355"/>
    <w:rsid w:val="004D0D50"/>
    <w:rsid w:val="004D0D97"/>
    <w:rsid w:val="004D101F"/>
    <w:rsid w:val="004D1250"/>
    <w:rsid w:val="004D1519"/>
    <w:rsid w:val="004D16FC"/>
    <w:rsid w:val="004D1B08"/>
    <w:rsid w:val="004D1F3A"/>
    <w:rsid w:val="004D2527"/>
    <w:rsid w:val="004D28C7"/>
    <w:rsid w:val="004D2E8E"/>
    <w:rsid w:val="004D3EC2"/>
    <w:rsid w:val="004D4163"/>
    <w:rsid w:val="004D41B2"/>
    <w:rsid w:val="004D46C0"/>
    <w:rsid w:val="004D48F5"/>
    <w:rsid w:val="004D4B5A"/>
    <w:rsid w:val="004D4E8E"/>
    <w:rsid w:val="004D546F"/>
    <w:rsid w:val="004D5E61"/>
    <w:rsid w:val="004D61B6"/>
    <w:rsid w:val="004D62BB"/>
    <w:rsid w:val="004D6C90"/>
    <w:rsid w:val="004D7679"/>
    <w:rsid w:val="004E00C9"/>
    <w:rsid w:val="004E1A4D"/>
    <w:rsid w:val="004E257C"/>
    <w:rsid w:val="004E2833"/>
    <w:rsid w:val="004E28A4"/>
    <w:rsid w:val="004E2947"/>
    <w:rsid w:val="004E312B"/>
    <w:rsid w:val="004E3913"/>
    <w:rsid w:val="004E3985"/>
    <w:rsid w:val="004E39F3"/>
    <w:rsid w:val="004E3A85"/>
    <w:rsid w:val="004E3AF1"/>
    <w:rsid w:val="004E4AEC"/>
    <w:rsid w:val="004E5725"/>
    <w:rsid w:val="004E58CA"/>
    <w:rsid w:val="004E6250"/>
    <w:rsid w:val="004E63D2"/>
    <w:rsid w:val="004E688A"/>
    <w:rsid w:val="004E6A82"/>
    <w:rsid w:val="004E6C83"/>
    <w:rsid w:val="004E7293"/>
    <w:rsid w:val="004E742D"/>
    <w:rsid w:val="004E7FE7"/>
    <w:rsid w:val="004F0192"/>
    <w:rsid w:val="004F02B0"/>
    <w:rsid w:val="004F0513"/>
    <w:rsid w:val="004F0D77"/>
    <w:rsid w:val="004F131B"/>
    <w:rsid w:val="004F1D4C"/>
    <w:rsid w:val="004F21F3"/>
    <w:rsid w:val="004F2421"/>
    <w:rsid w:val="004F32ED"/>
    <w:rsid w:val="004F33E4"/>
    <w:rsid w:val="004F380D"/>
    <w:rsid w:val="004F38A0"/>
    <w:rsid w:val="004F3C14"/>
    <w:rsid w:val="004F3C9F"/>
    <w:rsid w:val="004F4245"/>
    <w:rsid w:val="004F5C83"/>
    <w:rsid w:val="004F5E3D"/>
    <w:rsid w:val="004F6131"/>
    <w:rsid w:val="004F67A8"/>
    <w:rsid w:val="004F7453"/>
    <w:rsid w:val="004F7782"/>
    <w:rsid w:val="00500084"/>
    <w:rsid w:val="005002B8"/>
    <w:rsid w:val="005009AA"/>
    <w:rsid w:val="00501A59"/>
    <w:rsid w:val="00501E25"/>
    <w:rsid w:val="00502142"/>
    <w:rsid w:val="00502830"/>
    <w:rsid w:val="00504996"/>
    <w:rsid w:val="00505188"/>
    <w:rsid w:val="005057E2"/>
    <w:rsid w:val="00505A43"/>
    <w:rsid w:val="005073CC"/>
    <w:rsid w:val="00507870"/>
    <w:rsid w:val="00511107"/>
    <w:rsid w:val="00511713"/>
    <w:rsid w:val="005119BA"/>
    <w:rsid w:val="00512D39"/>
    <w:rsid w:val="00513528"/>
    <w:rsid w:val="00514210"/>
    <w:rsid w:val="00514FDA"/>
    <w:rsid w:val="005155C3"/>
    <w:rsid w:val="005161D8"/>
    <w:rsid w:val="00516F6B"/>
    <w:rsid w:val="00517B79"/>
    <w:rsid w:val="005202BF"/>
    <w:rsid w:val="00521747"/>
    <w:rsid w:val="00521D7E"/>
    <w:rsid w:val="0052237C"/>
    <w:rsid w:val="00522468"/>
    <w:rsid w:val="005225D2"/>
    <w:rsid w:val="0052367A"/>
    <w:rsid w:val="00523AD3"/>
    <w:rsid w:val="00523E4C"/>
    <w:rsid w:val="00524645"/>
    <w:rsid w:val="0052532E"/>
    <w:rsid w:val="005254F1"/>
    <w:rsid w:val="005257E4"/>
    <w:rsid w:val="00525B75"/>
    <w:rsid w:val="0052653E"/>
    <w:rsid w:val="005266EA"/>
    <w:rsid w:val="005269F9"/>
    <w:rsid w:val="00526C6C"/>
    <w:rsid w:val="00527369"/>
    <w:rsid w:val="00527909"/>
    <w:rsid w:val="00527C55"/>
    <w:rsid w:val="00527F91"/>
    <w:rsid w:val="005304CD"/>
    <w:rsid w:val="00530835"/>
    <w:rsid w:val="00530901"/>
    <w:rsid w:val="00530B2C"/>
    <w:rsid w:val="00530FE7"/>
    <w:rsid w:val="00531701"/>
    <w:rsid w:val="00531CE0"/>
    <w:rsid w:val="00531D85"/>
    <w:rsid w:val="00531E05"/>
    <w:rsid w:val="00531E6C"/>
    <w:rsid w:val="00532675"/>
    <w:rsid w:val="005328B0"/>
    <w:rsid w:val="00533669"/>
    <w:rsid w:val="00533999"/>
    <w:rsid w:val="00533EC6"/>
    <w:rsid w:val="00535216"/>
    <w:rsid w:val="00535289"/>
    <w:rsid w:val="00535398"/>
    <w:rsid w:val="00535AAB"/>
    <w:rsid w:val="0053648D"/>
    <w:rsid w:val="00536B86"/>
    <w:rsid w:val="00537438"/>
    <w:rsid w:val="00537619"/>
    <w:rsid w:val="00537D17"/>
    <w:rsid w:val="0054020E"/>
    <w:rsid w:val="00540CB6"/>
    <w:rsid w:val="00540E86"/>
    <w:rsid w:val="00541A5C"/>
    <w:rsid w:val="005420FE"/>
    <w:rsid w:val="00542377"/>
    <w:rsid w:val="005424B8"/>
    <w:rsid w:val="00542B01"/>
    <w:rsid w:val="00542F6E"/>
    <w:rsid w:val="005433A9"/>
    <w:rsid w:val="00543969"/>
    <w:rsid w:val="005442EF"/>
    <w:rsid w:val="0054475E"/>
    <w:rsid w:val="00544F2C"/>
    <w:rsid w:val="00546EB6"/>
    <w:rsid w:val="00550048"/>
    <w:rsid w:val="00550384"/>
    <w:rsid w:val="00550839"/>
    <w:rsid w:val="0055221F"/>
    <w:rsid w:val="005522B7"/>
    <w:rsid w:val="00552BB1"/>
    <w:rsid w:val="00552F75"/>
    <w:rsid w:val="00553083"/>
    <w:rsid w:val="005530B0"/>
    <w:rsid w:val="00553370"/>
    <w:rsid w:val="0055358D"/>
    <w:rsid w:val="005537C4"/>
    <w:rsid w:val="00553815"/>
    <w:rsid w:val="0055384F"/>
    <w:rsid w:val="005539E5"/>
    <w:rsid w:val="00553B0F"/>
    <w:rsid w:val="00553DAD"/>
    <w:rsid w:val="00554035"/>
    <w:rsid w:val="00554864"/>
    <w:rsid w:val="00554EC9"/>
    <w:rsid w:val="00555094"/>
    <w:rsid w:val="005556C7"/>
    <w:rsid w:val="00555D07"/>
    <w:rsid w:val="00556028"/>
    <w:rsid w:val="0055605D"/>
    <w:rsid w:val="00556212"/>
    <w:rsid w:val="00556241"/>
    <w:rsid w:val="005564A0"/>
    <w:rsid w:val="005565EB"/>
    <w:rsid w:val="005569DE"/>
    <w:rsid w:val="00556ACC"/>
    <w:rsid w:val="00557309"/>
    <w:rsid w:val="00557D1B"/>
    <w:rsid w:val="005615AB"/>
    <w:rsid w:val="005625CA"/>
    <w:rsid w:val="00562875"/>
    <w:rsid w:val="00562A01"/>
    <w:rsid w:val="00563106"/>
    <w:rsid w:val="005643B6"/>
    <w:rsid w:val="00564B46"/>
    <w:rsid w:val="00565A3A"/>
    <w:rsid w:val="00565DB1"/>
    <w:rsid w:val="00566CCC"/>
    <w:rsid w:val="0056707F"/>
    <w:rsid w:val="0056733B"/>
    <w:rsid w:val="00567358"/>
    <w:rsid w:val="0056750D"/>
    <w:rsid w:val="005675C3"/>
    <w:rsid w:val="005678E4"/>
    <w:rsid w:val="0057123A"/>
    <w:rsid w:val="00571374"/>
    <w:rsid w:val="005714ED"/>
    <w:rsid w:val="00572B99"/>
    <w:rsid w:val="00572BBA"/>
    <w:rsid w:val="00572BF5"/>
    <w:rsid w:val="00573459"/>
    <w:rsid w:val="00573993"/>
    <w:rsid w:val="00573D63"/>
    <w:rsid w:val="00574186"/>
    <w:rsid w:val="005749DD"/>
    <w:rsid w:val="005752BB"/>
    <w:rsid w:val="0057562D"/>
    <w:rsid w:val="005757AF"/>
    <w:rsid w:val="00575B70"/>
    <w:rsid w:val="00575D0B"/>
    <w:rsid w:val="005762C1"/>
    <w:rsid w:val="005779E3"/>
    <w:rsid w:val="00580336"/>
    <w:rsid w:val="00580FEB"/>
    <w:rsid w:val="00581264"/>
    <w:rsid w:val="00581C64"/>
    <w:rsid w:val="00581D5A"/>
    <w:rsid w:val="00582595"/>
    <w:rsid w:val="005826B4"/>
    <w:rsid w:val="00582788"/>
    <w:rsid w:val="00582AB4"/>
    <w:rsid w:val="00582D79"/>
    <w:rsid w:val="00583A5C"/>
    <w:rsid w:val="00583AAF"/>
    <w:rsid w:val="00584645"/>
    <w:rsid w:val="0058480D"/>
    <w:rsid w:val="005853CA"/>
    <w:rsid w:val="00585891"/>
    <w:rsid w:val="00585C40"/>
    <w:rsid w:val="005872B5"/>
    <w:rsid w:val="0058771C"/>
    <w:rsid w:val="005877F4"/>
    <w:rsid w:val="0058791D"/>
    <w:rsid w:val="00587DDF"/>
    <w:rsid w:val="00590A5A"/>
    <w:rsid w:val="005911FF"/>
    <w:rsid w:val="005927A7"/>
    <w:rsid w:val="00593F4B"/>
    <w:rsid w:val="005946E0"/>
    <w:rsid w:val="005947E0"/>
    <w:rsid w:val="00594C34"/>
    <w:rsid w:val="00594D82"/>
    <w:rsid w:val="005954F3"/>
    <w:rsid w:val="00595CE8"/>
    <w:rsid w:val="00595FA8"/>
    <w:rsid w:val="005965E5"/>
    <w:rsid w:val="00597852"/>
    <w:rsid w:val="0059786D"/>
    <w:rsid w:val="00597F60"/>
    <w:rsid w:val="005A0637"/>
    <w:rsid w:val="005A09C3"/>
    <w:rsid w:val="005A146A"/>
    <w:rsid w:val="005A1920"/>
    <w:rsid w:val="005A2341"/>
    <w:rsid w:val="005A262B"/>
    <w:rsid w:val="005A2AA7"/>
    <w:rsid w:val="005A2D72"/>
    <w:rsid w:val="005A30DB"/>
    <w:rsid w:val="005A310A"/>
    <w:rsid w:val="005A3C83"/>
    <w:rsid w:val="005A3CBD"/>
    <w:rsid w:val="005A3D44"/>
    <w:rsid w:val="005A45D5"/>
    <w:rsid w:val="005A4A17"/>
    <w:rsid w:val="005A4BE7"/>
    <w:rsid w:val="005A536B"/>
    <w:rsid w:val="005A6009"/>
    <w:rsid w:val="005A68C4"/>
    <w:rsid w:val="005A6EC0"/>
    <w:rsid w:val="005A6FBB"/>
    <w:rsid w:val="005A752C"/>
    <w:rsid w:val="005A7F40"/>
    <w:rsid w:val="005B031D"/>
    <w:rsid w:val="005B1548"/>
    <w:rsid w:val="005B1857"/>
    <w:rsid w:val="005B1A59"/>
    <w:rsid w:val="005B2BED"/>
    <w:rsid w:val="005B2C60"/>
    <w:rsid w:val="005B2D31"/>
    <w:rsid w:val="005B30B7"/>
    <w:rsid w:val="005B314D"/>
    <w:rsid w:val="005B350E"/>
    <w:rsid w:val="005B352C"/>
    <w:rsid w:val="005B35E6"/>
    <w:rsid w:val="005B49A8"/>
    <w:rsid w:val="005B4B65"/>
    <w:rsid w:val="005B4E83"/>
    <w:rsid w:val="005B5322"/>
    <w:rsid w:val="005B5ADB"/>
    <w:rsid w:val="005B7168"/>
    <w:rsid w:val="005B7B82"/>
    <w:rsid w:val="005B7F80"/>
    <w:rsid w:val="005C047D"/>
    <w:rsid w:val="005C0986"/>
    <w:rsid w:val="005C0CE8"/>
    <w:rsid w:val="005C19A6"/>
    <w:rsid w:val="005C2136"/>
    <w:rsid w:val="005C319A"/>
    <w:rsid w:val="005C321C"/>
    <w:rsid w:val="005C350A"/>
    <w:rsid w:val="005C481A"/>
    <w:rsid w:val="005C4E4C"/>
    <w:rsid w:val="005C5A96"/>
    <w:rsid w:val="005C6062"/>
    <w:rsid w:val="005C6D9A"/>
    <w:rsid w:val="005C6EB4"/>
    <w:rsid w:val="005C6FD7"/>
    <w:rsid w:val="005D085B"/>
    <w:rsid w:val="005D0DC1"/>
    <w:rsid w:val="005D1AA8"/>
    <w:rsid w:val="005D1BEE"/>
    <w:rsid w:val="005D23C8"/>
    <w:rsid w:val="005D332D"/>
    <w:rsid w:val="005D3C17"/>
    <w:rsid w:val="005D4847"/>
    <w:rsid w:val="005D4E22"/>
    <w:rsid w:val="005D574E"/>
    <w:rsid w:val="005D6A55"/>
    <w:rsid w:val="005D6A9D"/>
    <w:rsid w:val="005D6B26"/>
    <w:rsid w:val="005D6F58"/>
    <w:rsid w:val="005D792B"/>
    <w:rsid w:val="005D79DA"/>
    <w:rsid w:val="005D7B07"/>
    <w:rsid w:val="005E015E"/>
    <w:rsid w:val="005E0964"/>
    <w:rsid w:val="005E0F2E"/>
    <w:rsid w:val="005E12E9"/>
    <w:rsid w:val="005E14D9"/>
    <w:rsid w:val="005E16C1"/>
    <w:rsid w:val="005E1836"/>
    <w:rsid w:val="005E23AD"/>
    <w:rsid w:val="005E25CF"/>
    <w:rsid w:val="005E38AC"/>
    <w:rsid w:val="005E3A17"/>
    <w:rsid w:val="005E3F6E"/>
    <w:rsid w:val="005E4176"/>
    <w:rsid w:val="005E4289"/>
    <w:rsid w:val="005E4C38"/>
    <w:rsid w:val="005E5506"/>
    <w:rsid w:val="005E5814"/>
    <w:rsid w:val="005E5EE3"/>
    <w:rsid w:val="005E5FAF"/>
    <w:rsid w:val="005E5FF8"/>
    <w:rsid w:val="005E6234"/>
    <w:rsid w:val="005E6885"/>
    <w:rsid w:val="005E7716"/>
    <w:rsid w:val="005E79EC"/>
    <w:rsid w:val="005E7FE1"/>
    <w:rsid w:val="005F047E"/>
    <w:rsid w:val="005F0502"/>
    <w:rsid w:val="005F13E5"/>
    <w:rsid w:val="005F1FBA"/>
    <w:rsid w:val="005F24E3"/>
    <w:rsid w:val="005F3451"/>
    <w:rsid w:val="005F3903"/>
    <w:rsid w:val="005F3D58"/>
    <w:rsid w:val="005F426B"/>
    <w:rsid w:val="005F49E0"/>
    <w:rsid w:val="005F4E2D"/>
    <w:rsid w:val="005F509B"/>
    <w:rsid w:val="005F655B"/>
    <w:rsid w:val="005F699E"/>
    <w:rsid w:val="005F6A5B"/>
    <w:rsid w:val="005F6EB6"/>
    <w:rsid w:val="005F75FA"/>
    <w:rsid w:val="00600193"/>
    <w:rsid w:val="0060033B"/>
    <w:rsid w:val="00600AB5"/>
    <w:rsid w:val="00600AF5"/>
    <w:rsid w:val="00600F20"/>
    <w:rsid w:val="00601271"/>
    <w:rsid w:val="006012FE"/>
    <w:rsid w:val="00602024"/>
    <w:rsid w:val="006020CE"/>
    <w:rsid w:val="006031A8"/>
    <w:rsid w:val="0060381E"/>
    <w:rsid w:val="006044AA"/>
    <w:rsid w:val="00605167"/>
    <w:rsid w:val="006057A6"/>
    <w:rsid w:val="0060621C"/>
    <w:rsid w:val="00606732"/>
    <w:rsid w:val="00606E4F"/>
    <w:rsid w:val="00607B50"/>
    <w:rsid w:val="00607ECD"/>
    <w:rsid w:val="00610206"/>
    <w:rsid w:val="0061048D"/>
    <w:rsid w:val="006107F7"/>
    <w:rsid w:val="0061099A"/>
    <w:rsid w:val="006112B5"/>
    <w:rsid w:val="00611B22"/>
    <w:rsid w:val="00612149"/>
    <w:rsid w:val="006126F3"/>
    <w:rsid w:val="006131ED"/>
    <w:rsid w:val="0061427B"/>
    <w:rsid w:val="0061459C"/>
    <w:rsid w:val="00614BA8"/>
    <w:rsid w:val="00614D7B"/>
    <w:rsid w:val="0061584E"/>
    <w:rsid w:val="006159F3"/>
    <w:rsid w:val="00617DE5"/>
    <w:rsid w:val="00620076"/>
    <w:rsid w:val="006203FA"/>
    <w:rsid w:val="006213AD"/>
    <w:rsid w:val="006228A2"/>
    <w:rsid w:val="00622FC8"/>
    <w:rsid w:val="00623569"/>
    <w:rsid w:val="0062370E"/>
    <w:rsid w:val="00624290"/>
    <w:rsid w:val="00624550"/>
    <w:rsid w:val="006255A0"/>
    <w:rsid w:val="00625B4F"/>
    <w:rsid w:val="00625F5F"/>
    <w:rsid w:val="00626463"/>
    <w:rsid w:val="00626488"/>
    <w:rsid w:val="00626752"/>
    <w:rsid w:val="00626A31"/>
    <w:rsid w:val="00626F3C"/>
    <w:rsid w:val="00627518"/>
    <w:rsid w:val="00627ACB"/>
    <w:rsid w:val="00627D0B"/>
    <w:rsid w:val="006304FB"/>
    <w:rsid w:val="00630FE8"/>
    <w:rsid w:val="00631F72"/>
    <w:rsid w:val="00632104"/>
    <w:rsid w:val="0063231C"/>
    <w:rsid w:val="00632382"/>
    <w:rsid w:val="0063267D"/>
    <w:rsid w:val="00632935"/>
    <w:rsid w:val="00632D43"/>
    <w:rsid w:val="00632E13"/>
    <w:rsid w:val="006334F3"/>
    <w:rsid w:val="006335E5"/>
    <w:rsid w:val="006337F1"/>
    <w:rsid w:val="00633FE8"/>
    <w:rsid w:val="00634147"/>
    <w:rsid w:val="006347C0"/>
    <w:rsid w:val="006347D4"/>
    <w:rsid w:val="00635E0F"/>
    <w:rsid w:val="006365C4"/>
    <w:rsid w:val="00636D91"/>
    <w:rsid w:val="00636E81"/>
    <w:rsid w:val="00637043"/>
    <w:rsid w:val="00637EC3"/>
    <w:rsid w:val="0064021F"/>
    <w:rsid w:val="00640446"/>
    <w:rsid w:val="006417F0"/>
    <w:rsid w:val="0064228A"/>
    <w:rsid w:val="00642B2E"/>
    <w:rsid w:val="00642B9A"/>
    <w:rsid w:val="00642D58"/>
    <w:rsid w:val="00643508"/>
    <w:rsid w:val="0064386C"/>
    <w:rsid w:val="00643C5E"/>
    <w:rsid w:val="006440C1"/>
    <w:rsid w:val="00644A30"/>
    <w:rsid w:val="006451B7"/>
    <w:rsid w:val="00645559"/>
    <w:rsid w:val="00646023"/>
    <w:rsid w:val="006462A0"/>
    <w:rsid w:val="00646471"/>
    <w:rsid w:val="00646565"/>
    <w:rsid w:val="006478C1"/>
    <w:rsid w:val="006478F0"/>
    <w:rsid w:val="00647F89"/>
    <w:rsid w:val="0065029D"/>
    <w:rsid w:val="006508B9"/>
    <w:rsid w:val="00650D2F"/>
    <w:rsid w:val="00650DDA"/>
    <w:rsid w:val="00650FE4"/>
    <w:rsid w:val="006511C0"/>
    <w:rsid w:val="006512E7"/>
    <w:rsid w:val="006514F7"/>
    <w:rsid w:val="006521CD"/>
    <w:rsid w:val="006528BD"/>
    <w:rsid w:val="00652C84"/>
    <w:rsid w:val="00652EAC"/>
    <w:rsid w:val="0065388A"/>
    <w:rsid w:val="00653CA7"/>
    <w:rsid w:val="00654690"/>
    <w:rsid w:val="00654CCE"/>
    <w:rsid w:val="00655B8C"/>
    <w:rsid w:val="006560E3"/>
    <w:rsid w:val="00656304"/>
    <w:rsid w:val="00656643"/>
    <w:rsid w:val="006566B7"/>
    <w:rsid w:val="006566C2"/>
    <w:rsid w:val="00657470"/>
    <w:rsid w:val="00657CE3"/>
    <w:rsid w:val="00657D44"/>
    <w:rsid w:val="00657DA6"/>
    <w:rsid w:val="006602D6"/>
    <w:rsid w:val="00660E49"/>
    <w:rsid w:val="006612EA"/>
    <w:rsid w:val="00661657"/>
    <w:rsid w:val="00661791"/>
    <w:rsid w:val="00661CBA"/>
    <w:rsid w:val="00661D0A"/>
    <w:rsid w:val="00663142"/>
    <w:rsid w:val="0066392F"/>
    <w:rsid w:val="00663D53"/>
    <w:rsid w:val="00663F67"/>
    <w:rsid w:val="006644A2"/>
    <w:rsid w:val="006646AA"/>
    <w:rsid w:val="00664B90"/>
    <w:rsid w:val="0066559C"/>
    <w:rsid w:val="00665ADD"/>
    <w:rsid w:val="00665DD2"/>
    <w:rsid w:val="006662A8"/>
    <w:rsid w:val="00666F02"/>
    <w:rsid w:val="00666F87"/>
    <w:rsid w:val="00666FF4"/>
    <w:rsid w:val="00667450"/>
    <w:rsid w:val="006675EF"/>
    <w:rsid w:val="0066788D"/>
    <w:rsid w:val="00667965"/>
    <w:rsid w:val="00667B07"/>
    <w:rsid w:val="006711C5"/>
    <w:rsid w:val="006723F5"/>
    <w:rsid w:val="006725C0"/>
    <w:rsid w:val="0067262B"/>
    <w:rsid w:val="00672EDB"/>
    <w:rsid w:val="0067316B"/>
    <w:rsid w:val="00674735"/>
    <w:rsid w:val="006747AA"/>
    <w:rsid w:val="00674820"/>
    <w:rsid w:val="00674857"/>
    <w:rsid w:val="00675611"/>
    <w:rsid w:val="006756B2"/>
    <w:rsid w:val="00676039"/>
    <w:rsid w:val="00676282"/>
    <w:rsid w:val="006765B7"/>
    <w:rsid w:val="006768AD"/>
    <w:rsid w:val="006769AE"/>
    <w:rsid w:val="006769D6"/>
    <w:rsid w:val="00677096"/>
    <w:rsid w:val="00677185"/>
    <w:rsid w:val="00677FCC"/>
    <w:rsid w:val="00680179"/>
    <w:rsid w:val="00681609"/>
    <w:rsid w:val="006829DD"/>
    <w:rsid w:val="0068341E"/>
    <w:rsid w:val="00684263"/>
    <w:rsid w:val="00685243"/>
    <w:rsid w:val="006856A7"/>
    <w:rsid w:val="00686955"/>
    <w:rsid w:val="006872C3"/>
    <w:rsid w:val="00687ABC"/>
    <w:rsid w:val="00687AFB"/>
    <w:rsid w:val="00687D66"/>
    <w:rsid w:val="00687E6A"/>
    <w:rsid w:val="0069035E"/>
    <w:rsid w:val="00690B2E"/>
    <w:rsid w:val="00690BF0"/>
    <w:rsid w:val="00690C40"/>
    <w:rsid w:val="00690D84"/>
    <w:rsid w:val="00691019"/>
    <w:rsid w:val="006913CE"/>
    <w:rsid w:val="00691571"/>
    <w:rsid w:val="00691F8D"/>
    <w:rsid w:val="00692AE7"/>
    <w:rsid w:val="00692CC3"/>
    <w:rsid w:val="006932A6"/>
    <w:rsid w:val="0069357E"/>
    <w:rsid w:val="00693D08"/>
    <w:rsid w:val="006942BE"/>
    <w:rsid w:val="00694FCC"/>
    <w:rsid w:val="0069518D"/>
    <w:rsid w:val="0069531D"/>
    <w:rsid w:val="006953E6"/>
    <w:rsid w:val="00695E76"/>
    <w:rsid w:val="00696250"/>
    <w:rsid w:val="00696483"/>
    <w:rsid w:val="00696D7A"/>
    <w:rsid w:val="00696E5C"/>
    <w:rsid w:val="00696F2D"/>
    <w:rsid w:val="006973A8"/>
    <w:rsid w:val="006979D2"/>
    <w:rsid w:val="00697C7B"/>
    <w:rsid w:val="006A01D8"/>
    <w:rsid w:val="006A074D"/>
    <w:rsid w:val="006A147D"/>
    <w:rsid w:val="006A2691"/>
    <w:rsid w:val="006A2EA2"/>
    <w:rsid w:val="006A2FBA"/>
    <w:rsid w:val="006A3A44"/>
    <w:rsid w:val="006A3EC3"/>
    <w:rsid w:val="006A40D8"/>
    <w:rsid w:val="006A4667"/>
    <w:rsid w:val="006A51C0"/>
    <w:rsid w:val="006A55A0"/>
    <w:rsid w:val="006A5E4C"/>
    <w:rsid w:val="006A6316"/>
    <w:rsid w:val="006A68C8"/>
    <w:rsid w:val="006A6E70"/>
    <w:rsid w:val="006A7203"/>
    <w:rsid w:val="006A754E"/>
    <w:rsid w:val="006A79A5"/>
    <w:rsid w:val="006B033A"/>
    <w:rsid w:val="006B0442"/>
    <w:rsid w:val="006B060B"/>
    <w:rsid w:val="006B093E"/>
    <w:rsid w:val="006B1300"/>
    <w:rsid w:val="006B2348"/>
    <w:rsid w:val="006B3290"/>
    <w:rsid w:val="006B3C5E"/>
    <w:rsid w:val="006B4208"/>
    <w:rsid w:val="006B4747"/>
    <w:rsid w:val="006B48E3"/>
    <w:rsid w:val="006B5448"/>
    <w:rsid w:val="006B55D9"/>
    <w:rsid w:val="006B5A28"/>
    <w:rsid w:val="006B5D1B"/>
    <w:rsid w:val="006B6488"/>
    <w:rsid w:val="006B67E2"/>
    <w:rsid w:val="006B773F"/>
    <w:rsid w:val="006C0504"/>
    <w:rsid w:val="006C188D"/>
    <w:rsid w:val="006C2285"/>
    <w:rsid w:val="006C2594"/>
    <w:rsid w:val="006C30E7"/>
    <w:rsid w:val="006C3246"/>
    <w:rsid w:val="006C3731"/>
    <w:rsid w:val="006C4067"/>
    <w:rsid w:val="006C4E6F"/>
    <w:rsid w:val="006C5228"/>
    <w:rsid w:val="006C522E"/>
    <w:rsid w:val="006C5270"/>
    <w:rsid w:val="006C5E01"/>
    <w:rsid w:val="006C5EB4"/>
    <w:rsid w:val="006C63B1"/>
    <w:rsid w:val="006C71EF"/>
    <w:rsid w:val="006C7920"/>
    <w:rsid w:val="006D0832"/>
    <w:rsid w:val="006D0A6F"/>
    <w:rsid w:val="006D10C6"/>
    <w:rsid w:val="006D1622"/>
    <w:rsid w:val="006D1841"/>
    <w:rsid w:val="006D2C29"/>
    <w:rsid w:val="006D2EEA"/>
    <w:rsid w:val="006D301C"/>
    <w:rsid w:val="006D387F"/>
    <w:rsid w:val="006D41B4"/>
    <w:rsid w:val="006D598D"/>
    <w:rsid w:val="006D5AE7"/>
    <w:rsid w:val="006D6831"/>
    <w:rsid w:val="006D69DE"/>
    <w:rsid w:val="006D7578"/>
    <w:rsid w:val="006E0474"/>
    <w:rsid w:val="006E0B8F"/>
    <w:rsid w:val="006E1A02"/>
    <w:rsid w:val="006E1B7D"/>
    <w:rsid w:val="006E21EA"/>
    <w:rsid w:val="006E22AC"/>
    <w:rsid w:val="006E44EE"/>
    <w:rsid w:val="006E52D2"/>
    <w:rsid w:val="006E6E36"/>
    <w:rsid w:val="006F0051"/>
    <w:rsid w:val="006F0236"/>
    <w:rsid w:val="006F0801"/>
    <w:rsid w:val="006F13EF"/>
    <w:rsid w:val="006F1990"/>
    <w:rsid w:val="006F2440"/>
    <w:rsid w:val="006F30A9"/>
    <w:rsid w:val="006F3396"/>
    <w:rsid w:val="006F3795"/>
    <w:rsid w:val="006F392C"/>
    <w:rsid w:val="006F3C71"/>
    <w:rsid w:val="006F4739"/>
    <w:rsid w:val="006F49F2"/>
    <w:rsid w:val="006F4E9A"/>
    <w:rsid w:val="006F5360"/>
    <w:rsid w:val="006F5955"/>
    <w:rsid w:val="006F613A"/>
    <w:rsid w:val="006F644F"/>
    <w:rsid w:val="006F79EB"/>
    <w:rsid w:val="00700CB4"/>
    <w:rsid w:val="00700FB2"/>
    <w:rsid w:val="00701B5D"/>
    <w:rsid w:val="00701FEE"/>
    <w:rsid w:val="007029F4"/>
    <w:rsid w:val="00702ABD"/>
    <w:rsid w:val="00703727"/>
    <w:rsid w:val="00703B47"/>
    <w:rsid w:val="00704642"/>
    <w:rsid w:val="0070465B"/>
    <w:rsid w:val="00704E06"/>
    <w:rsid w:val="007052E1"/>
    <w:rsid w:val="0070579B"/>
    <w:rsid w:val="00705D47"/>
    <w:rsid w:val="0070648E"/>
    <w:rsid w:val="0070682C"/>
    <w:rsid w:val="007075A0"/>
    <w:rsid w:val="007103EB"/>
    <w:rsid w:val="00710668"/>
    <w:rsid w:val="00711B74"/>
    <w:rsid w:val="00711B82"/>
    <w:rsid w:val="00713716"/>
    <w:rsid w:val="00713BBF"/>
    <w:rsid w:val="00713CAE"/>
    <w:rsid w:val="00713FDF"/>
    <w:rsid w:val="00714543"/>
    <w:rsid w:val="00714814"/>
    <w:rsid w:val="00715D7B"/>
    <w:rsid w:val="00715E62"/>
    <w:rsid w:val="00716390"/>
    <w:rsid w:val="00716778"/>
    <w:rsid w:val="00716A6A"/>
    <w:rsid w:val="00716CEA"/>
    <w:rsid w:val="0071702F"/>
    <w:rsid w:val="007179A4"/>
    <w:rsid w:val="00717FF7"/>
    <w:rsid w:val="007203E9"/>
    <w:rsid w:val="00720686"/>
    <w:rsid w:val="007207CC"/>
    <w:rsid w:val="00721100"/>
    <w:rsid w:val="00721CFE"/>
    <w:rsid w:val="00722041"/>
    <w:rsid w:val="007229B3"/>
    <w:rsid w:val="00722D99"/>
    <w:rsid w:val="00722DFB"/>
    <w:rsid w:val="00723212"/>
    <w:rsid w:val="00723245"/>
    <w:rsid w:val="007234F9"/>
    <w:rsid w:val="0072350E"/>
    <w:rsid w:val="00723545"/>
    <w:rsid w:val="00723660"/>
    <w:rsid w:val="007244CC"/>
    <w:rsid w:val="00724A9A"/>
    <w:rsid w:val="00724C16"/>
    <w:rsid w:val="00724DDD"/>
    <w:rsid w:val="007251D9"/>
    <w:rsid w:val="007257E7"/>
    <w:rsid w:val="00725F8C"/>
    <w:rsid w:val="00726BF5"/>
    <w:rsid w:val="00727AA1"/>
    <w:rsid w:val="0073009E"/>
    <w:rsid w:val="0073167E"/>
    <w:rsid w:val="00731B8F"/>
    <w:rsid w:val="00731FCC"/>
    <w:rsid w:val="00732000"/>
    <w:rsid w:val="00732287"/>
    <w:rsid w:val="0073234E"/>
    <w:rsid w:val="007328C1"/>
    <w:rsid w:val="00732974"/>
    <w:rsid w:val="00735FCE"/>
    <w:rsid w:val="0073663D"/>
    <w:rsid w:val="007367CD"/>
    <w:rsid w:val="007367EA"/>
    <w:rsid w:val="00736970"/>
    <w:rsid w:val="00736D19"/>
    <w:rsid w:val="007374C2"/>
    <w:rsid w:val="0073778D"/>
    <w:rsid w:val="00737A60"/>
    <w:rsid w:val="00737CD1"/>
    <w:rsid w:val="00737FAE"/>
    <w:rsid w:val="007401B9"/>
    <w:rsid w:val="007406B5"/>
    <w:rsid w:val="00740B09"/>
    <w:rsid w:val="0074113C"/>
    <w:rsid w:val="0074159E"/>
    <w:rsid w:val="00742A15"/>
    <w:rsid w:val="0074358F"/>
    <w:rsid w:val="00743952"/>
    <w:rsid w:val="007439A6"/>
    <w:rsid w:val="007439CA"/>
    <w:rsid w:val="00743BED"/>
    <w:rsid w:val="007442A6"/>
    <w:rsid w:val="007442C9"/>
    <w:rsid w:val="00744541"/>
    <w:rsid w:val="00744ECA"/>
    <w:rsid w:val="007456E0"/>
    <w:rsid w:val="00745821"/>
    <w:rsid w:val="00745D19"/>
    <w:rsid w:val="00745EE0"/>
    <w:rsid w:val="00746013"/>
    <w:rsid w:val="007466E2"/>
    <w:rsid w:val="007467CA"/>
    <w:rsid w:val="00746816"/>
    <w:rsid w:val="00746B27"/>
    <w:rsid w:val="0074779B"/>
    <w:rsid w:val="00750920"/>
    <w:rsid w:val="00750D15"/>
    <w:rsid w:val="00750D43"/>
    <w:rsid w:val="0075146C"/>
    <w:rsid w:val="00751E70"/>
    <w:rsid w:val="00752155"/>
    <w:rsid w:val="0075261C"/>
    <w:rsid w:val="007529C4"/>
    <w:rsid w:val="00753532"/>
    <w:rsid w:val="00753799"/>
    <w:rsid w:val="00753D01"/>
    <w:rsid w:val="007548F9"/>
    <w:rsid w:val="00755124"/>
    <w:rsid w:val="0075556A"/>
    <w:rsid w:val="0075594F"/>
    <w:rsid w:val="007578B3"/>
    <w:rsid w:val="00760055"/>
    <w:rsid w:val="00761278"/>
    <w:rsid w:val="00761353"/>
    <w:rsid w:val="0076147A"/>
    <w:rsid w:val="0076147F"/>
    <w:rsid w:val="00761E72"/>
    <w:rsid w:val="007620CF"/>
    <w:rsid w:val="0076242D"/>
    <w:rsid w:val="007625CF"/>
    <w:rsid w:val="0076308E"/>
    <w:rsid w:val="007630DE"/>
    <w:rsid w:val="007640F7"/>
    <w:rsid w:val="0076467F"/>
    <w:rsid w:val="007646FC"/>
    <w:rsid w:val="007649E0"/>
    <w:rsid w:val="00764BEA"/>
    <w:rsid w:val="0076532F"/>
    <w:rsid w:val="0076605F"/>
    <w:rsid w:val="00766351"/>
    <w:rsid w:val="00766C44"/>
    <w:rsid w:val="00770236"/>
    <w:rsid w:val="007702A6"/>
    <w:rsid w:val="00770A17"/>
    <w:rsid w:val="00770FFA"/>
    <w:rsid w:val="007710AC"/>
    <w:rsid w:val="00771476"/>
    <w:rsid w:val="00771646"/>
    <w:rsid w:val="0077216E"/>
    <w:rsid w:val="007726B0"/>
    <w:rsid w:val="007733E2"/>
    <w:rsid w:val="0077341A"/>
    <w:rsid w:val="007734F3"/>
    <w:rsid w:val="00773C28"/>
    <w:rsid w:val="00773CE8"/>
    <w:rsid w:val="00773DBF"/>
    <w:rsid w:val="00773DE9"/>
    <w:rsid w:val="0077424A"/>
    <w:rsid w:val="007742E1"/>
    <w:rsid w:val="00774473"/>
    <w:rsid w:val="00774569"/>
    <w:rsid w:val="00774627"/>
    <w:rsid w:val="007751CC"/>
    <w:rsid w:val="0077526E"/>
    <w:rsid w:val="00775839"/>
    <w:rsid w:val="0077598E"/>
    <w:rsid w:val="007761C9"/>
    <w:rsid w:val="00776228"/>
    <w:rsid w:val="007765AB"/>
    <w:rsid w:val="00776F29"/>
    <w:rsid w:val="0078065D"/>
    <w:rsid w:val="00780896"/>
    <w:rsid w:val="00780E73"/>
    <w:rsid w:val="0078158E"/>
    <w:rsid w:val="0078240C"/>
    <w:rsid w:val="00783EF4"/>
    <w:rsid w:val="0078410B"/>
    <w:rsid w:val="00784EBF"/>
    <w:rsid w:val="00784F66"/>
    <w:rsid w:val="0078583D"/>
    <w:rsid w:val="00787A84"/>
    <w:rsid w:val="00790040"/>
    <w:rsid w:val="00790153"/>
    <w:rsid w:val="00791056"/>
    <w:rsid w:val="007915CE"/>
    <w:rsid w:val="007927F6"/>
    <w:rsid w:val="00792F00"/>
    <w:rsid w:val="00793846"/>
    <w:rsid w:val="00793DEA"/>
    <w:rsid w:val="00793EAC"/>
    <w:rsid w:val="00794051"/>
    <w:rsid w:val="00794182"/>
    <w:rsid w:val="0079425A"/>
    <w:rsid w:val="007945D8"/>
    <w:rsid w:val="0079495C"/>
    <w:rsid w:val="00795832"/>
    <w:rsid w:val="00795904"/>
    <w:rsid w:val="00795E33"/>
    <w:rsid w:val="00795F44"/>
    <w:rsid w:val="00796251"/>
    <w:rsid w:val="00796F64"/>
    <w:rsid w:val="0079706B"/>
    <w:rsid w:val="00797CF4"/>
    <w:rsid w:val="00797E44"/>
    <w:rsid w:val="007A21D3"/>
    <w:rsid w:val="007A26D8"/>
    <w:rsid w:val="007A2767"/>
    <w:rsid w:val="007A2F7B"/>
    <w:rsid w:val="007A48DE"/>
    <w:rsid w:val="007A4B98"/>
    <w:rsid w:val="007A5085"/>
    <w:rsid w:val="007A51A5"/>
    <w:rsid w:val="007A5D2E"/>
    <w:rsid w:val="007A60DC"/>
    <w:rsid w:val="007A62BF"/>
    <w:rsid w:val="007A6DF6"/>
    <w:rsid w:val="007B090D"/>
    <w:rsid w:val="007B0D12"/>
    <w:rsid w:val="007B0F7B"/>
    <w:rsid w:val="007B1B29"/>
    <w:rsid w:val="007B23E5"/>
    <w:rsid w:val="007B2C85"/>
    <w:rsid w:val="007B2D1E"/>
    <w:rsid w:val="007B3CDB"/>
    <w:rsid w:val="007B4D84"/>
    <w:rsid w:val="007B5B83"/>
    <w:rsid w:val="007B5D3B"/>
    <w:rsid w:val="007B68E3"/>
    <w:rsid w:val="007B6E6B"/>
    <w:rsid w:val="007B7177"/>
    <w:rsid w:val="007B7925"/>
    <w:rsid w:val="007C06C6"/>
    <w:rsid w:val="007C1F20"/>
    <w:rsid w:val="007C21F2"/>
    <w:rsid w:val="007C24D5"/>
    <w:rsid w:val="007C2C68"/>
    <w:rsid w:val="007C2F66"/>
    <w:rsid w:val="007C41F1"/>
    <w:rsid w:val="007C42D2"/>
    <w:rsid w:val="007C4A17"/>
    <w:rsid w:val="007C4EF7"/>
    <w:rsid w:val="007C50D7"/>
    <w:rsid w:val="007C5FA0"/>
    <w:rsid w:val="007C63F8"/>
    <w:rsid w:val="007C6F7C"/>
    <w:rsid w:val="007C71BA"/>
    <w:rsid w:val="007C74A3"/>
    <w:rsid w:val="007C753F"/>
    <w:rsid w:val="007D0717"/>
    <w:rsid w:val="007D1980"/>
    <w:rsid w:val="007D1AAC"/>
    <w:rsid w:val="007D1D50"/>
    <w:rsid w:val="007D25A5"/>
    <w:rsid w:val="007D3680"/>
    <w:rsid w:val="007D37D9"/>
    <w:rsid w:val="007D3844"/>
    <w:rsid w:val="007D3B14"/>
    <w:rsid w:val="007D4216"/>
    <w:rsid w:val="007D4F6B"/>
    <w:rsid w:val="007D5F4E"/>
    <w:rsid w:val="007D68E2"/>
    <w:rsid w:val="007D6C2B"/>
    <w:rsid w:val="007D7212"/>
    <w:rsid w:val="007D7729"/>
    <w:rsid w:val="007D780A"/>
    <w:rsid w:val="007D7B73"/>
    <w:rsid w:val="007E01FB"/>
    <w:rsid w:val="007E02CB"/>
    <w:rsid w:val="007E0D10"/>
    <w:rsid w:val="007E10A9"/>
    <w:rsid w:val="007E24C7"/>
    <w:rsid w:val="007E2567"/>
    <w:rsid w:val="007E2FA2"/>
    <w:rsid w:val="007E31EE"/>
    <w:rsid w:val="007E34D5"/>
    <w:rsid w:val="007E38BF"/>
    <w:rsid w:val="007E4ECD"/>
    <w:rsid w:val="007E7011"/>
    <w:rsid w:val="007E75A8"/>
    <w:rsid w:val="007E7CD9"/>
    <w:rsid w:val="007F1220"/>
    <w:rsid w:val="007F195B"/>
    <w:rsid w:val="007F206F"/>
    <w:rsid w:val="007F21A1"/>
    <w:rsid w:val="007F2C0E"/>
    <w:rsid w:val="007F403B"/>
    <w:rsid w:val="007F4226"/>
    <w:rsid w:val="007F4547"/>
    <w:rsid w:val="007F4E3C"/>
    <w:rsid w:val="007F50C3"/>
    <w:rsid w:val="007F5944"/>
    <w:rsid w:val="007F5EE3"/>
    <w:rsid w:val="007F5F8D"/>
    <w:rsid w:val="007F616E"/>
    <w:rsid w:val="007F6A27"/>
    <w:rsid w:val="007F6A90"/>
    <w:rsid w:val="007F6C8D"/>
    <w:rsid w:val="007F6E37"/>
    <w:rsid w:val="007F771C"/>
    <w:rsid w:val="007F7BA4"/>
    <w:rsid w:val="007F7BBC"/>
    <w:rsid w:val="0080092B"/>
    <w:rsid w:val="0080099D"/>
    <w:rsid w:val="00801308"/>
    <w:rsid w:val="008017F0"/>
    <w:rsid w:val="00801FAE"/>
    <w:rsid w:val="00802337"/>
    <w:rsid w:val="00802819"/>
    <w:rsid w:val="00802B0F"/>
    <w:rsid w:val="00802DFC"/>
    <w:rsid w:val="00803390"/>
    <w:rsid w:val="008033A2"/>
    <w:rsid w:val="00803FA7"/>
    <w:rsid w:val="008044B1"/>
    <w:rsid w:val="00804BF8"/>
    <w:rsid w:val="00804CFB"/>
    <w:rsid w:val="0080514D"/>
    <w:rsid w:val="00805475"/>
    <w:rsid w:val="0080556C"/>
    <w:rsid w:val="00805F62"/>
    <w:rsid w:val="00806114"/>
    <w:rsid w:val="00806663"/>
    <w:rsid w:val="0080748A"/>
    <w:rsid w:val="008079C2"/>
    <w:rsid w:val="00807DC7"/>
    <w:rsid w:val="008101D5"/>
    <w:rsid w:val="00810E24"/>
    <w:rsid w:val="00810E3F"/>
    <w:rsid w:val="0081105E"/>
    <w:rsid w:val="00812CDC"/>
    <w:rsid w:val="0081413C"/>
    <w:rsid w:val="0081443E"/>
    <w:rsid w:val="0081550A"/>
    <w:rsid w:val="00816204"/>
    <w:rsid w:val="008174C9"/>
    <w:rsid w:val="00817788"/>
    <w:rsid w:val="00817D35"/>
    <w:rsid w:val="00820E00"/>
    <w:rsid w:val="00821FAA"/>
    <w:rsid w:val="00822210"/>
    <w:rsid w:val="00822B67"/>
    <w:rsid w:val="00823C45"/>
    <w:rsid w:val="00823E6B"/>
    <w:rsid w:val="00825193"/>
    <w:rsid w:val="008255FA"/>
    <w:rsid w:val="008259AD"/>
    <w:rsid w:val="00825D0C"/>
    <w:rsid w:val="00825EF9"/>
    <w:rsid w:val="00826382"/>
    <w:rsid w:val="00827A07"/>
    <w:rsid w:val="00830317"/>
    <w:rsid w:val="00830781"/>
    <w:rsid w:val="008307FA"/>
    <w:rsid w:val="00830BD1"/>
    <w:rsid w:val="00830E7D"/>
    <w:rsid w:val="00831C1E"/>
    <w:rsid w:val="0083265B"/>
    <w:rsid w:val="00832833"/>
    <w:rsid w:val="00832EF1"/>
    <w:rsid w:val="0083305B"/>
    <w:rsid w:val="00833C49"/>
    <w:rsid w:val="0083410B"/>
    <w:rsid w:val="00834433"/>
    <w:rsid w:val="00834C68"/>
    <w:rsid w:val="00834DA2"/>
    <w:rsid w:val="00835234"/>
    <w:rsid w:val="00836133"/>
    <w:rsid w:val="00836B77"/>
    <w:rsid w:val="00836BD9"/>
    <w:rsid w:val="00836E34"/>
    <w:rsid w:val="0083747C"/>
    <w:rsid w:val="008404C4"/>
    <w:rsid w:val="00840961"/>
    <w:rsid w:val="00841685"/>
    <w:rsid w:val="00841D5B"/>
    <w:rsid w:val="00841E4A"/>
    <w:rsid w:val="00841EC3"/>
    <w:rsid w:val="008432EA"/>
    <w:rsid w:val="008433CE"/>
    <w:rsid w:val="00843597"/>
    <w:rsid w:val="00843E86"/>
    <w:rsid w:val="00844297"/>
    <w:rsid w:val="008446F1"/>
    <w:rsid w:val="0084595D"/>
    <w:rsid w:val="00846082"/>
    <w:rsid w:val="00846AD4"/>
    <w:rsid w:val="00846C41"/>
    <w:rsid w:val="00846E20"/>
    <w:rsid w:val="0084745D"/>
    <w:rsid w:val="00847479"/>
    <w:rsid w:val="00847971"/>
    <w:rsid w:val="0085023A"/>
    <w:rsid w:val="00850600"/>
    <w:rsid w:val="008506EE"/>
    <w:rsid w:val="00850720"/>
    <w:rsid w:val="00850AA0"/>
    <w:rsid w:val="00850CF3"/>
    <w:rsid w:val="00850DE8"/>
    <w:rsid w:val="008518F3"/>
    <w:rsid w:val="00852089"/>
    <w:rsid w:val="00852CEE"/>
    <w:rsid w:val="0085359A"/>
    <w:rsid w:val="0085497F"/>
    <w:rsid w:val="00854C47"/>
    <w:rsid w:val="008552A6"/>
    <w:rsid w:val="00855410"/>
    <w:rsid w:val="00855FD3"/>
    <w:rsid w:val="00857605"/>
    <w:rsid w:val="0085764E"/>
    <w:rsid w:val="00860CB9"/>
    <w:rsid w:val="00860D90"/>
    <w:rsid w:val="008611BD"/>
    <w:rsid w:val="0086163E"/>
    <w:rsid w:val="008617FD"/>
    <w:rsid w:val="0086203C"/>
    <w:rsid w:val="00863544"/>
    <w:rsid w:val="00863763"/>
    <w:rsid w:val="0086467F"/>
    <w:rsid w:val="0086483E"/>
    <w:rsid w:val="00864888"/>
    <w:rsid w:val="00864961"/>
    <w:rsid w:val="00864E55"/>
    <w:rsid w:val="00865D20"/>
    <w:rsid w:val="00865F3D"/>
    <w:rsid w:val="00866EB3"/>
    <w:rsid w:val="0086748E"/>
    <w:rsid w:val="00867791"/>
    <w:rsid w:val="00867886"/>
    <w:rsid w:val="0086793B"/>
    <w:rsid w:val="00867C16"/>
    <w:rsid w:val="00867D71"/>
    <w:rsid w:val="00870443"/>
    <w:rsid w:val="008711C9"/>
    <w:rsid w:val="008717A5"/>
    <w:rsid w:val="00872708"/>
    <w:rsid w:val="00872BF3"/>
    <w:rsid w:val="0087423F"/>
    <w:rsid w:val="00874EE8"/>
    <w:rsid w:val="00875268"/>
    <w:rsid w:val="00875442"/>
    <w:rsid w:val="008760E3"/>
    <w:rsid w:val="00876473"/>
    <w:rsid w:val="008765C4"/>
    <w:rsid w:val="008767F5"/>
    <w:rsid w:val="008772C2"/>
    <w:rsid w:val="00880550"/>
    <w:rsid w:val="00880990"/>
    <w:rsid w:val="00880B1D"/>
    <w:rsid w:val="00880F4A"/>
    <w:rsid w:val="0088153C"/>
    <w:rsid w:val="00882A83"/>
    <w:rsid w:val="00884A0F"/>
    <w:rsid w:val="00885E31"/>
    <w:rsid w:val="00886183"/>
    <w:rsid w:val="0088634E"/>
    <w:rsid w:val="0088648C"/>
    <w:rsid w:val="00886626"/>
    <w:rsid w:val="0088718F"/>
    <w:rsid w:val="008873C3"/>
    <w:rsid w:val="00887661"/>
    <w:rsid w:val="00887C05"/>
    <w:rsid w:val="008903E4"/>
    <w:rsid w:val="00891565"/>
    <w:rsid w:val="00891677"/>
    <w:rsid w:val="00892A3D"/>
    <w:rsid w:val="00892BCB"/>
    <w:rsid w:val="00892EDE"/>
    <w:rsid w:val="00893064"/>
    <w:rsid w:val="008938B6"/>
    <w:rsid w:val="00893BBE"/>
    <w:rsid w:val="00893EB2"/>
    <w:rsid w:val="00893F8A"/>
    <w:rsid w:val="0089401D"/>
    <w:rsid w:val="00894105"/>
    <w:rsid w:val="00894BF2"/>
    <w:rsid w:val="00894E15"/>
    <w:rsid w:val="008954F6"/>
    <w:rsid w:val="00895AA0"/>
    <w:rsid w:val="008965B9"/>
    <w:rsid w:val="008974B9"/>
    <w:rsid w:val="00897527"/>
    <w:rsid w:val="00897863"/>
    <w:rsid w:val="00897A0C"/>
    <w:rsid w:val="008A0251"/>
    <w:rsid w:val="008A08E8"/>
    <w:rsid w:val="008A096C"/>
    <w:rsid w:val="008A0D57"/>
    <w:rsid w:val="008A1710"/>
    <w:rsid w:val="008A1776"/>
    <w:rsid w:val="008A199F"/>
    <w:rsid w:val="008A223F"/>
    <w:rsid w:val="008A2601"/>
    <w:rsid w:val="008A2AA6"/>
    <w:rsid w:val="008A48D5"/>
    <w:rsid w:val="008A50E6"/>
    <w:rsid w:val="008A5469"/>
    <w:rsid w:val="008A59E6"/>
    <w:rsid w:val="008A5C7D"/>
    <w:rsid w:val="008A6069"/>
    <w:rsid w:val="008A6AA1"/>
    <w:rsid w:val="008A6B5C"/>
    <w:rsid w:val="008A6DC4"/>
    <w:rsid w:val="008A7379"/>
    <w:rsid w:val="008A75FE"/>
    <w:rsid w:val="008A77D6"/>
    <w:rsid w:val="008A7D18"/>
    <w:rsid w:val="008B0040"/>
    <w:rsid w:val="008B015D"/>
    <w:rsid w:val="008B0174"/>
    <w:rsid w:val="008B0366"/>
    <w:rsid w:val="008B1CDA"/>
    <w:rsid w:val="008B2287"/>
    <w:rsid w:val="008B23ED"/>
    <w:rsid w:val="008B396E"/>
    <w:rsid w:val="008B3E92"/>
    <w:rsid w:val="008B4514"/>
    <w:rsid w:val="008B4706"/>
    <w:rsid w:val="008B4F20"/>
    <w:rsid w:val="008B5215"/>
    <w:rsid w:val="008B54EE"/>
    <w:rsid w:val="008B5D6E"/>
    <w:rsid w:val="008B6833"/>
    <w:rsid w:val="008B75A2"/>
    <w:rsid w:val="008B780D"/>
    <w:rsid w:val="008B79A8"/>
    <w:rsid w:val="008C10B8"/>
    <w:rsid w:val="008C1CD8"/>
    <w:rsid w:val="008C1EF6"/>
    <w:rsid w:val="008C20B7"/>
    <w:rsid w:val="008C2B7C"/>
    <w:rsid w:val="008C300B"/>
    <w:rsid w:val="008C3EE9"/>
    <w:rsid w:val="008C4085"/>
    <w:rsid w:val="008C44F6"/>
    <w:rsid w:val="008C46DA"/>
    <w:rsid w:val="008C4B34"/>
    <w:rsid w:val="008C5306"/>
    <w:rsid w:val="008C55C2"/>
    <w:rsid w:val="008C5DC2"/>
    <w:rsid w:val="008C64C9"/>
    <w:rsid w:val="008C65E8"/>
    <w:rsid w:val="008C6832"/>
    <w:rsid w:val="008C6BA5"/>
    <w:rsid w:val="008C6BB9"/>
    <w:rsid w:val="008C6FAD"/>
    <w:rsid w:val="008C7337"/>
    <w:rsid w:val="008C739C"/>
    <w:rsid w:val="008C79C0"/>
    <w:rsid w:val="008C7A52"/>
    <w:rsid w:val="008D00C4"/>
    <w:rsid w:val="008D03D4"/>
    <w:rsid w:val="008D05EF"/>
    <w:rsid w:val="008D06DA"/>
    <w:rsid w:val="008D0BFC"/>
    <w:rsid w:val="008D0C0C"/>
    <w:rsid w:val="008D1202"/>
    <w:rsid w:val="008D162A"/>
    <w:rsid w:val="008D27B9"/>
    <w:rsid w:val="008D2CDF"/>
    <w:rsid w:val="008D3CF9"/>
    <w:rsid w:val="008D4260"/>
    <w:rsid w:val="008D439A"/>
    <w:rsid w:val="008D45AA"/>
    <w:rsid w:val="008D4938"/>
    <w:rsid w:val="008D49EB"/>
    <w:rsid w:val="008D5B92"/>
    <w:rsid w:val="008D603F"/>
    <w:rsid w:val="008D6EC2"/>
    <w:rsid w:val="008D71CB"/>
    <w:rsid w:val="008D793B"/>
    <w:rsid w:val="008D7DE3"/>
    <w:rsid w:val="008E03CF"/>
    <w:rsid w:val="008E073B"/>
    <w:rsid w:val="008E158E"/>
    <w:rsid w:val="008E1623"/>
    <w:rsid w:val="008E16BA"/>
    <w:rsid w:val="008E18DA"/>
    <w:rsid w:val="008E1A62"/>
    <w:rsid w:val="008E1D4C"/>
    <w:rsid w:val="008E2A68"/>
    <w:rsid w:val="008E302B"/>
    <w:rsid w:val="008E3141"/>
    <w:rsid w:val="008E357C"/>
    <w:rsid w:val="008E4761"/>
    <w:rsid w:val="008E4783"/>
    <w:rsid w:val="008E4EEB"/>
    <w:rsid w:val="008E4F12"/>
    <w:rsid w:val="008E579D"/>
    <w:rsid w:val="008E5E61"/>
    <w:rsid w:val="008E6901"/>
    <w:rsid w:val="008E79D1"/>
    <w:rsid w:val="008F014E"/>
    <w:rsid w:val="008F10C9"/>
    <w:rsid w:val="008F1549"/>
    <w:rsid w:val="008F1C7A"/>
    <w:rsid w:val="008F213D"/>
    <w:rsid w:val="008F2179"/>
    <w:rsid w:val="008F2207"/>
    <w:rsid w:val="008F2BA1"/>
    <w:rsid w:val="008F2FE6"/>
    <w:rsid w:val="008F3240"/>
    <w:rsid w:val="008F3FBD"/>
    <w:rsid w:val="008F4046"/>
    <w:rsid w:val="008F4330"/>
    <w:rsid w:val="008F4ADA"/>
    <w:rsid w:val="008F5025"/>
    <w:rsid w:val="008F5990"/>
    <w:rsid w:val="008F5A24"/>
    <w:rsid w:val="008F5BC0"/>
    <w:rsid w:val="008F5CA0"/>
    <w:rsid w:val="008F60FD"/>
    <w:rsid w:val="008F61EE"/>
    <w:rsid w:val="008F639B"/>
    <w:rsid w:val="008F64A4"/>
    <w:rsid w:val="008F6672"/>
    <w:rsid w:val="008F6859"/>
    <w:rsid w:val="008F6A97"/>
    <w:rsid w:val="008F6E24"/>
    <w:rsid w:val="008F719F"/>
    <w:rsid w:val="008F76BD"/>
    <w:rsid w:val="008F7DD8"/>
    <w:rsid w:val="00901367"/>
    <w:rsid w:val="00901BBF"/>
    <w:rsid w:val="00902742"/>
    <w:rsid w:val="00902DCF"/>
    <w:rsid w:val="009032C0"/>
    <w:rsid w:val="009037B3"/>
    <w:rsid w:val="00903DC6"/>
    <w:rsid w:val="00903E05"/>
    <w:rsid w:val="00903E6B"/>
    <w:rsid w:val="00904315"/>
    <w:rsid w:val="00904CD2"/>
    <w:rsid w:val="00904D4A"/>
    <w:rsid w:val="00904E6B"/>
    <w:rsid w:val="009051EB"/>
    <w:rsid w:val="009052D1"/>
    <w:rsid w:val="0090571E"/>
    <w:rsid w:val="00907E60"/>
    <w:rsid w:val="00907FF3"/>
    <w:rsid w:val="0091074C"/>
    <w:rsid w:val="00910812"/>
    <w:rsid w:val="00912534"/>
    <w:rsid w:val="009136E8"/>
    <w:rsid w:val="00913F8B"/>
    <w:rsid w:val="009144BA"/>
    <w:rsid w:val="009145FA"/>
    <w:rsid w:val="00914B52"/>
    <w:rsid w:val="009153E6"/>
    <w:rsid w:val="00915687"/>
    <w:rsid w:val="00915C3C"/>
    <w:rsid w:val="0091626E"/>
    <w:rsid w:val="00916442"/>
    <w:rsid w:val="00916B2F"/>
    <w:rsid w:val="00916DE8"/>
    <w:rsid w:val="0091783F"/>
    <w:rsid w:val="00921A46"/>
    <w:rsid w:val="00921D35"/>
    <w:rsid w:val="00922069"/>
    <w:rsid w:val="009225B5"/>
    <w:rsid w:val="009225D4"/>
    <w:rsid w:val="00922E06"/>
    <w:rsid w:val="00922F20"/>
    <w:rsid w:val="00923060"/>
    <w:rsid w:val="009231AC"/>
    <w:rsid w:val="0092334B"/>
    <w:rsid w:val="009235F9"/>
    <w:rsid w:val="00924715"/>
    <w:rsid w:val="009252DA"/>
    <w:rsid w:val="00925AB1"/>
    <w:rsid w:val="00925AB6"/>
    <w:rsid w:val="00925DD2"/>
    <w:rsid w:val="00925E2F"/>
    <w:rsid w:val="00926069"/>
    <w:rsid w:val="009263D1"/>
    <w:rsid w:val="0092751B"/>
    <w:rsid w:val="0092772D"/>
    <w:rsid w:val="00927AE9"/>
    <w:rsid w:val="009309CC"/>
    <w:rsid w:val="0093191F"/>
    <w:rsid w:val="00931E58"/>
    <w:rsid w:val="00932000"/>
    <w:rsid w:val="009325EF"/>
    <w:rsid w:val="009327EB"/>
    <w:rsid w:val="00933092"/>
    <w:rsid w:val="00933411"/>
    <w:rsid w:val="00933764"/>
    <w:rsid w:val="00934FDB"/>
    <w:rsid w:val="009351DC"/>
    <w:rsid w:val="00935334"/>
    <w:rsid w:val="0093561A"/>
    <w:rsid w:val="00935BD5"/>
    <w:rsid w:val="00935EA3"/>
    <w:rsid w:val="00936089"/>
    <w:rsid w:val="0093708A"/>
    <w:rsid w:val="00937527"/>
    <w:rsid w:val="00937704"/>
    <w:rsid w:val="009406B4"/>
    <w:rsid w:val="0094079E"/>
    <w:rsid w:val="00941003"/>
    <w:rsid w:val="009435E4"/>
    <w:rsid w:val="009437EC"/>
    <w:rsid w:val="0094527F"/>
    <w:rsid w:val="009456C5"/>
    <w:rsid w:val="009458FC"/>
    <w:rsid w:val="009460E1"/>
    <w:rsid w:val="0094622F"/>
    <w:rsid w:val="00946870"/>
    <w:rsid w:val="00946B7F"/>
    <w:rsid w:val="00946C80"/>
    <w:rsid w:val="00947289"/>
    <w:rsid w:val="009473C2"/>
    <w:rsid w:val="0094771E"/>
    <w:rsid w:val="009478D5"/>
    <w:rsid w:val="00947C4D"/>
    <w:rsid w:val="00947E03"/>
    <w:rsid w:val="00947E58"/>
    <w:rsid w:val="00950086"/>
    <w:rsid w:val="00951144"/>
    <w:rsid w:val="00951685"/>
    <w:rsid w:val="009520D5"/>
    <w:rsid w:val="00952B8B"/>
    <w:rsid w:val="00952DA4"/>
    <w:rsid w:val="00953A06"/>
    <w:rsid w:val="009543D9"/>
    <w:rsid w:val="009549E7"/>
    <w:rsid w:val="00955488"/>
    <w:rsid w:val="00955F06"/>
    <w:rsid w:val="009568E5"/>
    <w:rsid w:val="00956D80"/>
    <w:rsid w:val="00957EC2"/>
    <w:rsid w:val="00957F33"/>
    <w:rsid w:val="009605A9"/>
    <w:rsid w:val="0096072E"/>
    <w:rsid w:val="00961A87"/>
    <w:rsid w:val="00961F58"/>
    <w:rsid w:val="00962315"/>
    <w:rsid w:val="00962494"/>
    <w:rsid w:val="009626B2"/>
    <w:rsid w:val="00962884"/>
    <w:rsid w:val="00963B97"/>
    <w:rsid w:val="00963C22"/>
    <w:rsid w:val="009641AE"/>
    <w:rsid w:val="00964B5B"/>
    <w:rsid w:val="00964C33"/>
    <w:rsid w:val="00965097"/>
    <w:rsid w:val="009657AA"/>
    <w:rsid w:val="00965CA0"/>
    <w:rsid w:val="00965EF4"/>
    <w:rsid w:val="0096607F"/>
    <w:rsid w:val="009662EE"/>
    <w:rsid w:val="009663B4"/>
    <w:rsid w:val="00967110"/>
    <w:rsid w:val="009674DF"/>
    <w:rsid w:val="0097100E"/>
    <w:rsid w:val="009735B0"/>
    <w:rsid w:val="00974833"/>
    <w:rsid w:val="0097513D"/>
    <w:rsid w:val="009752FC"/>
    <w:rsid w:val="00975E75"/>
    <w:rsid w:val="0097683D"/>
    <w:rsid w:val="009773C1"/>
    <w:rsid w:val="00977E55"/>
    <w:rsid w:val="00982130"/>
    <w:rsid w:val="00982477"/>
    <w:rsid w:val="009825C7"/>
    <w:rsid w:val="00982C4E"/>
    <w:rsid w:val="00983493"/>
    <w:rsid w:val="00983C60"/>
    <w:rsid w:val="00983FA2"/>
    <w:rsid w:val="00984183"/>
    <w:rsid w:val="00984BCB"/>
    <w:rsid w:val="0098541E"/>
    <w:rsid w:val="00985B8E"/>
    <w:rsid w:val="00985F0A"/>
    <w:rsid w:val="009862E8"/>
    <w:rsid w:val="009864A4"/>
    <w:rsid w:val="00986656"/>
    <w:rsid w:val="00986D63"/>
    <w:rsid w:val="00986E10"/>
    <w:rsid w:val="00987B98"/>
    <w:rsid w:val="00990889"/>
    <w:rsid w:val="00991CE9"/>
    <w:rsid w:val="009929D4"/>
    <w:rsid w:val="00993502"/>
    <w:rsid w:val="00994E28"/>
    <w:rsid w:val="00995C8A"/>
    <w:rsid w:val="00995D41"/>
    <w:rsid w:val="00995FC4"/>
    <w:rsid w:val="009964EB"/>
    <w:rsid w:val="0099666D"/>
    <w:rsid w:val="00996823"/>
    <w:rsid w:val="0099691A"/>
    <w:rsid w:val="00996986"/>
    <w:rsid w:val="00996A99"/>
    <w:rsid w:val="00996AD1"/>
    <w:rsid w:val="009971A7"/>
    <w:rsid w:val="00997A15"/>
    <w:rsid w:val="009A0D17"/>
    <w:rsid w:val="009A22FB"/>
    <w:rsid w:val="009A250E"/>
    <w:rsid w:val="009A411F"/>
    <w:rsid w:val="009A415B"/>
    <w:rsid w:val="009A43C4"/>
    <w:rsid w:val="009A4554"/>
    <w:rsid w:val="009A4720"/>
    <w:rsid w:val="009A4790"/>
    <w:rsid w:val="009A50C0"/>
    <w:rsid w:val="009A51FF"/>
    <w:rsid w:val="009A5E13"/>
    <w:rsid w:val="009A67A4"/>
    <w:rsid w:val="009A79B2"/>
    <w:rsid w:val="009B03BA"/>
    <w:rsid w:val="009B0AA8"/>
    <w:rsid w:val="009B0D1A"/>
    <w:rsid w:val="009B0DD4"/>
    <w:rsid w:val="009B1824"/>
    <w:rsid w:val="009B1AE6"/>
    <w:rsid w:val="009B273D"/>
    <w:rsid w:val="009B3285"/>
    <w:rsid w:val="009B3D39"/>
    <w:rsid w:val="009B3E3E"/>
    <w:rsid w:val="009B4C5B"/>
    <w:rsid w:val="009B4E18"/>
    <w:rsid w:val="009B5313"/>
    <w:rsid w:val="009B54C5"/>
    <w:rsid w:val="009B5571"/>
    <w:rsid w:val="009B581F"/>
    <w:rsid w:val="009B5AE5"/>
    <w:rsid w:val="009B5BB3"/>
    <w:rsid w:val="009B61FD"/>
    <w:rsid w:val="009B645E"/>
    <w:rsid w:val="009B65EC"/>
    <w:rsid w:val="009B662D"/>
    <w:rsid w:val="009B6EDD"/>
    <w:rsid w:val="009B76E8"/>
    <w:rsid w:val="009B76F8"/>
    <w:rsid w:val="009B791C"/>
    <w:rsid w:val="009B799F"/>
    <w:rsid w:val="009B7BEE"/>
    <w:rsid w:val="009B7C7A"/>
    <w:rsid w:val="009C0222"/>
    <w:rsid w:val="009C0272"/>
    <w:rsid w:val="009C0594"/>
    <w:rsid w:val="009C073B"/>
    <w:rsid w:val="009C09D2"/>
    <w:rsid w:val="009C0AEE"/>
    <w:rsid w:val="009C0FBF"/>
    <w:rsid w:val="009C1449"/>
    <w:rsid w:val="009C1772"/>
    <w:rsid w:val="009C2EE6"/>
    <w:rsid w:val="009C35F7"/>
    <w:rsid w:val="009C4435"/>
    <w:rsid w:val="009C46EF"/>
    <w:rsid w:val="009C4974"/>
    <w:rsid w:val="009C5D4F"/>
    <w:rsid w:val="009C5DC2"/>
    <w:rsid w:val="009C6018"/>
    <w:rsid w:val="009C624C"/>
    <w:rsid w:val="009C6318"/>
    <w:rsid w:val="009C702E"/>
    <w:rsid w:val="009C7316"/>
    <w:rsid w:val="009C74D1"/>
    <w:rsid w:val="009C794E"/>
    <w:rsid w:val="009D08C8"/>
    <w:rsid w:val="009D0CFF"/>
    <w:rsid w:val="009D108A"/>
    <w:rsid w:val="009D1099"/>
    <w:rsid w:val="009D133E"/>
    <w:rsid w:val="009D18AE"/>
    <w:rsid w:val="009D1D8C"/>
    <w:rsid w:val="009D1EAD"/>
    <w:rsid w:val="009D22C9"/>
    <w:rsid w:val="009D2B65"/>
    <w:rsid w:val="009D4F3C"/>
    <w:rsid w:val="009D59D1"/>
    <w:rsid w:val="009D6410"/>
    <w:rsid w:val="009D642C"/>
    <w:rsid w:val="009D6677"/>
    <w:rsid w:val="009D67B2"/>
    <w:rsid w:val="009E01A9"/>
    <w:rsid w:val="009E0850"/>
    <w:rsid w:val="009E18C4"/>
    <w:rsid w:val="009E2349"/>
    <w:rsid w:val="009E2888"/>
    <w:rsid w:val="009E2BE2"/>
    <w:rsid w:val="009E3911"/>
    <w:rsid w:val="009E3FAE"/>
    <w:rsid w:val="009E42CF"/>
    <w:rsid w:val="009E4AB3"/>
    <w:rsid w:val="009E511F"/>
    <w:rsid w:val="009E538A"/>
    <w:rsid w:val="009E665B"/>
    <w:rsid w:val="009E6954"/>
    <w:rsid w:val="009E7565"/>
    <w:rsid w:val="009F08A2"/>
    <w:rsid w:val="009F18A1"/>
    <w:rsid w:val="009F1903"/>
    <w:rsid w:val="009F1B6A"/>
    <w:rsid w:val="009F2252"/>
    <w:rsid w:val="009F298D"/>
    <w:rsid w:val="009F2CE6"/>
    <w:rsid w:val="009F38A6"/>
    <w:rsid w:val="009F4E29"/>
    <w:rsid w:val="009F5516"/>
    <w:rsid w:val="009F57DA"/>
    <w:rsid w:val="009F5F25"/>
    <w:rsid w:val="009F6E53"/>
    <w:rsid w:val="009F6EFB"/>
    <w:rsid w:val="009F727B"/>
    <w:rsid w:val="00A00DA8"/>
    <w:rsid w:val="00A0141C"/>
    <w:rsid w:val="00A018F2"/>
    <w:rsid w:val="00A02D8B"/>
    <w:rsid w:val="00A02F7A"/>
    <w:rsid w:val="00A03051"/>
    <w:rsid w:val="00A03225"/>
    <w:rsid w:val="00A03906"/>
    <w:rsid w:val="00A03B48"/>
    <w:rsid w:val="00A0472C"/>
    <w:rsid w:val="00A04E22"/>
    <w:rsid w:val="00A050AF"/>
    <w:rsid w:val="00A0514B"/>
    <w:rsid w:val="00A05A64"/>
    <w:rsid w:val="00A05B53"/>
    <w:rsid w:val="00A05BC9"/>
    <w:rsid w:val="00A0627A"/>
    <w:rsid w:val="00A06A0F"/>
    <w:rsid w:val="00A06CF4"/>
    <w:rsid w:val="00A070FE"/>
    <w:rsid w:val="00A07C31"/>
    <w:rsid w:val="00A109AA"/>
    <w:rsid w:val="00A109D6"/>
    <w:rsid w:val="00A10B68"/>
    <w:rsid w:val="00A11135"/>
    <w:rsid w:val="00A11438"/>
    <w:rsid w:val="00A128AC"/>
    <w:rsid w:val="00A13045"/>
    <w:rsid w:val="00A147F6"/>
    <w:rsid w:val="00A14D4C"/>
    <w:rsid w:val="00A1511F"/>
    <w:rsid w:val="00A15301"/>
    <w:rsid w:val="00A16079"/>
    <w:rsid w:val="00A1628A"/>
    <w:rsid w:val="00A17A19"/>
    <w:rsid w:val="00A20252"/>
    <w:rsid w:val="00A20296"/>
    <w:rsid w:val="00A20704"/>
    <w:rsid w:val="00A20AAE"/>
    <w:rsid w:val="00A2114D"/>
    <w:rsid w:val="00A212B0"/>
    <w:rsid w:val="00A217C9"/>
    <w:rsid w:val="00A21C1B"/>
    <w:rsid w:val="00A228F8"/>
    <w:rsid w:val="00A2290D"/>
    <w:rsid w:val="00A23AF3"/>
    <w:rsid w:val="00A24224"/>
    <w:rsid w:val="00A258E2"/>
    <w:rsid w:val="00A258F2"/>
    <w:rsid w:val="00A25A6A"/>
    <w:rsid w:val="00A2756A"/>
    <w:rsid w:val="00A3042A"/>
    <w:rsid w:val="00A3068F"/>
    <w:rsid w:val="00A30EAD"/>
    <w:rsid w:val="00A314E5"/>
    <w:rsid w:val="00A3176B"/>
    <w:rsid w:val="00A32838"/>
    <w:rsid w:val="00A32BD8"/>
    <w:rsid w:val="00A32EBA"/>
    <w:rsid w:val="00A33ADF"/>
    <w:rsid w:val="00A341D0"/>
    <w:rsid w:val="00A3444B"/>
    <w:rsid w:val="00A34663"/>
    <w:rsid w:val="00A35115"/>
    <w:rsid w:val="00A3569D"/>
    <w:rsid w:val="00A36876"/>
    <w:rsid w:val="00A36ED4"/>
    <w:rsid w:val="00A37814"/>
    <w:rsid w:val="00A3783B"/>
    <w:rsid w:val="00A404BA"/>
    <w:rsid w:val="00A40580"/>
    <w:rsid w:val="00A41561"/>
    <w:rsid w:val="00A41963"/>
    <w:rsid w:val="00A42495"/>
    <w:rsid w:val="00A43114"/>
    <w:rsid w:val="00A43219"/>
    <w:rsid w:val="00A43E1A"/>
    <w:rsid w:val="00A449FE"/>
    <w:rsid w:val="00A44C33"/>
    <w:rsid w:val="00A45402"/>
    <w:rsid w:val="00A46702"/>
    <w:rsid w:val="00A46D06"/>
    <w:rsid w:val="00A46D5C"/>
    <w:rsid w:val="00A46F21"/>
    <w:rsid w:val="00A502BD"/>
    <w:rsid w:val="00A50C82"/>
    <w:rsid w:val="00A50FDC"/>
    <w:rsid w:val="00A51CA4"/>
    <w:rsid w:val="00A52523"/>
    <w:rsid w:val="00A52DC9"/>
    <w:rsid w:val="00A53275"/>
    <w:rsid w:val="00A539B4"/>
    <w:rsid w:val="00A53C5F"/>
    <w:rsid w:val="00A53D2D"/>
    <w:rsid w:val="00A54750"/>
    <w:rsid w:val="00A5495B"/>
    <w:rsid w:val="00A54D8F"/>
    <w:rsid w:val="00A557D8"/>
    <w:rsid w:val="00A55B30"/>
    <w:rsid w:val="00A56705"/>
    <w:rsid w:val="00A56BB3"/>
    <w:rsid w:val="00A57324"/>
    <w:rsid w:val="00A5780E"/>
    <w:rsid w:val="00A604EB"/>
    <w:rsid w:val="00A608CE"/>
    <w:rsid w:val="00A60DEC"/>
    <w:rsid w:val="00A61676"/>
    <w:rsid w:val="00A61778"/>
    <w:rsid w:val="00A61783"/>
    <w:rsid w:val="00A6185C"/>
    <w:rsid w:val="00A619DF"/>
    <w:rsid w:val="00A62DDE"/>
    <w:rsid w:val="00A62E4F"/>
    <w:rsid w:val="00A632C4"/>
    <w:rsid w:val="00A63760"/>
    <w:rsid w:val="00A637C6"/>
    <w:rsid w:val="00A63945"/>
    <w:rsid w:val="00A63C13"/>
    <w:rsid w:val="00A64038"/>
    <w:rsid w:val="00A65E38"/>
    <w:rsid w:val="00A6611F"/>
    <w:rsid w:val="00A66481"/>
    <w:rsid w:val="00A66B52"/>
    <w:rsid w:val="00A675E1"/>
    <w:rsid w:val="00A6788F"/>
    <w:rsid w:val="00A6799E"/>
    <w:rsid w:val="00A67A9A"/>
    <w:rsid w:val="00A67B1C"/>
    <w:rsid w:val="00A7000B"/>
    <w:rsid w:val="00A70184"/>
    <w:rsid w:val="00A705E8"/>
    <w:rsid w:val="00A709B5"/>
    <w:rsid w:val="00A70D32"/>
    <w:rsid w:val="00A71062"/>
    <w:rsid w:val="00A718F9"/>
    <w:rsid w:val="00A72191"/>
    <w:rsid w:val="00A7301C"/>
    <w:rsid w:val="00A737FA"/>
    <w:rsid w:val="00A73B01"/>
    <w:rsid w:val="00A73D6F"/>
    <w:rsid w:val="00A74256"/>
    <w:rsid w:val="00A74803"/>
    <w:rsid w:val="00A74BA0"/>
    <w:rsid w:val="00A761AF"/>
    <w:rsid w:val="00A767A9"/>
    <w:rsid w:val="00A76F16"/>
    <w:rsid w:val="00A76F9C"/>
    <w:rsid w:val="00A77E14"/>
    <w:rsid w:val="00A80957"/>
    <w:rsid w:val="00A80DA1"/>
    <w:rsid w:val="00A80E57"/>
    <w:rsid w:val="00A81109"/>
    <w:rsid w:val="00A811A5"/>
    <w:rsid w:val="00A83687"/>
    <w:rsid w:val="00A83803"/>
    <w:rsid w:val="00A83C80"/>
    <w:rsid w:val="00A842E7"/>
    <w:rsid w:val="00A84BB8"/>
    <w:rsid w:val="00A84FDF"/>
    <w:rsid w:val="00A85225"/>
    <w:rsid w:val="00A85723"/>
    <w:rsid w:val="00A85B4F"/>
    <w:rsid w:val="00A86A62"/>
    <w:rsid w:val="00A86E50"/>
    <w:rsid w:val="00A86FC6"/>
    <w:rsid w:val="00A87160"/>
    <w:rsid w:val="00A87A27"/>
    <w:rsid w:val="00A87B4A"/>
    <w:rsid w:val="00A913CD"/>
    <w:rsid w:val="00A91E26"/>
    <w:rsid w:val="00A92157"/>
    <w:rsid w:val="00A92465"/>
    <w:rsid w:val="00A9289B"/>
    <w:rsid w:val="00A92AB8"/>
    <w:rsid w:val="00A93294"/>
    <w:rsid w:val="00A93F6B"/>
    <w:rsid w:val="00A95263"/>
    <w:rsid w:val="00A9564C"/>
    <w:rsid w:val="00A9567E"/>
    <w:rsid w:val="00A96158"/>
    <w:rsid w:val="00A9632A"/>
    <w:rsid w:val="00A96654"/>
    <w:rsid w:val="00A96CE5"/>
    <w:rsid w:val="00A9747D"/>
    <w:rsid w:val="00A97D6A"/>
    <w:rsid w:val="00AA004E"/>
    <w:rsid w:val="00AA0312"/>
    <w:rsid w:val="00AA0EC2"/>
    <w:rsid w:val="00AA0EE4"/>
    <w:rsid w:val="00AA1D0A"/>
    <w:rsid w:val="00AA23B7"/>
    <w:rsid w:val="00AA26F3"/>
    <w:rsid w:val="00AA298D"/>
    <w:rsid w:val="00AA30B4"/>
    <w:rsid w:val="00AA354B"/>
    <w:rsid w:val="00AA3A2F"/>
    <w:rsid w:val="00AA41E5"/>
    <w:rsid w:val="00AA4380"/>
    <w:rsid w:val="00AA47E1"/>
    <w:rsid w:val="00AA49FD"/>
    <w:rsid w:val="00AA4CE9"/>
    <w:rsid w:val="00AA4D21"/>
    <w:rsid w:val="00AA5471"/>
    <w:rsid w:val="00AA5744"/>
    <w:rsid w:val="00AA5D85"/>
    <w:rsid w:val="00AA5E06"/>
    <w:rsid w:val="00AA61E5"/>
    <w:rsid w:val="00AA638D"/>
    <w:rsid w:val="00AA69D8"/>
    <w:rsid w:val="00AA7342"/>
    <w:rsid w:val="00AB0B0A"/>
    <w:rsid w:val="00AB1445"/>
    <w:rsid w:val="00AB1462"/>
    <w:rsid w:val="00AB15F3"/>
    <w:rsid w:val="00AB20B3"/>
    <w:rsid w:val="00AB2A4E"/>
    <w:rsid w:val="00AB2E79"/>
    <w:rsid w:val="00AB30C9"/>
    <w:rsid w:val="00AB5953"/>
    <w:rsid w:val="00AB5969"/>
    <w:rsid w:val="00AB5A5B"/>
    <w:rsid w:val="00AB5AF8"/>
    <w:rsid w:val="00AB6BD9"/>
    <w:rsid w:val="00AB70E2"/>
    <w:rsid w:val="00AC0249"/>
    <w:rsid w:val="00AC1301"/>
    <w:rsid w:val="00AC14A2"/>
    <w:rsid w:val="00AC1C13"/>
    <w:rsid w:val="00AC1C74"/>
    <w:rsid w:val="00AC1EF1"/>
    <w:rsid w:val="00AC238A"/>
    <w:rsid w:val="00AC2650"/>
    <w:rsid w:val="00AC272B"/>
    <w:rsid w:val="00AC2A5F"/>
    <w:rsid w:val="00AC30C7"/>
    <w:rsid w:val="00AC3F31"/>
    <w:rsid w:val="00AC402D"/>
    <w:rsid w:val="00AC414E"/>
    <w:rsid w:val="00AC4F79"/>
    <w:rsid w:val="00AC5432"/>
    <w:rsid w:val="00AC58B2"/>
    <w:rsid w:val="00AC5A18"/>
    <w:rsid w:val="00AC5B79"/>
    <w:rsid w:val="00AC6006"/>
    <w:rsid w:val="00AC635B"/>
    <w:rsid w:val="00AC6667"/>
    <w:rsid w:val="00AC66CD"/>
    <w:rsid w:val="00AC67E7"/>
    <w:rsid w:val="00AC6E98"/>
    <w:rsid w:val="00AC747B"/>
    <w:rsid w:val="00AC7DD6"/>
    <w:rsid w:val="00AD0404"/>
    <w:rsid w:val="00AD0FAA"/>
    <w:rsid w:val="00AD0FC5"/>
    <w:rsid w:val="00AD1317"/>
    <w:rsid w:val="00AD2A66"/>
    <w:rsid w:val="00AD31F6"/>
    <w:rsid w:val="00AD38CB"/>
    <w:rsid w:val="00AD39A6"/>
    <w:rsid w:val="00AD3CB3"/>
    <w:rsid w:val="00AD464A"/>
    <w:rsid w:val="00AD48D5"/>
    <w:rsid w:val="00AD50C3"/>
    <w:rsid w:val="00AD5F7E"/>
    <w:rsid w:val="00AD6716"/>
    <w:rsid w:val="00AD69E9"/>
    <w:rsid w:val="00AD6B8B"/>
    <w:rsid w:val="00AD6DC0"/>
    <w:rsid w:val="00AD6FD8"/>
    <w:rsid w:val="00AD72C5"/>
    <w:rsid w:val="00AD78CC"/>
    <w:rsid w:val="00AD7BAA"/>
    <w:rsid w:val="00AD7E2C"/>
    <w:rsid w:val="00AE0254"/>
    <w:rsid w:val="00AE054D"/>
    <w:rsid w:val="00AE0FEB"/>
    <w:rsid w:val="00AE14B4"/>
    <w:rsid w:val="00AE21D1"/>
    <w:rsid w:val="00AE250E"/>
    <w:rsid w:val="00AE2A58"/>
    <w:rsid w:val="00AE3304"/>
    <w:rsid w:val="00AE3484"/>
    <w:rsid w:val="00AE3C67"/>
    <w:rsid w:val="00AE3ED3"/>
    <w:rsid w:val="00AE4500"/>
    <w:rsid w:val="00AE4714"/>
    <w:rsid w:val="00AE47EE"/>
    <w:rsid w:val="00AE5229"/>
    <w:rsid w:val="00AE5C54"/>
    <w:rsid w:val="00AE679F"/>
    <w:rsid w:val="00AE6D6E"/>
    <w:rsid w:val="00AF017F"/>
    <w:rsid w:val="00AF168F"/>
    <w:rsid w:val="00AF1B34"/>
    <w:rsid w:val="00AF2499"/>
    <w:rsid w:val="00AF2CA8"/>
    <w:rsid w:val="00AF319B"/>
    <w:rsid w:val="00AF31C6"/>
    <w:rsid w:val="00AF3F0E"/>
    <w:rsid w:val="00AF41C5"/>
    <w:rsid w:val="00AF4320"/>
    <w:rsid w:val="00AF474C"/>
    <w:rsid w:val="00AF499F"/>
    <w:rsid w:val="00AF52AD"/>
    <w:rsid w:val="00AF566C"/>
    <w:rsid w:val="00AF5DF6"/>
    <w:rsid w:val="00AF606B"/>
    <w:rsid w:val="00AF6891"/>
    <w:rsid w:val="00AF690D"/>
    <w:rsid w:val="00AF69E5"/>
    <w:rsid w:val="00AF6E44"/>
    <w:rsid w:val="00AF7546"/>
    <w:rsid w:val="00AF75FB"/>
    <w:rsid w:val="00B001A3"/>
    <w:rsid w:val="00B004A4"/>
    <w:rsid w:val="00B008B8"/>
    <w:rsid w:val="00B00B6B"/>
    <w:rsid w:val="00B00F30"/>
    <w:rsid w:val="00B00F61"/>
    <w:rsid w:val="00B0198C"/>
    <w:rsid w:val="00B025E0"/>
    <w:rsid w:val="00B025F2"/>
    <w:rsid w:val="00B02880"/>
    <w:rsid w:val="00B02AC9"/>
    <w:rsid w:val="00B04496"/>
    <w:rsid w:val="00B04A17"/>
    <w:rsid w:val="00B054AD"/>
    <w:rsid w:val="00B0596E"/>
    <w:rsid w:val="00B06063"/>
    <w:rsid w:val="00B063F3"/>
    <w:rsid w:val="00B06521"/>
    <w:rsid w:val="00B06A09"/>
    <w:rsid w:val="00B06FE4"/>
    <w:rsid w:val="00B07E0D"/>
    <w:rsid w:val="00B07EF5"/>
    <w:rsid w:val="00B1000C"/>
    <w:rsid w:val="00B10730"/>
    <w:rsid w:val="00B10BA2"/>
    <w:rsid w:val="00B112C0"/>
    <w:rsid w:val="00B1180E"/>
    <w:rsid w:val="00B11EB3"/>
    <w:rsid w:val="00B129B9"/>
    <w:rsid w:val="00B12B8D"/>
    <w:rsid w:val="00B13027"/>
    <w:rsid w:val="00B13330"/>
    <w:rsid w:val="00B13713"/>
    <w:rsid w:val="00B137FE"/>
    <w:rsid w:val="00B149E7"/>
    <w:rsid w:val="00B149EE"/>
    <w:rsid w:val="00B15497"/>
    <w:rsid w:val="00B15BED"/>
    <w:rsid w:val="00B16081"/>
    <w:rsid w:val="00B161CE"/>
    <w:rsid w:val="00B16636"/>
    <w:rsid w:val="00B1678B"/>
    <w:rsid w:val="00B16C1E"/>
    <w:rsid w:val="00B16DA9"/>
    <w:rsid w:val="00B17E03"/>
    <w:rsid w:val="00B20107"/>
    <w:rsid w:val="00B2040D"/>
    <w:rsid w:val="00B2091E"/>
    <w:rsid w:val="00B209EF"/>
    <w:rsid w:val="00B20B06"/>
    <w:rsid w:val="00B212B4"/>
    <w:rsid w:val="00B21308"/>
    <w:rsid w:val="00B22027"/>
    <w:rsid w:val="00B22050"/>
    <w:rsid w:val="00B22AF5"/>
    <w:rsid w:val="00B23A6F"/>
    <w:rsid w:val="00B23ED3"/>
    <w:rsid w:val="00B24C99"/>
    <w:rsid w:val="00B25070"/>
    <w:rsid w:val="00B267B3"/>
    <w:rsid w:val="00B26D36"/>
    <w:rsid w:val="00B27581"/>
    <w:rsid w:val="00B27A93"/>
    <w:rsid w:val="00B301A0"/>
    <w:rsid w:val="00B30402"/>
    <w:rsid w:val="00B3067E"/>
    <w:rsid w:val="00B30798"/>
    <w:rsid w:val="00B30B1B"/>
    <w:rsid w:val="00B30D76"/>
    <w:rsid w:val="00B3124C"/>
    <w:rsid w:val="00B31834"/>
    <w:rsid w:val="00B31838"/>
    <w:rsid w:val="00B319D5"/>
    <w:rsid w:val="00B31CC7"/>
    <w:rsid w:val="00B321F2"/>
    <w:rsid w:val="00B32A27"/>
    <w:rsid w:val="00B332E9"/>
    <w:rsid w:val="00B3399D"/>
    <w:rsid w:val="00B33AC7"/>
    <w:rsid w:val="00B34D7A"/>
    <w:rsid w:val="00B34FCA"/>
    <w:rsid w:val="00B35156"/>
    <w:rsid w:val="00B356B2"/>
    <w:rsid w:val="00B3581E"/>
    <w:rsid w:val="00B36108"/>
    <w:rsid w:val="00B36367"/>
    <w:rsid w:val="00B36B57"/>
    <w:rsid w:val="00B3728E"/>
    <w:rsid w:val="00B40987"/>
    <w:rsid w:val="00B41025"/>
    <w:rsid w:val="00B41338"/>
    <w:rsid w:val="00B4157B"/>
    <w:rsid w:val="00B42200"/>
    <w:rsid w:val="00B4220C"/>
    <w:rsid w:val="00B42533"/>
    <w:rsid w:val="00B42654"/>
    <w:rsid w:val="00B42E1D"/>
    <w:rsid w:val="00B42FFE"/>
    <w:rsid w:val="00B433D2"/>
    <w:rsid w:val="00B44921"/>
    <w:rsid w:val="00B45F40"/>
    <w:rsid w:val="00B466D5"/>
    <w:rsid w:val="00B47642"/>
    <w:rsid w:val="00B47989"/>
    <w:rsid w:val="00B50F0B"/>
    <w:rsid w:val="00B51840"/>
    <w:rsid w:val="00B51ADA"/>
    <w:rsid w:val="00B51CDB"/>
    <w:rsid w:val="00B52724"/>
    <w:rsid w:val="00B532D6"/>
    <w:rsid w:val="00B53984"/>
    <w:rsid w:val="00B54C82"/>
    <w:rsid w:val="00B54F48"/>
    <w:rsid w:val="00B54F68"/>
    <w:rsid w:val="00B551C7"/>
    <w:rsid w:val="00B555B6"/>
    <w:rsid w:val="00B555C5"/>
    <w:rsid w:val="00B55BD2"/>
    <w:rsid w:val="00B55E91"/>
    <w:rsid w:val="00B5636B"/>
    <w:rsid w:val="00B56C0D"/>
    <w:rsid w:val="00B57192"/>
    <w:rsid w:val="00B5795F"/>
    <w:rsid w:val="00B57AB4"/>
    <w:rsid w:val="00B57EC6"/>
    <w:rsid w:val="00B60AEF"/>
    <w:rsid w:val="00B60DDC"/>
    <w:rsid w:val="00B60F4B"/>
    <w:rsid w:val="00B613BC"/>
    <w:rsid w:val="00B614A8"/>
    <w:rsid w:val="00B62437"/>
    <w:rsid w:val="00B63056"/>
    <w:rsid w:val="00B6316B"/>
    <w:rsid w:val="00B6366E"/>
    <w:rsid w:val="00B64048"/>
    <w:rsid w:val="00B640DE"/>
    <w:rsid w:val="00B64817"/>
    <w:rsid w:val="00B64990"/>
    <w:rsid w:val="00B64A57"/>
    <w:rsid w:val="00B64CA3"/>
    <w:rsid w:val="00B652F8"/>
    <w:rsid w:val="00B655AC"/>
    <w:rsid w:val="00B65AFC"/>
    <w:rsid w:val="00B65B55"/>
    <w:rsid w:val="00B6695A"/>
    <w:rsid w:val="00B66BD8"/>
    <w:rsid w:val="00B66C63"/>
    <w:rsid w:val="00B6756B"/>
    <w:rsid w:val="00B70184"/>
    <w:rsid w:val="00B70C0C"/>
    <w:rsid w:val="00B713E0"/>
    <w:rsid w:val="00B716D0"/>
    <w:rsid w:val="00B71711"/>
    <w:rsid w:val="00B71C05"/>
    <w:rsid w:val="00B720CD"/>
    <w:rsid w:val="00B72658"/>
    <w:rsid w:val="00B7293D"/>
    <w:rsid w:val="00B72AD8"/>
    <w:rsid w:val="00B72DA7"/>
    <w:rsid w:val="00B7301F"/>
    <w:rsid w:val="00B732AE"/>
    <w:rsid w:val="00B73844"/>
    <w:rsid w:val="00B73F5B"/>
    <w:rsid w:val="00B744C0"/>
    <w:rsid w:val="00B744C5"/>
    <w:rsid w:val="00B74DBF"/>
    <w:rsid w:val="00B74E9B"/>
    <w:rsid w:val="00B75012"/>
    <w:rsid w:val="00B759F5"/>
    <w:rsid w:val="00B76A20"/>
    <w:rsid w:val="00B76A32"/>
    <w:rsid w:val="00B76E5B"/>
    <w:rsid w:val="00B8029F"/>
    <w:rsid w:val="00B807A0"/>
    <w:rsid w:val="00B80A4F"/>
    <w:rsid w:val="00B819FB"/>
    <w:rsid w:val="00B826F2"/>
    <w:rsid w:val="00B82B7C"/>
    <w:rsid w:val="00B83435"/>
    <w:rsid w:val="00B83F0B"/>
    <w:rsid w:val="00B848DE"/>
    <w:rsid w:val="00B84D2D"/>
    <w:rsid w:val="00B84F30"/>
    <w:rsid w:val="00B85D8B"/>
    <w:rsid w:val="00B85EA4"/>
    <w:rsid w:val="00B86135"/>
    <w:rsid w:val="00B86393"/>
    <w:rsid w:val="00B8640D"/>
    <w:rsid w:val="00B873C3"/>
    <w:rsid w:val="00B87A69"/>
    <w:rsid w:val="00B87B7D"/>
    <w:rsid w:val="00B87CC6"/>
    <w:rsid w:val="00B903A9"/>
    <w:rsid w:val="00B905AA"/>
    <w:rsid w:val="00B90C09"/>
    <w:rsid w:val="00B91A2E"/>
    <w:rsid w:val="00B91B78"/>
    <w:rsid w:val="00B91E2B"/>
    <w:rsid w:val="00B923D2"/>
    <w:rsid w:val="00B92545"/>
    <w:rsid w:val="00B92AB3"/>
    <w:rsid w:val="00B93197"/>
    <w:rsid w:val="00B935DC"/>
    <w:rsid w:val="00B9407C"/>
    <w:rsid w:val="00B945C2"/>
    <w:rsid w:val="00B94E5C"/>
    <w:rsid w:val="00B95709"/>
    <w:rsid w:val="00B958E2"/>
    <w:rsid w:val="00B9632D"/>
    <w:rsid w:val="00B969B2"/>
    <w:rsid w:val="00B96BF9"/>
    <w:rsid w:val="00B96D5F"/>
    <w:rsid w:val="00B975C2"/>
    <w:rsid w:val="00BA04B3"/>
    <w:rsid w:val="00BA090C"/>
    <w:rsid w:val="00BA0E87"/>
    <w:rsid w:val="00BA104F"/>
    <w:rsid w:val="00BA1064"/>
    <w:rsid w:val="00BA1AF4"/>
    <w:rsid w:val="00BA25A6"/>
    <w:rsid w:val="00BA262F"/>
    <w:rsid w:val="00BA31EE"/>
    <w:rsid w:val="00BA3530"/>
    <w:rsid w:val="00BA3599"/>
    <w:rsid w:val="00BA35C7"/>
    <w:rsid w:val="00BA38F7"/>
    <w:rsid w:val="00BA3E8D"/>
    <w:rsid w:val="00BA408D"/>
    <w:rsid w:val="00BA4426"/>
    <w:rsid w:val="00BA4E9C"/>
    <w:rsid w:val="00BA5951"/>
    <w:rsid w:val="00BA6437"/>
    <w:rsid w:val="00BA7079"/>
    <w:rsid w:val="00BB0776"/>
    <w:rsid w:val="00BB07BB"/>
    <w:rsid w:val="00BB1457"/>
    <w:rsid w:val="00BB1510"/>
    <w:rsid w:val="00BB1E7D"/>
    <w:rsid w:val="00BB234D"/>
    <w:rsid w:val="00BB2C2E"/>
    <w:rsid w:val="00BB2CD8"/>
    <w:rsid w:val="00BB2D27"/>
    <w:rsid w:val="00BB2EE6"/>
    <w:rsid w:val="00BB3039"/>
    <w:rsid w:val="00BB31BE"/>
    <w:rsid w:val="00BB32F3"/>
    <w:rsid w:val="00BB38F8"/>
    <w:rsid w:val="00BB3EC5"/>
    <w:rsid w:val="00BB5D2C"/>
    <w:rsid w:val="00BB6630"/>
    <w:rsid w:val="00BB6FF6"/>
    <w:rsid w:val="00BB7000"/>
    <w:rsid w:val="00BB769F"/>
    <w:rsid w:val="00BB776F"/>
    <w:rsid w:val="00BC03A8"/>
    <w:rsid w:val="00BC0B3B"/>
    <w:rsid w:val="00BC1310"/>
    <w:rsid w:val="00BC1C22"/>
    <w:rsid w:val="00BC1F8E"/>
    <w:rsid w:val="00BC310D"/>
    <w:rsid w:val="00BC349B"/>
    <w:rsid w:val="00BC4065"/>
    <w:rsid w:val="00BC4977"/>
    <w:rsid w:val="00BC4A72"/>
    <w:rsid w:val="00BC544E"/>
    <w:rsid w:val="00BC5936"/>
    <w:rsid w:val="00BC5F35"/>
    <w:rsid w:val="00BC6ACB"/>
    <w:rsid w:val="00BC7706"/>
    <w:rsid w:val="00BD0171"/>
    <w:rsid w:val="00BD0572"/>
    <w:rsid w:val="00BD1BAB"/>
    <w:rsid w:val="00BD228A"/>
    <w:rsid w:val="00BD2D6D"/>
    <w:rsid w:val="00BD36A7"/>
    <w:rsid w:val="00BD3E6F"/>
    <w:rsid w:val="00BD4529"/>
    <w:rsid w:val="00BD4572"/>
    <w:rsid w:val="00BD4BAC"/>
    <w:rsid w:val="00BD5780"/>
    <w:rsid w:val="00BD5ECE"/>
    <w:rsid w:val="00BD76E9"/>
    <w:rsid w:val="00BD7E7B"/>
    <w:rsid w:val="00BE047D"/>
    <w:rsid w:val="00BE07A5"/>
    <w:rsid w:val="00BE09E3"/>
    <w:rsid w:val="00BE0B8D"/>
    <w:rsid w:val="00BE0D31"/>
    <w:rsid w:val="00BE0F87"/>
    <w:rsid w:val="00BE1366"/>
    <w:rsid w:val="00BE17EE"/>
    <w:rsid w:val="00BE17F7"/>
    <w:rsid w:val="00BE1DAC"/>
    <w:rsid w:val="00BE1EEE"/>
    <w:rsid w:val="00BE2474"/>
    <w:rsid w:val="00BE2B60"/>
    <w:rsid w:val="00BE3A2F"/>
    <w:rsid w:val="00BE49BA"/>
    <w:rsid w:val="00BE56F0"/>
    <w:rsid w:val="00BE5F3A"/>
    <w:rsid w:val="00BE6576"/>
    <w:rsid w:val="00BE682F"/>
    <w:rsid w:val="00BE6D7D"/>
    <w:rsid w:val="00BE7B58"/>
    <w:rsid w:val="00BF0B60"/>
    <w:rsid w:val="00BF0FD4"/>
    <w:rsid w:val="00BF194E"/>
    <w:rsid w:val="00BF2364"/>
    <w:rsid w:val="00BF427D"/>
    <w:rsid w:val="00BF456F"/>
    <w:rsid w:val="00BF4740"/>
    <w:rsid w:val="00BF4B93"/>
    <w:rsid w:val="00BF4F8F"/>
    <w:rsid w:val="00BF53A3"/>
    <w:rsid w:val="00BF6554"/>
    <w:rsid w:val="00BF6EC8"/>
    <w:rsid w:val="00BF7370"/>
    <w:rsid w:val="00BF7599"/>
    <w:rsid w:val="00BF7731"/>
    <w:rsid w:val="00BF783C"/>
    <w:rsid w:val="00BF78CC"/>
    <w:rsid w:val="00BF79BA"/>
    <w:rsid w:val="00C00236"/>
    <w:rsid w:val="00C00595"/>
    <w:rsid w:val="00C00679"/>
    <w:rsid w:val="00C00B0C"/>
    <w:rsid w:val="00C00B25"/>
    <w:rsid w:val="00C00E9D"/>
    <w:rsid w:val="00C00EE2"/>
    <w:rsid w:val="00C00FCE"/>
    <w:rsid w:val="00C015B5"/>
    <w:rsid w:val="00C02672"/>
    <w:rsid w:val="00C02B26"/>
    <w:rsid w:val="00C032A0"/>
    <w:rsid w:val="00C036D6"/>
    <w:rsid w:val="00C03733"/>
    <w:rsid w:val="00C04523"/>
    <w:rsid w:val="00C05102"/>
    <w:rsid w:val="00C05F69"/>
    <w:rsid w:val="00C05FB7"/>
    <w:rsid w:val="00C0660E"/>
    <w:rsid w:val="00C06DD3"/>
    <w:rsid w:val="00C07C21"/>
    <w:rsid w:val="00C10094"/>
    <w:rsid w:val="00C1052B"/>
    <w:rsid w:val="00C108E7"/>
    <w:rsid w:val="00C10902"/>
    <w:rsid w:val="00C10CC6"/>
    <w:rsid w:val="00C113BD"/>
    <w:rsid w:val="00C1192C"/>
    <w:rsid w:val="00C12437"/>
    <w:rsid w:val="00C1248F"/>
    <w:rsid w:val="00C124D5"/>
    <w:rsid w:val="00C12740"/>
    <w:rsid w:val="00C13088"/>
    <w:rsid w:val="00C136CD"/>
    <w:rsid w:val="00C138F1"/>
    <w:rsid w:val="00C13CC1"/>
    <w:rsid w:val="00C14149"/>
    <w:rsid w:val="00C146F1"/>
    <w:rsid w:val="00C14D9D"/>
    <w:rsid w:val="00C150E1"/>
    <w:rsid w:val="00C155BB"/>
    <w:rsid w:val="00C1594B"/>
    <w:rsid w:val="00C15A4D"/>
    <w:rsid w:val="00C17BD5"/>
    <w:rsid w:val="00C2080B"/>
    <w:rsid w:val="00C20E17"/>
    <w:rsid w:val="00C210E5"/>
    <w:rsid w:val="00C214C6"/>
    <w:rsid w:val="00C21821"/>
    <w:rsid w:val="00C21EB1"/>
    <w:rsid w:val="00C22017"/>
    <w:rsid w:val="00C2270C"/>
    <w:rsid w:val="00C22A41"/>
    <w:rsid w:val="00C23871"/>
    <w:rsid w:val="00C23967"/>
    <w:rsid w:val="00C23CA4"/>
    <w:rsid w:val="00C2507A"/>
    <w:rsid w:val="00C25C20"/>
    <w:rsid w:val="00C26D82"/>
    <w:rsid w:val="00C309E4"/>
    <w:rsid w:val="00C30E7C"/>
    <w:rsid w:val="00C31A56"/>
    <w:rsid w:val="00C31B91"/>
    <w:rsid w:val="00C325CD"/>
    <w:rsid w:val="00C326FD"/>
    <w:rsid w:val="00C3353F"/>
    <w:rsid w:val="00C33966"/>
    <w:rsid w:val="00C34531"/>
    <w:rsid w:val="00C347ED"/>
    <w:rsid w:val="00C34A18"/>
    <w:rsid w:val="00C34B12"/>
    <w:rsid w:val="00C35FBE"/>
    <w:rsid w:val="00C36C5E"/>
    <w:rsid w:val="00C36DA7"/>
    <w:rsid w:val="00C36F85"/>
    <w:rsid w:val="00C374ED"/>
    <w:rsid w:val="00C37631"/>
    <w:rsid w:val="00C37987"/>
    <w:rsid w:val="00C37C85"/>
    <w:rsid w:val="00C40E88"/>
    <w:rsid w:val="00C418E6"/>
    <w:rsid w:val="00C41E99"/>
    <w:rsid w:val="00C427A9"/>
    <w:rsid w:val="00C43820"/>
    <w:rsid w:val="00C445B2"/>
    <w:rsid w:val="00C452F5"/>
    <w:rsid w:val="00C45493"/>
    <w:rsid w:val="00C45877"/>
    <w:rsid w:val="00C45905"/>
    <w:rsid w:val="00C45A9A"/>
    <w:rsid w:val="00C45DCF"/>
    <w:rsid w:val="00C45FB0"/>
    <w:rsid w:val="00C460E3"/>
    <w:rsid w:val="00C46273"/>
    <w:rsid w:val="00C465FE"/>
    <w:rsid w:val="00C4687D"/>
    <w:rsid w:val="00C46CA9"/>
    <w:rsid w:val="00C46D19"/>
    <w:rsid w:val="00C477E8"/>
    <w:rsid w:val="00C47990"/>
    <w:rsid w:val="00C47A7C"/>
    <w:rsid w:val="00C50D44"/>
    <w:rsid w:val="00C514C5"/>
    <w:rsid w:val="00C515AB"/>
    <w:rsid w:val="00C517B2"/>
    <w:rsid w:val="00C523A0"/>
    <w:rsid w:val="00C52438"/>
    <w:rsid w:val="00C52643"/>
    <w:rsid w:val="00C527AA"/>
    <w:rsid w:val="00C52887"/>
    <w:rsid w:val="00C53869"/>
    <w:rsid w:val="00C5419B"/>
    <w:rsid w:val="00C5432C"/>
    <w:rsid w:val="00C54701"/>
    <w:rsid w:val="00C547BC"/>
    <w:rsid w:val="00C558A0"/>
    <w:rsid w:val="00C55CF7"/>
    <w:rsid w:val="00C56047"/>
    <w:rsid w:val="00C56AFE"/>
    <w:rsid w:val="00C56BC5"/>
    <w:rsid w:val="00C60231"/>
    <w:rsid w:val="00C60251"/>
    <w:rsid w:val="00C60554"/>
    <w:rsid w:val="00C623F4"/>
    <w:rsid w:val="00C62D02"/>
    <w:rsid w:val="00C633D5"/>
    <w:rsid w:val="00C63F0C"/>
    <w:rsid w:val="00C64A41"/>
    <w:rsid w:val="00C652D6"/>
    <w:rsid w:val="00C6576F"/>
    <w:rsid w:val="00C6676F"/>
    <w:rsid w:val="00C66A9C"/>
    <w:rsid w:val="00C66AC7"/>
    <w:rsid w:val="00C673EB"/>
    <w:rsid w:val="00C67444"/>
    <w:rsid w:val="00C675E4"/>
    <w:rsid w:val="00C67A26"/>
    <w:rsid w:val="00C706D1"/>
    <w:rsid w:val="00C708E3"/>
    <w:rsid w:val="00C70AA6"/>
    <w:rsid w:val="00C71266"/>
    <w:rsid w:val="00C71368"/>
    <w:rsid w:val="00C71BB5"/>
    <w:rsid w:val="00C71D57"/>
    <w:rsid w:val="00C724A5"/>
    <w:rsid w:val="00C7298F"/>
    <w:rsid w:val="00C735C1"/>
    <w:rsid w:val="00C736F7"/>
    <w:rsid w:val="00C739D2"/>
    <w:rsid w:val="00C73AE6"/>
    <w:rsid w:val="00C740C1"/>
    <w:rsid w:val="00C742FE"/>
    <w:rsid w:val="00C75080"/>
    <w:rsid w:val="00C75540"/>
    <w:rsid w:val="00C7589E"/>
    <w:rsid w:val="00C75B56"/>
    <w:rsid w:val="00C762A8"/>
    <w:rsid w:val="00C77115"/>
    <w:rsid w:val="00C7716B"/>
    <w:rsid w:val="00C7723D"/>
    <w:rsid w:val="00C778C0"/>
    <w:rsid w:val="00C77EC1"/>
    <w:rsid w:val="00C802E9"/>
    <w:rsid w:val="00C80700"/>
    <w:rsid w:val="00C80A58"/>
    <w:rsid w:val="00C80B16"/>
    <w:rsid w:val="00C81192"/>
    <w:rsid w:val="00C8203C"/>
    <w:rsid w:val="00C8225A"/>
    <w:rsid w:val="00C82413"/>
    <w:rsid w:val="00C82840"/>
    <w:rsid w:val="00C8306C"/>
    <w:rsid w:val="00C83805"/>
    <w:rsid w:val="00C83810"/>
    <w:rsid w:val="00C83F8C"/>
    <w:rsid w:val="00C844AE"/>
    <w:rsid w:val="00C8455A"/>
    <w:rsid w:val="00C84F94"/>
    <w:rsid w:val="00C853CC"/>
    <w:rsid w:val="00C85805"/>
    <w:rsid w:val="00C859D2"/>
    <w:rsid w:val="00C85C74"/>
    <w:rsid w:val="00C86048"/>
    <w:rsid w:val="00C865E3"/>
    <w:rsid w:val="00C866DB"/>
    <w:rsid w:val="00C905DE"/>
    <w:rsid w:val="00C90C8F"/>
    <w:rsid w:val="00C90EFE"/>
    <w:rsid w:val="00C90F7D"/>
    <w:rsid w:val="00C91346"/>
    <w:rsid w:val="00C921FF"/>
    <w:rsid w:val="00C928E0"/>
    <w:rsid w:val="00C9293F"/>
    <w:rsid w:val="00C93C1B"/>
    <w:rsid w:val="00C9448D"/>
    <w:rsid w:val="00C94C14"/>
    <w:rsid w:val="00C94D63"/>
    <w:rsid w:val="00C94EF7"/>
    <w:rsid w:val="00C95DC5"/>
    <w:rsid w:val="00C95E2D"/>
    <w:rsid w:val="00C96A76"/>
    <w:rsid w:val="00C970C5"/>
    <w:rsid w:val="00C97256"/>
    <w:rsid w:val="00C97BEA"/>
    <w:rsid w:val="00C97D22"/>
    <w:rsid w:val="00CA08D4"/>
    <w:rsid w:val="00CA0A31"/>
    <w:rsid w:val="00CA107D"/>
    <w:rsid w:val="00CA1816"/>
    <w:rsid w:val="00CA1FFD"/>
    <w:rsid w:val="00CA302E"/>
    <w:rsid w:val="00CA38A5"/>
    <w:rsid w:val="00CA4A1D"/>
    <w:rsid w:val="00CA584E"/>
    <w:rsid w:val="00CA7471"/>
    <w:rsid w:val="00CB025E"/>
    <w:rsid w:val="00CB0901"/>
    <w:rsid w:val="00CB0D24"/>
    <w:rsid w:val="00CB186F"/>
    <w:rsid w:val="00CB1F4C"/>
    <w:rsid w:val="00CB3EEA"/>
    <w:rsid w:val="00CB4394"/>
    <w:rsid w:val="00CB44E3"/>
    <w:rsid w:val="00CB4C4F"/>
    <w:rsid w:val="00CB5673"/>
    <w:rsid w:val="00CB5F40"/>
    <w:rsid w:val="00CB666B"/>
    <w:rsid w:val="00CB6881"/>
    <w:rsid w:val="00CB6C5A"/>
    <w:rsid w:val="00CB6E12"/>
    <w:rsid w:val="00CB7792"/>
    <w:rsid w:val="00CB7889"/>
    <w:rsid w:val="00CB7A20"/>
    <w:rsid w:val="00CC0039"/>
    <w:rsid w:val="00CC0077"/>
    <w:rsid w:val="00CC0C49"/>
    <w:rsid w:val="00CC16EA"/>
    <w:rsid w:val="00CC17FD"/>
    <w:rsid w:val="00CC1853"/>
    <w:rsid w:val="00CC1913"/>
    <w:rsid w:val="00CC1B28"/>
    <w:rsid w:val="00CC2075"/>
    <w:rsid w:val="00CC2A13"/>
    <w:rsid w:val="00CC2ABA"/>
    <w:rsid w:val="00CC3228"/>
    <w:rsid w:val="00CC3732"/>
    <w:rsid w:val="00CC378B"/>
    <w:rsid w:val="00CC4D35"/>
    <w:rsid w:val="00CC580F"/>
    <w:rsid w:val="00CC5A87"/>
    <w:rsid w:val="00CC5D70"/>
    <w:rsid w:val="00CC5DE0"/>
    <w:rsid w:val="00CC645A"/>
    <w:rsid w:val="00CC682B"/>
    <w:rsid w:val="00CD0116"/>
    <w:rsid w:val="00CD0589"/>
    <w:rsid w:val="00CD0673"/>
    <w:rsid w:val="00CD1A60"/>
    <w:rsid w:val="00CD26AA"/>
    <w:rsid w:val="00CD2A0E"/>
    <w:rsid w:val="00CD2C4C"/>
    <w:rsid w:val="00CD3163"/>
    <w:rsid w:val="00CD3266"/>
    <w:rsid w:val="00CD3DF8"/>
    <w:rsid w:val="00CD3EB8"/>
    <w:rsid w:val="00CD41F8"/>
    <w:rsid w:val="00CD4223"/>
    <w:rsid w:val="00CD4861"/>
    <w:rsid w:val="00CD5398"/>
    <w:rsid w:val="00CD5493"/>
    <w:rsid w:val="00CD56B5"/>
    <w:rsid w:val="00CD573F"/>
    <w:rsid w:val="00CD60CF"/>
    <w:rsid w:val="00CD6274"/>
    <w:rsid w:val="00CD63EF"/>
    <w:rsid w:val="00CD641F"/>
    <w:rsid w:val="00CD6729"/>
    <w:rsid w:val="00CD6D81"/>
    <w:rsid w:val="00CD6DB0"/>
    <w:rsid w:val="00CD6F26"/>
    <w:rsid w:val="00CD7042"/>
    <w:rsid w:val="00CD7329"/>
    <w:rsid w:val="00CD7C30"/>
    <w:rsid w:val="00CE0A07"/>
    <w:rsid w:val="00CE1454"/>
    <w:rsid w:val="00CE178D"/>
    <w:rsid w:val="00CE18A4"/>
    <w:rsid w:val="00CE1FA1"/>
    <w:rsid w:val="00CE283E"/>
    <w:rsid w:val="00CE3310"/>
    <w:rsid w:val="00CE434C"/>
    <w:rsid w:val="00CE4F94"/>
    <w:rsid w:val="00CE5CCF"/>
    <w:rsid w:val="00CE601C"/>
    <w:rsid w:val="00CE6074"/>
    <w:rsid w:val="00CE6217"/>
    <w:rsid w:val="00CE62AC"/>
    <w:rsid w:val="00CE63F8"/>
    <w:rsid w:val="00CE7D9D"/>
    <w:rsid w:val="00CF02E0"/>
    <w:rsid w:val="00CF09F9"/>
    <w:rsid w:val="00CF1DC5"/>
    <w:rsid w:val="00CF2365"/>
    <w:rsid w:val="00CF3082"/>
    <w:rsid w:val="00CF3EAC"/>
    <w:rsid w:val="00CF469B"/>
    <w:rsid w:val="00CF4B0E"/>
    <w:rsid w:val="00CF5007"/>
    <w:rsid w:val="00CF5608"/>
    <w:rsid w:val="00CF5B56"/>
    <w:rsid w:val="00CF6BD2"/>
    <w:rsid w:val="00CF7926"/>
    <w:rsid w:val="00D00143"/>
    <w:rsid w:val="00D0110D"/>
    <w:rsid w:val="00D0184D"/>
    <w:rsid w:val="00D02629"/>
    <w:rsid w:val="00D031CE"/>
    <w:rsid w:val="00D05304"/>
    <w:rsid w:val="00D05830"/>
    <w:rsid w:val="00D05B19"/>
    <w:rsid w:val="00D06E6A"/>
    <w:rsid w:val="00D07EAD"/>
    <w:rsid w:val="00D10087"/>
    <w:rsid w:val="00D1015E"/>
    <w:rsid w:val="00D10E41"/>
    <w:rsid w:val="00D10FA3"/>
    <w:rsid w:val="00D1101E"/>
    <w:rsid w:val="00D11070"/>
    <w:rsid w:val="00D110A4"/>
    <w:rsid w:val="00D119EB"/>
    <w:rsid w:val="00D11B8A"/>
    <w:rsid w:val="00D11B9C"/>
    <w:rsid w:val="00D12617"/>
    <w:rsid w:val="00D12A05"/>
    <w:rsid w:val="00D12A48"/>
    <w:rsid w:val="00D12A97"/>
    <w:rsid w:val="00D12E94"/>
    <w:rsid w:val="00D12FBF"/>
    <w:rsid w:val="00D14A60"/>
    <w:rsid w:val="00D14C23"/>
    <w:rsid w:val="00D15063"/>
    <w:rsid w:val="00D156CE"/>
    <w:rsid w:val="00D15B84"/>
    <w:rsid w:val="00D15DA3"/>
    <w:rsid w:val="00D1693F"/>
    <w:rsid w:val="00D178FC"/>
    <w:rsid w:val="00D17D7F"/>
    <w:rsid w:val="00D17EFC"/>
    <w:rsid w:val="00D204FE"/>
    <w:rsid w:val="00D207D3"/>
    <w:rsid w:val="00D20C69"/>
    <w:rsid w:val="00D20D03"/>
    <w:rsid w:val="00D20ED0"/>
    <w:rsid w:val="00D21000"/>
    <w:rsid w:val="00D21142"/>
    <w:rsid w:val="00D21191"/>
    <w:rsid w:val="00D222A0"/>
    <w:rsid w:val="00D228E2"/>
    <w:rsid w:val="00D23087"/>
    <w:rsid w:val="00D234CD"/>
    <w:rsid w:val="00D23694"/>
    <w:rsid w:val="00D238C2"/>
    <w:rsid w:val="00D238E5"/>
    <w:rsid w:val="00D23D2B"/>
    <w:rsid w:val="00D24236"/>
    <w:rsid w:val="00D25620"/>
    <w:rsid w:val="00D25BB9"/>
    <w:rsid w:val="00D2677C"/>
    <w:rsid w:val="00D26D92"/>
    <w:rsid w:val="00D26FA4"/>
    <w:rsid w:val="00D274C4"/>
    <w:rsid w:val="00D275F7"/>
    <w:rsid w:val="00D27792"/>
    <w:rsid w:val="00D27B2C"/>
    <w:rsid w:val="00D27D1A"/>
    <w:rsid w:val="00D30D95"/>
    <w:rsid w:val="00D314CC"/>
    <w:rsid w:val="00D31922"/>
    <w:rsid w:val="00D31CB8"/>
    <w:rsid w:val="00D32187"/>
    <w:rsid w:val="00D326B9"/>
    <w:rsid w:val="00D32C94"/>
    <w:rsid w:val="00D33A21"/>
    <w:rsid w:val="00D3473A"/>
    <w:rsid w:val="00D34DDF"/>
    <w:rsid w:val="00D3595A"/>
    <w:rsid w:val="00D35BE5"/>
    <w:rsid w:val="00D361DF"/>
    <w:rsid w:val="00D361EF"/>
    <w:rsid w:val="00D36906"/>
    <w:rsid w:val="00D3691B"/>
    <w:rsid w:val="00D36B7B"/>
    <w:rsid w:val="00D36C55"/>
    <w:rsid w:val="00D379DB"/>
    <w:rsid w:val="00D37B5A"/>
    <w:rsid w:val="00D37EF7"/>
    <w:rsid w:val="00D40C79"/>
    <w:rsid w:val="00D4158C"/>
    <w:rsid w:val="00D42465"/>
    <w:rsid w:val="00D43171"/>
    <w:rsid w:val="00D43C75"/>
    <w:rsid w:val="00D43F5E"/>
    <w:rsid w:val="00D4415B"/>
    <w:rsid w:val="00D446F5"/>
    <w:rsid w:val="00D44C9D"/>
    <w:rsid w:val="00D450AA"/>
    <w:rsid w:val="00D45280"/>
    <w:rsid w:val="00D45862"/>
    <w:rsid w:val="00D45926"/>
    <w:rsid w:val="00D46729"/>
    <w:rsid w:val="00D46F8B"/>
    <w:rsid w:val="00D472A8"/>
    <w:rsid w:val="00D50202"/>
    <w:rsid w:val="00D5054D"/>
    <w:rsid w:val="00D50714"/>
    <w:rsid w:val="00D5093B"/>
    <w:rsid w:val="00D50D7A"/>
    <w:rsid w:val="00D5176F"/>
    <w:rsid w:val="00D51F12"/>
    <w:rsid w:val="00D52564"/>
    <w:rsid w:val="00D52751"/>
    <w:rsid w:val="00D5291A"/>
    <w:rsid w:val="00D53A83"/>
    <w:rsid w:val="00D54FD9"/>
    <w:rsid w:val="00D558C1"/>
    <w:rsid w:val="00D564B1"/>
    <w:rsid w:val="00D56621"/>
    <w:rsid w:val="00D60272"/>
    <w:rsid w:val="00D608FF"/>
    <w:rsid w:val="00D60C65"/>
    <w:rsid w:val="00D60D90"/>
    <w:rsid w:val="00D60EAF"/>
    <w:rsid w:val="00D617F9"/>
    <w:rsid w:val="00D61C99"/>
    <w:rsid w:val="00D62141"/>
    <w:rsid w:val="00D6245F"/>
    <w:rsid w:val="00D62600"/>
    <w:rsid w:val="00D62876"/>
    <w:rsid w:val="00D62973"/>
    <w:rsid w:val="00D62A67"/>
    <w:rsid w:val="00D62DB4"/>
    <w:rsid w:val="00D63CF8"/>
    <w:rsid w:val="00D63E11"/>
    <w:rsid w:val="00D648E0"/>
    <w:rsid w:val="00D64F4A"/>
    <w:rsid w:val="00D651CF"/>
    <w:rsid w:val="00D6539C"/>
    <w:rsid w:val="00D65692"/>
    <w:rsid w:val="00D662B4"/>
    <w:rsid w:val="00D6667A"/>
    <w:rsid w:val="00D66789"/>
    <w:rsid w:val="00D676B1"/>
    <w:rsid w:val="00D6798D"/>
    <w:rsid w:val="00D67A30"/>
    <w:rsid w:val="00D707A1"/>
    <w:rsid w:val="00D70C4E"/>
    <w:rsid w:val="00D70C65"/>
    <w:rsid w:val="00D70D8E"/>
    <w:rsid w:val="00D70DB0"/>
    <w:rsid w:val="00D71BDD"/>
    <w:rsid w:val="00D71BFF"/>
    <w:rsid w:val="00D71EAE"/>
    <w:rsid w:val="00D7205C"/>
    <w:rsid w:val="00D72326"/>
    <w:rsid w:val="00D723DF"/>
    <w:rsid w:val="00D72C63"/>
    <w:rsid w:val="00D72FF1"/>
    <w:rsid w:val="00D73580"/>
    <w:rsid w:val="00D736E9"/>
    <w:rsid w:val="00D73805"/>
    <w:rsid w:val="00D73B14"/>
    <w:rsid w:val="00D7400D"/>
    <w:rsid w:val="00D74E8F"/>
    <w:rsid w:val="00D74FF2"/>
    <w:rsid w:val="00D7542C"/>
    <w:rsid w:val="00D759EB"/>
    <w:rsid w:val="00D75FE9"/>
    <w:rsid w:val="00D76261"/>
    <w:rsid w:val="00D762BE"/>
    <w:rsid w:val="00D76957"/>
    <w:rsid w:val="00D76E1E"/>
    <w:rsid w:val="00D777CF"/>
    <w:rsid w:val="00D77AB1"/>
    <w:rsid w:val="00D77DDF"/>
    <w:rsid w:val="00D803A7"/>
    <w:rsid w:val="00D80630"/>
    <w:rsid w:val="00D81069"/>
    <w:rsid w:val="00D816DC"/>
    <w:rsid w:val="00D81FBD"/>
    <w:rsid w:val="00D8267B"/>
    <w:rsid w:val="00D82D48"/>
    <w:rsid w:val="00D82EBE"/>
    <w:rsid w:val="00D831F8"/>
    <w:rsid w:val="00D84963"/>
    <w:rsid w:val="00D84AD5"/>
    <w:rsid w:val="00D86740"/>
    <w:rsid w:val="00D8699D"/>
    <w:rsid w:val="00D86E05"/>
    <w:rsid w:val="00D87318"/>
    <w:rsid w:val="00D87B40"/>
    <w:rsid w:val="00D912AC"/>
    <w:rsid w:val="00D91410"/>
    <w:rsid w:val="00D91595"/>
    <w:rsid w:val="00D91DE9"/>
    <w:rsid w:val="00D922B3"/>
    <w:rsid w:val="00D93B29"/>
    <w:rsid w:val="00D93CEB"/>
    <w:rsid w:val="00D9436D"/>
    <w:rsid w:val="00D94D8F"/>
    <w:rsid w:val="00D95127"/>
    <w:rsid w:val="00D957AE"/>
    <w:rsid w:val="00D95F6A"/>
    <w:rsid w:val="00D963AE"/>
    <w:rsid w:val="00D963B3"/>
    <w:rsid w:val="00D96A65"/>
    <w:rsid w:val="00D96F9F"/>
    <w:rsid w:val="00D97870"/>
    <w:rsid w:val="00D97D9A"/>
    <w:rsid w:val="00DA0BC5"/>
    <w:rsid w:val="00DA12BE"/>
    <w:rsid w:val="00DA2200"/>
    <w:rsid w:val="00DA2E59"/>
    <w:rsid w:val="00DA2F44"/>
    <w:rsid w:val="00DA36B1"/>
    <w:rsid w:val="00DA3E0F"/>
    <w:rsid w:val="00DA4233"/>
    <w:rsid w:val="00DA4D25"/>
    <w:rsid w:val="00DA507C"/>
    <w:rsid w:val="00DA5199"/>
    <w:rsid w:val="00DA52C8"/>
    <w:rsid w:val="00DA5CC2"/>
    <w:rsid w:val="00DA5F09"/>
    <w:rsid w:val="00DA65E4"/>
    <w:rsid w:val="00DA6711"/>
    <w:rsid w:val="00DA6DE1"/>
    <w:rsid w:val="00DA6EBF"/>
    <w:rsid w:val="00DA72BB"/>
    <w:rsid w:val="00DA7B17"/>
    <w:rsid w:val="00DA7F8D"/>
    <w:rsid w:val="00DA7FCF"/>
    <w:rsid w:val="00DB020C"/>
    <w:rsid w:val="00DB0550"/>
    <w:rsid w:val="00DB1207"/>
    <w:rsid w:val="00DB1952"/>
    <w:rsid w:val="00DB1E73"/>
    <w:rsid w:val="00DB238F"/>
    <w:rsid w:val="00DB3725"/>
    <w:rsid w:val="00DB4E62"/>
    <w:rsid w:val="00DB53BE"/>
    <w:rsid w:val="00DB5CAF"/>
    <w:rsid w:val="00DB5EC3"/>
    <w:rsid w:val="00DB6235"/>
    <w:rsid w:val="00DB627A"/>
    <w:rsid w:val="00DB6453"/>
    <w:rsid w:val="00DB6506"/>
    <w:rsid w:val="00DB66E7"/>
    <w:rsid w:val="00DB6C35"/>
    <w:rsid w:val="00DB7650"/>
    <w:rsid w:val="00DB7984"/>
    <w:rsid w:val="00DC0AA8"/>
    <w:rsid w:val="00DC0ABB"/>
    <w:rsid w:val="00DC0B23"/>
    <w:rsid w:val="00DC0FD3"/>
    <w:rsid w:val="00DC183B"/>
    <w:rsid w:val="00DC1A7E"/>
    <w:rsid w:val="00DC1CAC"/>
    <w:rsid w:val="00DC1F38"/>
    <w:rsid w:val="00DC1FC8"/>
    <w:rsid w:val="00DC315F"/>
    <w:rsid w:val="00DC380C"/>
    <w:rsid w:val="00DC3D20"/>
    <w:rsid w:val="00DC3EB8"/>
    <w:rsid w:val="00DC45FF"/>
    <w:rsid w:val="00DC483F"/>
    <w:rsid w:val="00DC522D"/>
    <w:rsid w:val="00DC5A3E"/>
    <w:rsid w:val="00DC5B28"/>
    <w:rsid w:val="00DC5C68"/>
    <w:rsid w:val="00DC64F2"/>
    <w:rsid w:val="00DC6B37"/>
    <w:rsid w:val="00DC6BBE"/>
    <w:rsid w:val="00DC7355"/>
    <w:rsid w:val="00DC759A"/>
    <w:rsid w:val="00DC7DFC"/>
    <w:rsid w:val="00DD0346"/>
    <w:rsid w:val="00DD03F0"/>
    <w:rsid w:val="00DD1101"/>
    <w:rsid w:val="00DD1683"/>
    <w:rsid w:val="00DD1710"/>
    <w:rsid w:val="00DD2B99"/>
    <w:rsid w:val="00DD2BB5"/>
    <w:rsid w:val="00DD2D4D"/>
    <w:rsid w:val="00DD32DA"/>
    <w:rsid w:val="00DD449E"/>
    <w:rsid w:val="00DD4710"/>
    <w:rsid w:val="00DD478C"/>
    <w:rsid w:val="00DD4B92"/>
    <w:rsid w:val="00DD5232"/>
    <w:rsid w:val="00DD54FF"/>
    <w:rsid w:val="00DD5521"/>
    <w:rsid w:val="00DD5C8E"/>
    <w:rsid w:val="00DD5F52"/>
    <w:rsid w:val="00DD5F9F"/>
    <w:rsid w:val="00DD684A"/>
    <w:rsid w:val="00DD6980"/>
    <w:rsid w:val="00DD6A82"/>
    <w:rsid w:val="00DD76B4"/>
    <w:rsid w:val="00DD79DC"/>
    <w:rsid w:val="00DE00C7"/>
    <w:rsid w:val="00DE032E"/>
    <w:rsid w:val="00DE0784"/>
    <w:rsid w:val="00DE0C2B"/>
    <w:rsid w:val="00DE1072"/>
    <w:rsid w:val="00DE11A8"/>
    <w:rsid w:val="00DE16EE"/>
    <w:rsid w:val="00DE1CF4"/>
    <w:rsid w:val="00DE2878"/>
    <w:rsid w:val="00DE34B6"/>
    <w:rsid w:val="00DE3AE4"/>
    <w:rsid w:val="00DE3CDB"/>
    <w:rsid w:val="00DE4037"/>
    <w:rsid w:val="00DE4125"/>
    <w:rsid w:val="00DE496B"/>
    <w:rsid w:val="00DE58CC"/>
    <w:rsid w:val="00DE5AAB"/>
    <w:rsid w:val="00DE5E92"/>
    <w:rsid w:val="00DE6AFC"/>
    <w:rsid w:val="00DE6E95"/>
    <w:rsid w:val="00DE6F9E"/>
    <w:rsid w:val="00DE73CE"/>
    <w:rsid w:val="00DE7640"/>
    <w:rsid w:val="00DE7A0C"/>
    <w:rsid w:val="00DE7B34"/>
    <w:rsid w:val="00DE7F0F"/>
    <w:rsid w:val="00DE7FDE"/>
    <w:rsid w:val="00DF0DBF"/>
    <w:rsid w:val="00DF335C"/>
    <w:rsid w:val="00DF345A"/>
    <w:rsid w:val="00DF3969"/>
    <w:rsid w:val="00DF3C45"/>
    <w:rsid w:val="00DF44E1"/>
    <w:rsid w:val="00DF4F35"/>
    <w:rsid w:val="00DF5327"/>
    <w:rsid w:val="00DF53A1"/>
    <w:rsid w:val="00DF5CCC"/>
    <w:rsid w:val="00DF6512"/>
    <w:rsid w:val="00DF69BD"/>
    <w:rsid w:val="00DF7282"/>
    <w:rsid w:val="00DF7B46"/>
    <w:rsid w:val="00E0007F"/>
    <w:rsid w:val="00E013AE"/>
    <w:rsid w:val="00E014AD"/>
    <w:rsid w:val="00E01666"/>
    <w:rsid w:val="00E01A5A"/>
    <w:rsid w:val="00E02059"/>
    <w:rsid w:val="00E021C1"/>
    <w:rsid w:val="00E02A6D"/>
    <w:rsid w:val="00E031F5"/>
    <w:rsid w:val="00E0364D"/>
    <w:rsid w:val="00E049C2"/>
    <w:rsid w:val="00E058F5"/>
    <w:rsid w:val="00E063D8"/>
    <w:rsid w:val="00E07D7B"/>
    <w:rsid w:val="00E10055"/>
    <w:rsid w:val="00E1041B"/>
    <w:rsid w:val="00E104E7"/>
    <w:rsid w:val="00E107DE"/>
    <w:rsid w:val="00E10DD4"/>
    <w:rsid w:val="00E112EB"/>
    <w:rsid w:val="00E11312"/>
    <w:rsid w:val="00E1153B"/>
    <w:rsid w:val="00E11629"/>
    <w:rsid w:val="00E118DD"/>
    <w:rsid w:val="00E11F0E"/>
    <w:rsid w:val="00E12111"/>
    <w:rsid w:val="00E127B2"/>
    <w:rsid w:val="00E13F63"/>
    <w:rsid w:val="00E1410C"/>
    <w:rsid w:val="00E14389"/>
    <w:rsid w:val="00E14861"/>
    <w:rsid w:val="00E15431"/>
    <w:rsid w:val="00E15B71"/>
    <w:rsid w:val="00E16220"/>
    <w:rsid w:val="00E16265"/>
    <w:rsid w:val="00E1642B"/>
    <w:rsid w:val="00E16596"/>
    <w:rsid w:val="00E16599"/>
    <w:rsid w:val="00E1689A"/>
    <w:rsid w:val="00E171D5"/>
    <w:rsid w:val="00E17AE1"/>
    <w:rsid w:val="00E20B3A"/>
    <w:rsid w:val="00E213DD"/>
    <w:rsid w:val="00E21558"/>
    <w:rsid w:val="00E21EEE"/>
    <w:rsid w:val="00E221BE"/>
    <w:rsid w:val="00E2258F"/>
    <w:rsid w:val="00E2428F"/>
    <w:rsid w:val="00E2464F"/>
    <w:rsid w:val="00E24796"/>
    <w:rsid w:val="00E24ADD"/>
    <w:rsid w:val="00E24DE3"/>
    <w:rsid w:val="00E26080"/>
    <w:rsid w:val="00E274CA"/>
    <w:rsid w:val="00E27762"/>
    <w:rsid w:val="00E27DCF"/>
    <w:rsid w:val="00E27F4A"/>
    <w:rsid w:val="00E3016E"/>
    <w:rsid w:val="00E3017D"/>
    <w:rsid w:val="00E30187"/>
    <w:rsid w:val="00E3037A"/>
    <w:rsid w:val="00E3039E"/>
    <w:rsid w:val="00E309FE"/>
    <w:rsid w:val="00E30D62"/>
    <w:rsid w:val="00E3115A"/>
    <w:rsid w:val="00E311D8"/>
    <w:rsid w:val="00E312EE"/>
    <w:rsid w:val="00E314E4"/>
    <w:rsid w:val="00E31584"/>
    <w:rsid w:val="00E31DC4"/>
    <w:rsid w:val="00E31E2E"/>
    <w:rsid w:val="00E31EA2"/>
    <w:rsid w:val="00E32407"/>
    <w:rsid w:val="00E32665"/>
    <w:rsid w:val="00E32936"/>
    <w:rsid w:val="00E32D8E"/>
    <w:rsid w:val="00E3307A"/>
    <w:rsid w:val="00E33170"/>
    <w:rsid w:val="00E331A3"/>
    <w:rsid w:val="00E332F2"/>
    <w:rsid w:val="00E33549"/>
    <w:rsid w:val="00E33584"/>
    <w:rsid w:val="00E33962"/>
    <w:rsid w:val="00E345C2"/>
    <w:rsid w:val="00E351EF"/>
    <w:rsid w:val="00E3538E"/>
    <w:rsid w:val="00E36842"/>
    <w:rsid w:val="00E36953"/>
    <w:rsid w:val="00E37D81"/>
    <w:rsid w:val="00E37E56"/>
    <w:rsid w:val="00E4074E"/>
    <w:rsid w:val="00E40DF9"/>
    <w:rsid w:val="00E4110C"/>
    <w:rsid w:val="00E41A76"/>
    <w:rsid w:val="00E41FD7"/>
    <w:rsid w:val="00E4225F"/>
    <w:rsid w:val="00E42FCB"/>
    <w:rsid w:val="00E433AC"/>
    <w:rsid w:val="00E434D1"/>
    <w:rsid w:val="00E435BC"/>
    <w:rsid w:val="00E453A1"/>
    <w:rsid w:val="00E45FCC"/>
    <w:rsid w:val="00E4654D"/>
    <w:rsid w:val="00E465EB"/>
    <w:rsid w:val="00E467D9"/>
    <w:rsid w:val="00E46DAF"/>
    <w:rsid w:val="00E47825"/>
    <w:rsid w:val="00E47D83"/>
    <w:rsid w:val="00E5024E"/>
    <w:rsid w:val="00E50484"/>
    <w:rsid w:val="00E5067C"/>
    <w:rsid w:val="00E51BA5"/>
    <w:rsid w:val="00E52161"/>
    <w:rsid w:val="00E52445"/>
    <w:rsid w:val="00E525CC"/>
    <w:rsid w:val="00E52732"/>
    <w:rsid w:val="00E527E5"/>
    <w:rsid w:val="00E52931"/>
    <w:rsid w:val="00E52CDB"/>
    <w:rsid w:val="00E52E49"/>
    <w:rsid w:val="00E53AED"/>
    <w:rsid w:val="00E53CEF"/>
    <w:rsid w:val="00E54314"/>
    <w:rsid w:val="00E54408"/>
    <w:rsid w:val="00E54A30"/>
    <w:rsid w:val="00E54A39"/>
    <w:rsid w:val="00E54F65"/>
    <w:rsid w:val="00E550CD"/>
    <w:rsid w:val="00E55370"/>
    <w:rsid w:val="00E559D0"/>
    <w:rsid w:val="00E55A80"/>
    <w:rsid w:val="00E55AE3"/>
    <w:rsid w:val="00E560A8"/>
    <w:rsid w:val="00E56EE1"/>
    <w:rsid w:val="00E572E8"/>
    <w:rsid w:val="00E57A07"/>
    <w:rsid w:val="00E60571"/>
    <w:rsid w:val="00E610EF"/>
    <w:rsid w:val="00E61390"/>
    <w:rsid w:val="00E622C5"/>
    <w:rsid w:val="00E62758"/>
    <w:rsid w:val="00E62D8F"/>
    <w:rsid w:val="00E62ED1"/>
    <w:rsid w:val="00E63ADF"/>
    <w:rsid w:val="00E63C11"/>
    <w:rsid w:val="00E6402B"/>
    <w:rsid w:val="00E65552"/>
    <w:rsid w:val="00E657FA"/>
    <w:rsid w:val="00E66A6E"/>
    <w:rsid w:val="00E66A7E"/>
    <w:rsid w:val="00E66FA0"/>
    <w:rsid w:val="00E67B0F"/>
    <w:rsid w:val="00E7037F"/>
    <w:rsid w:val="00E70F7A"/>
    <w:rsid w:val="00E711C0"/>
    <w:rsid w:val="00E712B9"/>
    <w:rsid w:val="00E718FB"/>
    <w:rsid w:val="00E71D78"/>
    <w:rsid w:val="00E731A5"/>
    <w:rsid w:val="00E731F7"/>
    <w:rsid w:val="00E73377"/>
    <w:rsid w:val="00E73920"/>
    <w:rsid w:val="00E74DD2"/>
    <w:rsid w:val="00E74F47"/>
    <w:rsid w:val="00E7503A"/>
    <w:rsid w:val="00E7537F"/>
    <w:rsid w:val="00E757BA"/>
    <w:rsid w:val="00E75AC6"/>
    <w:rsid w:val="00E75B6B"/>
    <w:rsid w:val="00E75CF4"/>
    <w:rsid w:val="00E76092"/>
    <w:rsid w:val="00E76A81"/>
    <w:rsid w:val="00E772C7"/>
    <w:rsid w:val="00E77814"/>
    <w:rsid w:val="00E77E49"/>
    <w:rsid w:val="00E801E8"/>
    <w:rsid w:val="00E80DBD"/>
    <w:rsid w:val="00E810BD"/>
    <w:rsid w:val="00E811B5"/>
    <w:rsid w:val="00E81961"/>
    <w:rsid w:val="00E81B70"/>
    <w:rsid w:val="00E829A9"/>
    <w:rsid w:val="00E82A30"/>
    <w:rsid w:val="00E8325C"/>
    <w:rsid w:val="00E836FB"/>
    <w:rsid w:val="00E839F2"/>
    <w:rsid w:val="00E84249"/>
    <w:rsid w:val="00E84B1B"/>
    <w:rsid w:val="00E84FC1"/>
    <w:rsid w:val="00E855F6"/>
    <w:rsid w:val="00E85CE1"/>
    <w:rsid w:val="00E8607E"/>
    <w:rsid w:val="00E8623C"/>
    <w:rsid w:val="00E86948"/>
    <w:rsid w:val="00E86B1A"/>
    <w:rsid w:val="00E86E89"/>
    <w:rsid w:val="00E87F10"/>
    <w:rsid w:val="00E905DF"/>
    <w:rsid w:val="00E90994"/>
    <w:rsid w:val="00E9137E"/>
    <w:rsid w:val="00E91A52"/>
    <w:rsid w:val="00E91C22"/>
    <w:rsid w:val="00E9290F"/>
    <w:rsid w:val="00E929ED"/>
    <w:rsid w:val="00E92A2B"/>
    <w:rsid w:val="00E92BDA"/>
    <w:rsid w:val="00E92FBF"/>
    <w:rsid w:val="00E93155"/>
    <w:rsid w:val="00E94594"/>
    <w:rsid w:val="00E94C98"/>
    <w:rsid w:val="00E94CA0"/>
    <w:rsid w:val="00E95A46"/>
    <w:rsid w:val="00E95BA9"/>
    <w:rsid w:val="00E95C7D"/>
    <w:rsid w:val="00E95D29"/>
    <w:rsid w:val="00E95E6F"/>
    <w:rsid w:val="00E96846"/>
    <w:rsid w:val="00E97B43"/>
    <w:rsid w:val="00E97DE8"/>
    <w:rsid w:val="00E97EBD"/>
    <w:rsid w:val="00E97ECE"/>
    <w:rsid w:val="00EA0C03"/>
    <w:rsid w:val="00EA0EC3"/>
    <w:rsid w:val="00EA27F4"/>
    <w:rsid w:val="00EA2988"/>
    <w:rsid w:val="00EA2F68"/>
    <w:rsid w:val="00EA3707"/>
    <w:rsid w:val="00EA3DD6"/>
    <w:rsid w:val="00EA3E72"/>
    <w:rsid w:val="00EA4C4D"/>
    <w:rsid w:val="00EA585F"/>
    <w:rsid w:val="00EA5F8C"/>
    <w:rsid w:val="00EA63C0"/>
    <w:rsid w:val="00EA67ED"/>
    <w:rsid w:val="00EA6CA1"/>
    <w:rsid w:val="00EA6D70"/>
    <w:rsid w:val="00EA70E6"/>
    <w:rsid w:val="00EA74C6"/>
    <w:rsid w:val="00EA765A"/>
    <w:rsid w:val="00EA7C60"/>
    <w:rsid w:val="00EB02AB"/>
    <w:rsid w:val="00EB0808"/>
    <w:rsid w:val="00EB0CF1"/>
    <w:rsid w:val="00EB1332"/>
    <w:rsid w:val="00EB1E90"/>
    <w:rsid w:val="00EB2FBA"/>
    <w:rsid w:val="00EB363F"/>
    <w:rsid w:val="00EB4792"/>
    <w:rsid w:val="00EB5604"/>
    <w:rsid w:val="00EB608C"/>
    <w:rsid w:val="00EB641E"/>
    <w:rsid w:val="00EC05A1"/>
    <w:rsid w:val="00EC065F"/>
    <w:rsid w:val="00EC0ADA"/>
    <w:rsid w:val="00EC171C"/>
    <w:rsid w:val="00EC1B15"/>
    <w:rsid w:val="00EC1CAD"/>
    <w:rsid w:val="00EC29F9"/>
    <w:rsid w:val="00EC2F50"/>
    <w:rsid w:val="00EC32A3"/>
    <w:rsid w:val="00EC3CD1"/>
    <w:rsid w:val="00EC49D8"/>
    <w:rsid w:val="00EC4A51"/>
    <w:rsid w:val="00EC593C"/>
    <w:rsid w:val="00EC5976"/>
    <w:rsid w:val="00EC6993"/>
    <w:rsid w:val="00EC739D"/>
    <w:rsid w:val="00EC79E3"/>
    <w:rsid w:val="00EC7AF0"/>
    <w:rsid w:val="00EC7EBA"/>
    <w:rsid w:val="00EC7FBF"/>
    <w:rsid w:val="00ED0785"/>
    <w:rsid w:val="00ED0844"/>
    <w:rsid w:val="00ED0AB9"/>
    <w:rsid w:val="00ED13DD"/>
    <w:rsid w:val="00ED1BB6"/>
    <w:rsid w:val="00ED2D62"/>
    <w:rsid w:val="00ED30A7"/>
    <w:rsid w:val="00ED3178"/>
    <w:rsid w:val="00ED357A"/>
    <w:rsid w:val="00ED361F"/>
    <w:rsid w:val="00ED3ADF"/>
    <w:rsid w:val="00ED3B70"/>
    <w:rsid w:val="00ED3DBB"/>
    <w:rsid w:val="00ED433D"/>
    <w:rsid w:val="00ED449D"/>
    <w:rsid w:val="00ED49A7"/>
    <w:rsid w:val="00ED54F0"/>
    <w:rsid w:val="00ED5608"/>
    <w:rsid w:val="00ED5EB7"/>
    <w:rsid w:val="00ED6260"/>
    <w:rsid w:val="00ED6461"/>
    <w:rsid w:val="00ED7B46"/>
    <w:rsid w:val="00EE03D8"/>
    <w:rsid w:val="00EE07EA"/>
    <w:rsid w:val="00EE07F3"/>
    <w:rsid w:val="00EE0B1B"/>
    <w:rsid w:val="00EE15C7"/>
    <w:rsid w:val="00EE210B"/>
    <w:rsid w:val="00EE2128"/>
    <w:rsid w:val="00EE2611"/>
    <w:rsid w:val="00EE2C51"/>
    <w:rsid w:val="00EE2DF9"/>
    <w:rsid w:val="00EE31B4"/>
    <w:rsid w:val="00EE4C69"/>
    <w:rsid w:val="00EE4F5C"/>
    <w:rsid w:val="00EE52CD"/>
    <w:rsid w:val="00EE541C"/>
    <w:rsid w:val="00EE56AA"/>
    <w:rsid w:val="00EE71CA"/>
    <w:rsid w:val="00EE732E"/>
    <w:rsid w:val="00EF03FC"/>
    <w:rsid w:val="00EF0FE0"/>
    <w:rsid w:val="00EF1799"/>
    <w:rsid w:val="00EF1DB4"/>
    <w:rsid w:val="00EF2179"/>
    <w:rsid w:val="00EF4208"/>
    <w:rsid w:val="00EF4B5A"/>
    <w:rsid w:val="00EF4B82"/>
    <w:rsid w:val="00EF59CA"/>
    <w:rsid w:val="00EF5A02"/>
    <w:rsid w:val="00EF5BE8"/>
    <w:rsid w:val="00EF6104"/>
    <w:rsid w:val="00EF6D35"/>
    <w:rsid w:val="00EF78A7"/>
    <w:rsid w:val="00EF7CF1"/>
    <w:rsid w:val="00F005D3"/>
    <w:rsid w:val="00F0079C"/>
    <w:rsid w:val="00F00D5B"/>
    <w:rsid w:val="00F00F6E"/>
    <w:rsid w:val="00F01FF5"/>
    <w:rsid w:val="00F021BF"/>
    <w:rsid w:val="00F0240F"/>
    <w:rsid w:val="00F02552"/>
    <w:rsid w:val="00F02A54"/>
    <w:rsid w:val="00F0383A"/>
    <w:rsid w:val="00F044BA"/>
    <w:rsid w:val="00F04D6F"/>
    <w:rsid w:val="00F04E5F"/>
    <w:rsid w:val="00F05E15"/>
    <w:rsid w:val="00F05FDD"/>
    <w:rsid w:val="00F060EE"/>
    <w:rsid w:val="00F06199"/>
    <w:rsid w:val="00F06B98"/>
    <w:rsid w:val="00F06F83"/>
    <w:rsid w:val="00F07DB3"/>
    <w:rsid w:val="00F1051D"/>
    <w:rsid w:val="00F10B4E"/>
    <w:rsid w:val="00F10BCE"/>
    <w:rsid w:val="00F10F05"/>
    <w:rsid w:val="00F112C9"/>
    <w:rsid w:val="00F113C3"/>
    <w:rsid w:val="00F11701"/>
    <w:rsid w:val="00F12DA4"/>
    <w:rsid w:val="00F135E5"/>
    <w:rsid w:val="00F141D9"/>
    <w:rsid w:val="00F14A51"/>
    <w:rsid w:val="00F15705"/>
    <w:rsid w:val="00F1618F"/>
    <w:rsid w:val="00F163C2"/>
    <w:rsid w:val="00F16494"/>
    <w:rsid w:val="00F16D72"/>
    <w:rsid w:val="00F174A5"/>
    <w:rsid w:val="00F20176"/>
    <w:rsid w:val="00F20330"/>
    <w:rsid w:val="00F20789"/>
    <w:rsid w:val="00F20869"/>
    <w:rsid w:val="00F21278"/>
    <w:rsid w:val="00F2142F"/>
    <w:rsid w:val="00F21CC6"/>
    <w:rsid w:val="00F21EEA"/>
    <w:rsid w:val="00F22176"/>
    <w:rsid w:val="00F22653"/>
    <w:rsid w:val="00F22BA2"/>
    <w:rsid w:val="00F236AA"/>
    <w:rsid w:val="00F236C3"/>
    <w:rsid w:val="00F239FC"/>
    <w:rsid w:val="00F23BC7"/>
    <w:rsid w:val="00F244C1"/>
    <w:rsid w:val="00F24A13"/>
    <w:rsid w:val="00F2520C"/>
    <w:rsid w:val="00F25D52"/>
    <w:rsid w:val="00F25DB6"/>
    <w:rsid w:val="00F263F6"/>
    <w:rsid w:val="00F26694"/>
    <w:rsid w:val="00F268C4"/>
    <w:rsid w:val="00F26CE5"/>
    <w:rsid w:val="00F26D8D"/>
    <w:rsid w:val="00F26F0C"/>
    <w:rsid w:val="00F27355"/>
    <w:rsid w:val="00F279C9"/>
    <w:rsid w:val="00F27F1C"/>
    <w:rsid w:val="00F30287"/>
    <w:rsid w:val="00F302D6"/>
    <w:rsid w:val="00F3033A"/>
    <w:rsid w:val="00F304EE"/>
    <w:rsid w:val="00F3163C"/>
    <w:rsid w:val="00F325A1"/>
    <w:rsid w:val="00F32874"/>
    <w:rsid w:val="00F328DD"/>
    <w:rsid w:val="00F330C7"/>
    <w:rsid w:val="00F33156"/>
    <w:rsid w:val="00F33191"/>
    <w:rsid w:val="00F33507"/>
    <w:rsid w:val="00F340A4"/>
    <w:rsid w:val="00F34C19"/>
    <w:rsid w:val="00F35164"/>
    <w:rsid w:val="00F35647"/>
    <w:rsid w:val="00F35A37"/>
    <w:rsid w:val="00F36131"/>
    <w:rsid w:val="00F36B0B"/>
    <w:rsid w:val="00F37316"/>
    <w:rsid w:val="00F37A07"/>
    <w:rsid w:val="00F40457"/>
    <w:rsid w:val="00F40A04"/>
    <w:rsid w:val="00F42251"/>
    <w:rsid w:val="00F4228B"/>
    <w:rsid w:val="00F426A6"/>
    <w:rsid w:val="00F4454D"/>
    <w:rsid w:val="00F447F4"/>
    <w:rsid w:val="00F44A87"/>
    <w:rsid w:val="00F44BF3"/>
    <w:rsid w:val="00F44CE2"/>
    <w:rsid w:val="00F450E4"/>
    <w:rsid w:val="00F45A9B"/>
    <w:rsid w:val="00F4633C"/>
    <w:rsid w:val="00F46608"/>
    <w:rsid w:val="00F47A10"/>
    <w:rsid w:val="00F47A1F"/>
    <w:rsid w:val="00F510C9"/>
    <w:rsid w:val="00F51186"/>
    <w:rsid w:val="00F516BB"/>
    <w:rsid w:val="00F518D3"/>
    <w:rsid w:val="00F52297"/>
    <w:rsid w:val="00F523F3"/>
    <w:rsid w:val="00F52571"/>
    <w:rsid w:val="00F525E6"/>
    <w:rsid w:val="00F52829"/>
    <w:rsid w:val="00F52874"/>
    <w:rsid w:val="00F5298F"/>
    <w:rsid w:val="00F52BB9"/>
    <w:rsid w:val="00F535A4"/>
    <w:rsid w:val="00F538C8"/>
    <w:rsid w:val="00F53EAF"/>
    <w:rsid w:val="00F54733"/>
    <w:rsid w:val="00F54D10"/>
    <w:rsid w:val="00F54D4F"/>
    <w:rsid w:val="00F553FA"/>
    <w:rsid w:val="00F5632D"/>
    <w:rsid w:val="00F5716C"/>
    <w:rsid w:val="00F5771B"/>
    <w:rsid w:val="00F57C84"/>
    <w:rsid w:val="00F60035"/>
    <w:rsid w:val="00F60E66"/>
    <w:rsid w:val="00F61126"/>
    <w:rsid w:val="00F618CB"/>
    <w:rsid w:val="00F61D43"/>
    <w:rsid w:val="00F62679"/>
    <w:rsid w:val="00F62829"/>
    <w:rsid w:val="00F62CFA"/>
    <w:rsid w:val="00F62EBE"/>
    <w:rsid w:val="00F630E6"/>
    <w:rsid w:val="00F6388D"/>
    <w:rsid w:val="00F63D2E"/>
    <w:rsid w:val="00F641E0"/>
    <w:rsid w:val="00F6436A"/>
    <w:rsid w:val="00F64422"/>
    <w:rsid w:val="00F6500F"/>
    <w:rsid w:val="00F65186"/>
    <w:rsid w:val="00F65ACA"/>
    <w:rsid w:val="00F65BFD"/>
    <w:rsid w:val="00F66075"/>
    <w:rsid w:val="00F66BDD"/>
    <w:rsid w:val="00F66C1E"/>
    <w:rsid w:val="00F66D15"/>
    <w:rsid w:val="00F67107"/>
    <w:rsid w:val="00F6760D"/>
    <w:rsid w:val="00F67749"/>
    <w:rsid w:val="00F70419"/>
    <w:rsid w:val="00F70889"/>
    <w:rsid w:val="00F70A25"/>
    <w:rsid w:val="00F70CC2"/>
    <w:rsid w:val="00F716EC"/>
    <w:rsid w:val="00F716FD"/>
    <w:rsid w:val="00F71767"/>
    <w:rsid w:val="00F7268A"/>
    <w:rsid w:val="00F72DF6"/>
    <w:rsid w:val="00F73135"/>
    <w:rsid w:val="00F735FB"/>
    <w:rsid w:val="00F73C1E"/>
    <w:rsid w:val="00F745C6"/>
    <w:rsid w:val="00F74B72"/>
    <w:rsid w:val="00F74E9A"/>
    <w:rsid w:val="00F75677"/>
    <w:rsid w:val="00F75678"/>
    <w:rsid w:val="00F758D9"/>
    <w:rsid w:val="00F75A19"/>
    <w:rsid w:val="00F76673"/>
    <w:rsid w:val="00F76DF4"/>
    <w:rsid w:val="00F77A9A"/>
    <w:rsid w:val="00F800A7"/>
    <w:rsid w:val="00F80117"/>
    <w:rsid w:val="00F80978"/>
    <w:rsid w:val="00F80D53"/>
    <w:rsid w:val="00F820BF"/>
    <w:rsid w:val="00F82F0A"/>
    <w:rsid w:val="00F835B0"/>
    <w:rsid w:val="00F835F6"/>
    <w:rsid w:val="00F83B8A"/>
    <w:rsid w:val="00F84177"/>
    <w:rsid w:val="00F842DB"/>
    <w:rsid w:val="00F84825"/>
    <w:rsid w:val="00F84D4E"/>
    <w:rsid w:val="00F85321"/>
    <w:rsid w:val="00F853CC"/>
    <w:rsid w:val="00F85CCC"/>
    <w:rsid w:val="00F865F0"/>
    <w:rsid w:val="00F86960"/>
    <w:rsid w:val="00F873C6"/>
    <w:rsid w:val="00F87CC7"/>
    <w:rsid w:val="00F90187"/>
    <w:rsid w:val="00F901F8"/>
    <w:rsid w:val="00F90202"/>
    <w:rsid w:val="00F9059E"/>
    <w:rsid w:val="00F90E6E"/>
    <w:rsid w:val="00F9119B"/>
    <w:rsid w:val="00F91713"/>
    <w:rsid w:val="00F91808"/>
    <w:rsid w:val="00F92408"/>
    <w:rsid w:val="00F92B8A"/>
    <w:rsid w:val="00F93094"/>
    <w:rsid w:val="00F938C6"/>
    <w:rsid w:val="00F939D4"/>
    <w:rsid w:val="00F93B1A"/>
    <w:rsid w:val="00F93B7D"/>
    <w:rsid w:val="00F94182"/>
    <w:rsid w:val="00F9539F"/>
    <w:rsid w:val="00F9542E"/>
    <w:rsid w:val="00F954C3"/>
    <w:rsid w:val="00F954FA"/>
    <w:rsid w:val="00F95642"/>
    <w:rsid w:val="00F95A00"/>
    <w:rsid w:val="00F965C3"/>
    <w:rsid w:val="00F96668"/>
    <w:rsid w:val="00F969CA"/>
    <w:rsid w:val="00F96F92"/>
    <w:rsid w:val="00F97201"/>
    <w:rsid w:val="00F97529"/>
    <w:rsid w:val="00F9785B"/>
    <w:rsid w:val="00F97EEE"/>
    <w:rsid w:val="00FA0117"/>
    <w:rsid w:val="00FA08E0"/>
    <w:rsid w:val="00FA0954"/>
    <w:rsid w:val="00FA0A43"/>
    <w:rsid w:val="00FA13FC"/>
    <w:rsid w:val="00FA1A3A"/>
    <w:rsid w:val="00FA1A80"/>
    <w:rsid w:val="00FA1C13"/>
    <w:rsid w:val="00FA2532"/>
    <w:rsid w:val="00FA2637"/>
    <w:rsid w:val="00FA2785"/>
    <w:rsid w:val="00FA2BD4"/>
    <w:rsid w:val="00FA2CDB"/>
    <w:rsid w:val="00FA2D5E"/>
    <w:rsid w:val="00FA2F74"/>
    <w:rsid w:val="00FA30E9"/>
    <w:rsid w:val="00FA314F"/>
    <w:rsid w:val="00FA33D1"/>
    <w:rsid w:val="00FA4273"/>
    <w:rsid w:val="00FA4652"/>
    <w:rsid w:val="00FA47A3"/>
    <w:rsid w:val="00FA4DAC"/>
    <w:rsid w:val="00FA525D"/>
    <w:rsid w:val="00FA529C"/>
    <w:rsid w:val="00FA531D"/>
    <w:rsid w:val="00FA54F9"/>
    <w:rsid w:val="00FA5D1B"/>
    <w:rsid w:val="00FA5DCA"/>
    <w:rsid w:val="00FA6115"/>
    <w:rsid w:val="00FA67A9"/>
    <w:rsid w:val="00FA6ADF"/>
    <w:rsid w:val="00FA6DCD"/>
    <w:rsid w:val="00FA6F8F"/>
    <w:rsid w:val="00FB04A7"/>
    <w:rsid w:val="00FB04B9"/>
    <w:rsid w:val="00FB0C6C"/>
    <w:rsid w:val="00FB13A6"/>
    <w:rsid w:val="00FB17D5"/>
    <w:rsid w:val="00FB188F"/>
    <w:rsid w:val="00FB241D"/>
    <w:rsid w:val="00FB28FB"/>
    <w:rsid w:val="00FB2A8D"/>
    <w:rsid w:val="00FB2E2A"/>
    <w:rsid w:val="00FB2E3D"/>
    <w:rsid w:val="00FB2FAF"/>
    <w:rsid w:val="00FB3451"/>
    <w:rsid w:val="00FB374C"/>
    <w:rsid w:val="00FB3A49"/>
    <w:rsid w:val="00FB3C05"/>
    <w:rsid w:val="00FB3D89"/>
    <w:rsid w:val="00FB3DFD"/>
    <w:rsid w:val="00FB4499"/>
    <w:rsid w:val="00FB5217"/>
    <w:rsid w:val="00FB53ED"/>
    <w:rsid w:val="00FB63C1"/>
    <w:rsid w:val="00FB788A"/>
    <w:rsid w:val="00FC0140"/>
    <w:rsid w:val="00FC073E"/>
    <w:rsid w:val="00FC1055"/>
    <w:rsid w:val="00FC1D58"/>
    <w:rsid w:val="00FC1EF7"/>
    <w:rsid w:val="00FC2FCA"/>
    <w:rsid w:val="00FC3375"/>
    <w:rsid w:val="00FC346A"/>
    <w:rsid w:val="00FC44C9"/>
    <w:rsid w:val="00FC4F29"/>
    <w:rsid w:val="00FC5636"/>
    <w:rsid w:val="00FC578B"/>
    <w:rsid w:val="00FC5C09"/>
    <w:rsid w:val="00FC5E05"/>
    <w:rsid w:val="00FC634E"/>
    <w:rsid w:val="00FC6A5F"/>
    <w:rsid w:val="00FC6B44"/>
    <w:rsid w:val="00FC6C83"/>
    <w:rsid w:val="00FC6DA6"/>
    <w:rsid w:val="00FC755C"/>
    <w:rsid w:val="00FC7A08"/>
    <w:rsid w:val="00FC7EC5"/>
    <w:rsid w:val="00FD06C1"/>
    <w:rsid w:val="00FD0839"/>
    <w:rsid w:val="00FD09EE"/>
    <w:rsid w:val="00FD0DB3"/>
    <w:rsid w:val="00FD1C6C"/>
    <w:rsid w:val="00FD2581"/>
    <w:rsid w:val="00FD31C5"/>
    <w:rsid w:val="00FD33B7"/>
    <w:rsid w:val="00FD33E8"/>
    <w:rsid w:val="00FD33FE"/>
    <w:rsid w:val="00FD3F97"/>
    <w:rsid w:val="00FD4E63"/>
    <w:rsid w:val="00FD4F68"/>
    <w:rsid w:val="00FD5E08"/>
    <w:rsid w:val="00FD5E95"/>
    <w:rsid w:val="00FD615F"/>
    <w:rsid w:val="00FD6917"/>
    <w:rsid w:val="00FD6A15"/>
    <w:rsid w:val="00FD6D33"/>
    <w:rsid w:val="00FD6D9E"/>
    <w:rsid w:val="00FD6F51"/>
    <w:rsid w:val="00FD739A"/>
    <w:rsid w:val="00FD745D"/>
    <w:rsid w:val="00FD7667"/>
    <w:rsid w:val="00FD79CD"/>
    <w:rsid w:val="00FD7BC0"/>
    <w:rsid w:val="00FE0CE7"/>
    <w:rsid w:val="00FE1000"/>
    <w:rsid w:val="00FE13D6"/>
    <w:rsid w:val="00FE1B0F"/>
    <w:rsid w:val="00FE1B5F"/>
    <w:rsid w:val="00FE1C67"/>
    <w:rsid w:val="00FE1FE8"/>
    <w:rsid w:val="00FE2165"/>
    <w:rsid w:val="00FE264F"/>
    <w:rsid w:val="00FE2C56"/>
    <w:rsid w:val="00FE2D59"/>
    <w:rsid w:val="00FE3635"/>
    <w:rsid w:val="00FE36A4"/>
    <w:rsid w:val="00FE5CC9"/>
    <w:rsid w:val="00FE6B90"/>
    <w:rsid w:val="00FF0341"/>
    <w:rsid w:val="00FF0403"/>
    <w:rsid w:val="00FF13B1"/>
    <w:rsid w:val="00FF14FE"/>
    <w:rsid w:val="00FF15E1"/>
    <w:rsid w:val="00FF1646"/>
    <w:rsid w:val="00FF188D"/>
    <w:rsid w:val="00FF1CCA"/>
    <w:rsid w:val="00FF2CB1"/>
    <w:rsid w:val="00FF3325"/>
    <w:rsid w:val="00FF360F"/>
    <w:rsid w:val="00FF365A"/>
    <w:rsid w:val="00FF3C06"/>
    <w:rsid w:val="00FF3F52"/>
    <w:rsid w:val="00FF40F2"/>
    <w:rsid w:val="00FF4368"/>
    <w:rsid w:val="00FF4435"/>
    <w:rsid w:val="00FF46EA"/>
    <w:rsid w:val="00FF4ADB"/>
    <w:rsid w:val="00FF56B8"/>
    <w:rsid w:val="00FF5DA5"/>
    <w:rsid w:val="00FF5F6D"/>
    <w:rsid w:val="00FF6559"/>
    <w:rsid w:val="00FF6DE0"/>
    <w:rsid w:val="00FF70C1"/>
    <w:rsid w:val="00FF7578"/>
    <w:rsid w:val="00FF7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61"/>
    <o:shapelayout v:ext="edit">
      <o:idmap v:ext="edit" data="1"/>
    </o:shapelayout>
  </w:shapeDefaults>
  <w:decimalSymbol w:val="."/>
  <w:listSeparator w:val=","/>
  <w14:docId w14:val="53737D5B"/>
  <w15:docId w15:val="{0BD37A9F-8C0E-4844-AA8E-BC231E8D3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52C2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4289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73B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B14"/>
  </w:style>
  <w:style w:type="paragraph" w:styleId="Footer">
    <w:name w:val="footer"/>
    <w:basedOn w:val="Normal"/>
    <w:link w:val="FooterChar"/>
    <w:uiPriority w:val="99"/>
    <w:unhideWhenUsed/>
    <w:rsid w:val="00D73B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B14"/>
  </w:style>
  <w:style w:type="paragraph" w:styleId="BalloonText">
    <w:name w:val="Balloon Text"/>
    <w:basedOn w:val="Normal"/>
    <w:link w:val="BalloonTextChar"/>
    <w:uiPriority w:val="99"/>
    <w:semiHidden/>
    <w:unhideWhenUsed/>
    <w:rsid w:val="006942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2BE"/>
    <w:rPr>
      <w:rFonts w:ascii="Tahoma" w:hAnsi="Tahoma" w:cs="Tahoma"/>
      <w:sz w:val="16"/>
      <w:szCs w:val="16"/>
    </w:rPr>
  </w:style>
  <w:style w:type="character" w:styleId="SubtleEmphasis">
    <w:name w:val="Subtle Emphasis"/>
    <w:basedOn w:val="DefaultParagraphFont"/>
    <w:uiPriority w:val="19"/>
    <w:qFormat/>
    <w:rsid w:val="00F279C9"/>
    <w:rPr>
      <w:i/>
      <w:iCs/>
      <w:color w:val="808080" w:themeColor="text1" w:themeTint="7F"/>
    </w:rPr>
  </w:style>
  <w:style w:type="character" w:styleId="CommentReference">
    <w:name w:val="annotation reference"/>
    <w:basedOn w:val="DefaultParagraphFont"/>
    <w:uiPriority w:val="99"/>
    <w:semiHidden/>
    <w:unhideWhenUsed/>
    <w:rsid w:val="006E44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44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44E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4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4EE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1D401B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047E57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47E57"/>
    <w:rPr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80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333745E-EAE0-4A99-A24E-742CFF2157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4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lbraley</dc:creator>
  <cp:lastModifiedBy>Amy Heckbert</cp:lastModifiedBy>
  <cp:revision>2</cp:revision>
  <cp:lastPrinted>2023-07-18T18:25:00Z</cp:lastPrinted>
  <dcterms:created xsi:type="dcterms:W3CDTF">2023-07-18T18:30:00Z</dcterms:created>
  <dcterms:modified xsi:type="dcterms:W3CDTF">2023-07-18T18:30:00Z</dcterms:modified>
</cp:coreProperties>
</file>